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F6520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10697560" w:rsidR="004E0C5A" w:rsidRPr="00F6520B" w:rsidRDefault="004E0C5A" w:rsidP="004E0C5A">
      <w:pPr>
        <w:outlineLvl w:val="0"/>
        <w:rPr>
          <w:rFonts w:eastAsia="Times New Roman" w:cstheme="minorHAnsi"/>
          <w:b/>
        </w:rPr>
      </w:pPr>
      <w:r w:rsidRPr="00F6520B">
        <w:rPr>
          <w:rFonts w:eastAsia="Times New Roman" w:cstheme="minorHAnsi"/>
          <w:b/>
        </w:rPr>
        <w:t xml:space="preserve">Submission ID #: </w:t>
      </w:r>
      <w:r w:rsidR="0040247B" w:rsidRPr="00F6520B">
        <w:rPr>
          <w:rFonts w:eastAsia="Times New Roman" w:cstheme="minorHAnsi"/>
          <w:b/>
        </w:rPr>
        <w:t>68722</w:t>
      </w:r>
    </w:p>
    <w:p w14:paraId="2F6924E5" w14:textId="7973A04A" w:rsidR="004E0C5A" w:rsidRPr="00F6520B" w:rsidRDefault="004E0C5A" w:rsidP="004E0C5A">
      <w:pPr>
        <w:outlineLvl w:val="0"/>
        <w:rPr>
          <w:rFonts w:eastAsia="Times New Roman" w:cstheme="minorHAnsi"/>
          <w:b/>
        </w:rPr>
      </w:pPr>
      <w:r w:rsidRPr="00F6520B">
        <w:rPr>
          <w:rFonts w:eastAsia="Times New Roman" w:cstheme="minorHAnsi"/>
          <w:b/>
        </w:rPr>
        <w:t xml:space="preserve">Scriptwriter Name: </w:t>
      </w:r>
      <w:r w:rsidR="0040247B" w:rsidRPr="00F6520B">
        <w:rPr>
          <w:rFonts w:eastAsia="Times New Roman" w:cstheme="minorHAnsi"/>
          <w:b/>
        </w:rPr>
        <w:t>Pallavi</w:t>
      </w:r>
      <w:r w:rsidR="006B65D6" w:rsidRPr="00F6520B">
        <w:rPr>
          <w:rFonts w:eastAsia="Times New Roman" w:cstheme="minorHAnsi"/>
          <w:b/>
        </w:rPr>
        <w:t xml:space="preserve"> Sharma</w:t>
      </w:r>
    </w:p>
    <w:p w14:paraId="6FB9233B" w14:textId="5066F518" w:rsidR="004E0C5A" w:rsidRPr="00F6520B" w:rsidRDefault="004E0C5A" w:rsidP="004E0C5A">
      <w:pPr>
        <w:outlineLvl w:val="0"/>
        <w:rPr>
          <w:rStyle w:val="Hyperlink"/>
          <w:rFonts w:eastAsia="Times New Roman" w:cstheme="minorHAnsi"/>
          <w:b/>
        </w:rPr>
      </w:pPr>
      <w:r w:rsidRPr="00F6520B">
        <w:rPr>
          <w:rFonts w:eastAsia="Times New Roman" w:cstheme="minorHAnsi"/>
          <w:b/>
        </w:rPr>
        <w:t>Project Page Link:</w:t>
      </w:r>
      <w:r w:rsidR="00F60C18" w:rsidRPr="00F6520B">
        <w:rPr>
          <w:rFonts w:eastAsia="Times New Roman" w:cstheme="minorHAnsi"/>
          <w:b/>
        </w:rPr>
        <w:t xml:space="preserve"> </w:t>
      </w:r>
      <w:r w:rsidR="006B65D6" w:rsidRPr="00F6520B">
        <w:rPr>
          <w:rFonts w:eastAsia="Times New Roman" w:cstheme="minorHAnsi"/>
          <w:b/>
        </w:rPr>
        <w:fldChar w:fldCharType="begin"/>
      </w:r>
      <w:r w:rsidR="006B65D6" w:rsidRPr="00F6520B">
        <w:rPr>
          <w:rFonts w:eastAsia="Times New Roman" w:cstheme="minorHAnsi"/>
          <w:b/>
        </w:rPr>
        <w:instrText>HYPERLINK "https://review.jove.com/account/file-uploader?src=20960258"</w:instrText>
      </w:r>
      <w:r w:rsidR="006B65D6" w:rsidRPr="00F6520B">
        <w:rPr>
          <w:rFonts w:eastAsia="Times New Roman" w:cstheme="minorHAnsi"/>
          <w:b/>
        </w:rPr>
      </w:r>
      <w:r w:rsidR="006B65D6" w:rsidRPr="00F6520B">
        <w:rPr>
          <w:rFonts w:eastAsia="Times New Roman" w:cstheme="minorHAnsi"/>
          <w:b/>
        </w:rPr>
        <w:fldChar w:fldCharType="separate"/>
      </w:r>
      <w:r w:rsidR="006B65D6" w:rsidRPr="00F6520B">
        <w:rPr>
          <w:rStyle w:val="Hyperlink"/>
          <w:rFonts w:eastAsia="Times New Roman" w:cstheme="minorHAnsi"/>
          <w:b/>
        </w:rPr>
        <w:t>https://review.jove.com/account/file-uploader?src=20960258</w:t>
      </w:r>
    </w:p>
    <w:p w14:paraId="2C89778F" w14:textId="1CD9F713" w:rsidR="004E0C5A" w:rsidRPr="00F6520B" w:rsidRDefault="006B65D6" w:rsidP="004E0C5A">
      <w:pPr>
        <w:outlineLvl w:val="0"/>
        <w:rPr>
          <w:rFonts w:eastAsia="Times New Roman" w:cstheme="minorHAnsi"/>
          <w:b/>
        </w:rPr>
      </w:pPr>
      <w:r w:rsidRPr="00F6520B">
        <w:rPr>
          <w:rFonts w:eastAsia="Times New Roman" w:cstheme="minorHAnsi"/>
          <w:b/>
        </w:rPr>
        <w:fldChar w:fldCharType="end"/>
      </w:r>
    </w:p>
    <w:p w14:paraId="30BC7CCC" w14:textId="72406769" w:rsidR="004E0C5A" w:rsidRPr="00F6520B" w:rsidRDefault="004E0C5A" w:rsidP="004E0C5A">
      <w:pPr>
        <w:outlineLvl w:val="0"/>
        <w:rPr>
          <w:rFonts w:eastAsia="Times New Roman" w:cstheme="minorHAnsi"/>
          <w:b/>
        </w:rPr>
      </w:pPr>
      <w:r w:rsidRPr="00F6520B">
        <w:rPr>
          <w:rFonts w:eastAsia="Times New Roman" w:cstheme="minorHAnsi"/>
          <w:b/>
          <w:sz w:val="32"/>
          <w:szCs w:val="32"/>
        </w:rPr>
        <w:t xml:space="preserve">Title: </w:t>
      </w:r>
      <w:r w:rsidR="0040247B" w:rsidRPr="00F6520B">
        <w:rPr>
          <w:b/>
          <w:color w:val="000000"/>
          <w:sz w:val="32"/>
          <w:szCs w:val="32"/>
        </w:rPr>
        <w:t>An</w:t>
      </w:r>
      <w:r w:rsidR="0040247B" w:rsidRPr="00F6520B">
        <w:rPr>
          <w:b/>
          <w:sz w:val="32"/>
          <w:szCs w:val="32"/>
        </w:rPr>
        <w:t xml:space="preserve"> Open-Source Normothermic Perfusion System Designed for Research Scientists</w:t>
      </w:r>
      <w:r w:rsidR="0040247B" w:rsidRPr="00F6520B">
        <w:rPr>
          <w:color w:val="808080"/>
        </w:rPr>
        <w:t xml:space="preserve"> </w:t>
      </w:r>
    </w:p>
    <w:p w14:paraId="4A0C5B67" w14:textId="3F439179" w:rsidR="004E0C5A" w:rsidRPr="00F6520B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F6520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F6520B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F6520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4A6CBE6" w14:textId="77777777" w:rsidR="0040247B" w:rsidRPr="00F6520B" w:rsidRDefault="0040247B" w:rsidP="0040247B">
      <w:pPr>
        <w:rPr>
          <w:sz w:val="28"/>
          <w:szCs w:val="28"/>
          <w:vertAlign w:val="superscript"/>
        </w:rPr>
      </w:pPr>
      <w:bookmarkStart w:id="0" w:name="_Hlk181186475"/>
      <w:r w:rsidRPr="00F6520B">
        <w:rPr>
          <w:sz w:val="28"/>
          <w:szCs w:val="28"/>
        </w:rPr>
        <w:t>Lindsay R. Friedman</w:t>
      </w:r>
      <w:r w:rsidRPr="00F6520B">
        <w:rPr>
          <w:sz w:val="28"/>
          <w:szCs w:val="28"/>
          <w:vertAlign w:val="superscript"/>
        </w:rPr>
        <w:t>1*</w:t>
      </w:r>
      <w:r w:rsidRPr="00F6520B">
        <w:rPr>
          <w:sz w:val="28"/>
          <w:szCs w:val="28"/>
        </w:rPr>
        <w:t>, Hannah E. Stepp</w:t>
      </w:r>
      <w:r w:rsidRPr="00F6520B">
        <w:rPr>
          <w:sz w:val="28"/>
          <w:szCs w:val="28"/>
          <w:vertAlign w:val="superscript"/>
        </w:rPr>
        <w:t>1*</w:t>
      </w:r>
      <w:r w:rsidRPr="00F6520B">
        <w:rPr>
          <w:sz w:val="28"/>
          <w:szCs w:val="28"/>
        </w:rPr>
        <w:t>, Jacob Lambdin</w:t>
      </w:r>
      <w:r w:rsidRPr="00F6520B">
        <w:rPr>
          <w:sz w:val="28"/>
          <w:szCs w:val="28"/>
          <w:vertAlign w:val="superscript"/>
        </w:rPr>
        <w:t>1*</w:t>
      </w:r>
      <w:r w:rsidRPr="00F6520B">
        <w:rPr>
          <w:sz w:val="28"/>
          <w:szCs w:val="28"/>
        </w:rPr>
        <w:t>, Allen Luna</w:t>
      </w:r>
      <w:r w:rsidRPr="00F6520B">
        <w:rPr>
          <w:sz w:val="28"/>
          <w:szCs w:val="28"/>
          <w:vertAlign w:val="superscript"/>
        </w:rPr>
        <w:t>1*</w:t>
      </w:r>
      <w:r w:rsidRPr="00F6520B">
        <w:rPr>
          <w:sz w:val="28"/>
          <w:szCs w:val="28"/>
        </w:rPr>
        <w:t>, Alexander Rossi</w:t>
      </w:r>
      <w:r w:rsidRPr="00F6520B">
        <w:rPr>
          <w:sz w:val="28"/>
          <w:szCs w:val="28"/>
          <w:vertAlign w:val="superscript"/>
        </w:rPr>
        <w:t>1*</w:t>
      </w:r>
      <w:r w:rsidRPr="00F6520B">
        <w:rPr>
          <w:sz w:val="28"/>
          <w:szCs w:val="28"/>
        </w:rPr>
        <w:t>, Stephanie C. Lux</w:t>
      </w:r>
      <w:r w:rsidRPr="00F6520B">
        <w:rPr>
          <w:sz w:val="28"/>
          <w:szCs w:val="28"/>
          <w:vertAlign w:val="superscript"/>
        </w:rPr>
        <w:t>1*</w:t>
      </w:r>
      <w:r w:rsidRPr="00F6520B">
        <w:rPr>
          <w:sz w:val="28"/>
          <w:szCs w:val="28"/>
        </w:rPr>
        <w:t>, Michael M. Wach</w:t>
      </w:r>
      <w:r w:rsidRPr="00F6520B">
        <w:rPr>
          <w:sz w:val="28"/>
          <w:szCs w:val="28"/>
          <w:vertAlign w:val="superscript"/>
        </w:rPr>
        <w:t>1</w:t>
      </w:r>
      <w:r w:rsidRPr="00F6520B">
        <w:rPr>
          <w:sz w:val="28"/>
          <w:szCs w:val="28"/>
        </w:rPr>
        <w:t>, Kenneth Luberice</w:t>
      </w:r>
      <w:r w:rsidRPr="00F6520B">
        <w:rPr>
          <w:sz w:val="28"/>
          <w:szCs w:val="28"/>
          <w:vertAlign w:val="superscript"/>
        </w:rPr>
        <w:t>1</w:t>
      </w:r>
      <w:r w:rsidRPr="00F6520B">
        <w:rPr>
          <w:sz w:val="28"/>
          <w:szCs w:val="28"/>
        </w:rPr>
        <w:t>, Samantha M. Ruff</w:t>
      </w:r>
      <w:r w:rsidRPr="00F6520B">
        <w:rPr>
          <w:sz w:val="28"/>
          <w:szCs w:val="28"/>
          <w:vertAlign w:val="superscript"/>
        </w:rPr>
        <w:t>1</w:t>
      </w:r>
      <w:r w:rsidRPr="00F6520B">
        <w:rPr>
          <w:sz w:val="28"/>
          <w:szCs w:val="28"/>
        </w:rPr>
        <w:t>, James McDonald</w:t>
      </w:r>
      <w:r w:rsidRPr="00F6520B">
        <w:rPr>
          <w:sz w:val="28"/>
          <w:szCs w:val="28"/>
          <w:vertAlign w:val="superscript"/>
        </w:rPr>
        <w:t>1</w:t>
      </w:r>
      <w:r w:rsidRPr="00F6520B">
        <w:rPr>
          <w:sz w:val="28"/>
          <w:szCs w:val="28"/>
        </w:rPr>
        <w:t>, Reed I. Ayabe</w:t>
      </w:r>
      <w:r w:rsidRPr="00F6520B">
        <w:rPr>
          <w:sz w:val="28"/>
          <w:szCs w:val="28"/>
          <w:vertAlign w:val="superscript"/>
        </w:rPr>
        <w:t>1</w:t>
      </w:r>
      <w:r w:rsidRPr="00F6520B">
        <w:rPr>
          <w:sz w:val="28"/>
          <w:szCs w:val="28"/>
        </w:rPr>
        <w:t>, Shahyan U. Rehman</w:t>
      </w:r>
      <w:r w:rsidRPr="00F6520B">
        <w:rPr>
          <w:sz w:val="28"/>
          <w:szCs w:val="28"/>
          <w:vertAlign w:val="superscript"/>
        </w:rPr>
        <w:t>1</w:t>
      </w:r>
      <w:r w:rsidRPr="00F6520B">
        <w:rPr>
          <w:sz w:val="28"/>
          <w:szCs w:val="28"/>
        </w:rPr>
        <w:t>, Carrie Ryan</w:t>
      </w:r>
      <w:r w:rsidRPr="00F6520B">
        <w:rPr>
          <w:sz w:val="28"/>
          <w:szCs w:val="28"/>
          <w:vertAlign w:val="superscript"/>
        </w:rPr>
        <w:t>1</w:t>
      </w:r>
      <w:r w:rsidRPr="00F6520B">
        <w:rPr>
          <w:sz w:val="28"/>
          <w:szCs w:val="28"/>
        </w:rPr>
        <w:t>, Stephanie Gregory</w:t>
      </w:r>
      <w:r w:rsidRPr="00F6520B">
        <w:rPr>
          <w:sz w:val="28"/>
          <w:szCs w:val="28"/>
          <w:vertAlign w:val="superscript"/>
        </w:rPr>
        <w:t>1</w:t>
      </w:r>
      <w:r w:rsidRPr="00F6520B">
        <w:rPr>
          <w:sz w:val="28"/>
          <w:szCs w:val="28"/>
        </w:rPr>
        <w:t>, Alyssa V. Eade</w:t>
      </w:r>
      <w:r w:rsidRPr="00F6520B">
        <w:rPr>
          <w:sz w:val="28"/>
          <w:szCs w:val="28"/>
          <w:vertAlign w:val="superscript"/>
        </w:rPr>
        <w:t>1</w:t>
      </w:r>
      <w:r w:rsidRPr="00F6520B">
        <w:rPr>
          <w:sz w:val="28"/>
          <w:szCs w:val="28"/>
        </w:rPr>
        <w:t>, Carolina Larrain</w:t>
      </w:r>
      <w:r w:rsidRPr="00F6520B">
        <w:rPr>
          <w:sz w:val="28"/>
          <w:szCs w:val="28"/>
          <w:vertAlign w:val="superscript"/>
        </w:rPr>
        <w:t>1</w:t>
      </w:r>
      <w:r w:rsidRPr="00F6520B">
        <w:rPr>
          <w:sz w:val="28"/>
          <w:szCs w:val="28"/>
        </w:rPr>
        <w:t>, Jack H. Victory</w:t>
      </w:r>
      <w:r w:rsidRPr="00F6520B">
        <w:rPr>
          <w:sz w:val="28"/>
          <w:szCs w:val="28"/>
          <w:vertAlign w:val="superscript"/>
        </w:rPr>
        <w:t>1</w:t>
      </w:r>
      <w:r w:rsidRPr="00F6520B">
        <w:rPr>
          <w:sz w:val="28"/>
          <w:szCs w:val="28"/>
        </w:rPr>
        <w:t>, Randy Pursley</w:t>
      </w:r>
      <w:r w:rsidRPr="00F6520B">
        <w:rPr>
          <w:sz w:val="28"/>
          <w:szCs w:val="28"/>
          <w:vertAlign w:val="superscript"/>
        </w:rPr>
        <w:t>2</w:t>
      </w:r>
      <w:r w:rsidRPr="00F6520B">
        <w:rPr>
          <w:sz w:val="28"/>
          <w:szCs w:val="28"/>
        </w:rPr>
        <w:t>,</w:t>
      </w:r>
      <w:r w:rsidRPr="00F6520B">
        <w:rPr>
          <w:sz w:val="28"/>
          <w:szCs w:val="28"/>
          <w:vertAlign w:val="superscript"/>
        </w:rPr>
        <w:t xml:space="preserve"> </w:t>
      </w:r>
      <w:r w:rsidRPr="00F6520B">
        <w:rPr>
          <w:sz w:val="28"/>
          <w:szCs w:val="28"/>
        </w:rPr>
        <w:t>Taylor Noel</w:t>
      </w:r>
      <w:r w:rsidRPr="00F6520B">
        <w:rPr>
          <w:sz w:val="28"/>
          <w:szCs w:val="28"/>
          <w:vertAlign w:val="superscript"/>
        </w:rPr>
        <w:t xml:space="preserve">2 </w:t>
      </w:r>
      <w:r w:rsidRPr="00F6520B">
        <w:rPr>
          <w:sz w:val="28"/>
          <w:szCs w:val="28"/>
        </w:rPr>
        <w:t>, Max Freidlin</w:t>
      </w:r>
      <w:r w:rsidRPr="00F6520B">
        <w:rPr>
          <w:sz w:val="28"/>
          <w:szCs w:val="28"/>
          <w:vertAlign w:val="superscript"/>
        </w:rPr>
        <w:t xml:space="preserve">2 </w:t>
      </w:r>
      <w:r w:rsidRPr="00F6520B">
        <w:rPr>
          <w:sz w:val="28"/>
          <w:szCs w:val="28"/>
        </w:rPr>
        <w:t>, Shreya Gupta</w:t>
      </w:r>
      <w:r w:rsidRPr="00F6520B">
        <w:rPr>
          <w:sz w:val="28"/>
          <w:szCs w:val="28"/>
          <w:vertAlign w:val="superscript"/>
        </w:rPr>
        <w:t>1</w:t>
      </w:r>
      <w:r w:rsidRPr="00F6520B">
        <w:rPr>
          <w:sz w:val="28"/>
          <w:szCs w:val="28"/>
        </w:rPr>
        <w:t>, Tracey Pu</w:t>
      </w:r>
      <w:r w:rsidRPr="00F6520B">
        <w:rPr>
          <w:sz w:val="28"/>
          <w:szCs w:val="28"/>
          <w:vertAlign w:val="superscript"/>
        </w:rPr>
        <w:t>1</w:t>
      </w:r>
      <w:r w:rsidRPr="00F6520B">
        <w:rPr>
          <w:sz w:val="28"/>
          <w:szCs w:val="28"/>
        </w:rPr>
        <w:t>, Ashley Rainey</w:t>
      </w:r>
      <w:r w:rsidRPr="00F6520B">
        <w:rPr>
          <w:sz w:val="28"/>
          <w:szCs w:val="28"/>
          <w:vertAlign w:val="superscript"/>
        </w:rPr>
        <w:t>1</w:t>
      </w:r>
      <w:r w:rsidRPr="00F6520B">
        <w:rPr>
          <w:sz w:val="28"/>
          <w:szCs w:val="28"/>
        </w:rPr>
        <w:t>, Emily Verbus</w:t>
      </w:r>
      <w:r w:rsidRPr="00F6520B">
        <w:rPr>
          <w:sz w:val="28"/>
          <w:szCs w:val="28"/>
          <w:vertAlign w:val="superscript"/>
        </w:rPr>
        <w:t>1</w:t>
      </w:r>
      <w:r w:rsidRPr="00F6520B">
        <w:rPr>
          <w:sz w:val="28"/>
          <w:szCs w:val="28"/>
        </w:rPr>
        <w:t>, Martha Teke</w:t>
      </w:r>
      <w:r w:rsidRPr="00F6520B">
        <w:rPr>
          <w:sz w:val="28"/>
          <w:szCs w:val="28"/>
          <w:vertAlign w:val="superscript"/>
        </w:rPr>
        <w:t>1</w:t>
      </w:r>
      <w:r w:rsidRPr="00F6520B">
        <w:rPr>
          <w:sz w:val="28"/>
          <w:szCs w:val="28"/>
        </w:rPr>
        <w:t>, Areeba Saif</w:t>
      </w:r>
      <w:r w:rsidRPr="00F6520B">
        <w:rPr>
          <w:sz w:val="28"/>
          <w:szCs w:val="28"/>
          <w:vertAlign w:val="superscript"/>
        </w:rPr>
        <w:t>1</w:t>
      </w:r>
      <w:r w:rsidRPr="00F6520B">
        <w:rPr>
          <w:sz w:val="28"/>
          <w:szCs w:val="28"/>
        </w:rPr>
        <w:t>, Tahsin M. Khan</w:t>
      </w:r>
      <w:r w:rsidRPr="00F6520B">
        <w:rPr>
          <w:sz w:val="28"/>
          <w:szCs w:val="28"/>
          <w:vertAlign w:val="superscript"/>
        </w:rPr>
        <w:t>1</w:t>
      </w:r>
      <w:r w:rsidRPr="00F6520B">
        <w:rPr>
          <w:sz w:val="28"/>
          <w:szCs w:val="28"/>
        </w:rPr>
        <w:t>, Imani A. Alexander</w:t>
      </w:r>
      <w:r w:rsidRPr="00F6520B">
        <w:rPr>
          <w:sz w:val="28"/>
          <w:szCs w:val="28"/>
          <w:vertAlign w:val="superscript"/>
        </w:rPr>
        <w:t>1</w:t>
      </w:r>
      <w:r w:rsidRPr="00F6520B">
        <w:rPr>
          <w:sz w:val="28"/>
          <w:szCs w:val="28"/>
        </w:rPr>
        <w:t>, Surajit Sinha</w:t>
      </w:r>
      <w:r w:rsidRPr="00F6520B">
        <w:rPr>
          <w:sz w:val="28"/>
          <w:szCs w:val="28"/>
          <w:vertAlign w:val="superscript"/>
        </w:rPr>
        <w:t>1</w:t>
      </w:r>
      <w:r w:rsidRPr="00F6520B">
        <w:rPr>
          <w:sz w:val="28"/>
          <w:szCs w:val="28"/>
        </w:rPr>
        <w:t>, Sarfraz R. Akmal</w:t>
      </w:r>
      <w:r w:rsidRPr="00F6520B">
        <w:rPr>
          <w:sz w:val="28"/>
          <w:szCs w:val="28"/>
          <w:vertAlign w:val="superscript"/>
        </w:rPr>
        <w:t>1</w:t>
      </w:r>
      <w:r w:rsidRPr="00F6520B">
        <w:rPr>
          <w:sz w:val="28"/>
          <w:szCs w:val="28"/>
        </w:rPr>
        <w:t>, Ritish R. Maram</w:t>
      </w:r>
      <w:r w:rsidRPr="00F6520B">
        <w:rPr>
          <w:sz w:val="28"/>
          <w:szCs w:val="28"/>
          <w:vertAlign w:val="superscript"/>
        </w:rPr>
        <w:t>3</w:t>
      </w:r>
      <w:r w:rsidRPr="00F6520B">
        <w:rPr>
          <w:sz w:val="28"/>
          <w:szCs w:val="28"/>
        </w:rPr>
        <w:t>, Leila Sarvestani</w:t>
      </w:r>
      <w:r w:rsidRPr="00F6520B">
        <w:rPr>
          <w:sz w:val="28"/>
          <w:szCs w:val="28"/>
          <w:vertAlign w:val="superscript"/>
        </w:rPr>
        <w:t>1</w:t>
      </w:r>
      <w:r w:rsidRPr="00F6520B">
        <w:rPr>
          <w:sz w:val="28"/>
          <w:szCs w:val="28"/>
        </w:rPr>
        <w:t>, Stephen M. Hewitt</w:t>
      </w:r>
      <w:r w:rsidRPr="00F6520B">
        <w:rPr>
          <w:sz w:val="28"/>
          <w:szCs w:val="28"/>
          <w:vertAlign w:val="superscript"/>
        </w:rPr>
        <w:t>4</w:t>
      </w:r>
      <w:r w:rsidRPr="00F6520B">
        <w:rPr>
          <w:sz w:val="28"/>
          <w:szCs w:val="28"/>
        </w:rPr>
        <w:t>, James Doroshow</w:t>
      </w:r>
      <w:r w:rsidRPr="00F6520B">
        <w:rPr>
          <w:sz w:val="28"/>
          <w:szCs w:val="28"/>
          <w:vertAlign w:val="superscript"/>
        </w:rPr>
        <w:t>5</w:t>
      </w:r>
      <w:r w:rsidRPr="00F6520B">
        <w:rPr>
          <w:sz w:val="28"/>
          <w:szCs w:val="28"/>
        </w:rPr>
        <w:t>, Kirsten Remmert</w:t>
      </w:r>
      <w:r w:rsidRPr="00F6520B">
        <w:rPr>
          <w:sz w:val="28"/>
          <w:szCs w:val="28"/>
          <w:vertAlign w:val="superscript"/>
        </w:rPr>
        <w:t>1</w:t>
      </w:r>
      <w:r w:rsidRPr="00F6520B">
        <w:rPr>
          <w:sz w:val="28"/>
          <w:szCs w:val="28"/>
        </w:rPr>
        <w:t>, Emily Smith</w:t>
      </w:r>
      <w:r w:rsidRPr="00F6520B">
        <w:rPr>
          <w:sz w:val="28"/>
          <w:szCs w:val="28"/>
          <w:vertAlign w:val="superscript"/>
        </w:rPr>
        <w:t>1</w:t>
      </w:r>
      <w:r w:rsidRPr="00F6520B">
        <w:rPr>
          <w:sz w:val="28"/>
          <w:szCs w:val="28"/>
        </w:rPr>
        <w:t>,  Priyanka Desai</w:t>
      </w:r>
      <w:r w:rsidRPr="00F6520B">
        <w:rPr>
          <w:sz w:val="28"/>
          <w:szCs w:val="28"/>
          <w:vertAlign w:val="superscript"/>
        </w:rPr>
        <w:t>1</w:t>
      </w:r>
      <w:r w:rsidRPr="00F6520B">
        <w:rPr>
          <w:sz w:val="28"/>
          <w:szCs w:val="28"/>
        </w:rPr>
        <w:t>, Ning Miao</w:t>
      </w:r>
      <w:r w:rsidRPr="00F6520B">
        <w:rPr>
          <w:sz w:val="28"/>
          <w:szCs w:val="28"/>
          <w:vertAlign w:val="superscript"/>
        </w:rPr>
        <w:t>6</w:t>
      </w:r>
      <w:r w:rsidRPr="00F6520B">
        <w:rPr>
          <w:sz w:val="28"/>
          <w:szCs w:val="28"/>
        </w:rPr>
        <w:t>, Kevin Driscoll</w:t>
      </w:r>
      <w:r w:rsidRPr="00F6520B">
        <w:rPr>
          <w:sz w:val="28"/>
          <w:szCs w:val="28"/>
          <w:vertAlign w:val="superscript"/>
        </w:rPr>
        <w:t>6</w:t>
      </w:r>
      <w:r w:rsidRPr="00F6520B">
        <w:rPr>
          <w:sz w:val="28"/>
          <w:szCs w:val="28"/>
        </w:rPr>
        <w:t>, Kamille West</w:t>
      </w:r>
      <w:r w:rsidRPr="00F6520B">
        <w:rPr>
          <w:sz w:val="28"/>
          <w:szCs w:val="28"/>
          <w:vertAlign w:val="superscript"/>
        </w:rPr>
        <w:t>7</w:t>
      </w:r>
      <w:r w:rsidRPr="00F6520B">
        <w:rPr>
          <w:sz w:val="28"/>
          <w:szCs w:val="28"/>
        </w:rPr>
        <w:t>, Theo Heller</w:t>
      </w:r>
      <w:r w:rsidRPr="00F6520B">
        <w:rPr>
          <w:sz w:val="28"/>
          <w:szCs w:val="28"/>
          <w:vertAlign w:val="superscript"/>
        </w:rPr>
        <w:t>8</w:t>
      </w:r>
      <w:r w:rsidRPr="00F6520B">
        <w:rPr>
          <w:sz w:val="28"/>
          <w:szCs w:val="28"/>
        </w:rPr>
        <w:t>, Elliot Levy</w:t>
      </w:r>
      <w:r w:rsidRPr="00F6520B">
        <w:rPr>
          <w:sz w:val="28"/>
          <w:szCs w:val="28"/>
          <w:vertAlign w:val="superscript"/>
        </w:rPr>
        <w:t>3</w:t>
      </w:r>
      <w:r w:rsidRPr="00F6520B">
        <w:rPr>
          <w:sz w:val="28"/>
          <w:szCs w:val="28"/>
        </w:rPr>
        <w:t>, Jeremy Davis</w:t>
      </w:r>
      <w:r w:rsidRPr="00F6520B">
        <w:rPr>
          <w:sz w:val="28"/>
          <w:szCs w:val="28"/>
          <w:vertAlign w:val="superscript"/>
        </w:rPr>
        <w:t>1</w:t>
      </w:r>
      <w:r w:rsidRPr="00F6520B">
        <w:rPr>
          <w:sz w:val="28"/>
          <w:szCs w:val="28"/>
        </w:rPr>
        <w:t>, Andrew Blakely</w:t>
      </w:r>
      <w:r w:rsidRPr="00F6520B">
        <w:rPr>
          <w:sz w:val="28"/>
          <w:szCs w:val="28"/>
          <w:vertAlign w:val="superscript"/>
        </w:rPr>
        <w:t>1</w:t>
      </w:r>
      <w:r w:rsidRPr="00F6520B">
        <w:rPr>
          <w:sz w:val="28"/>
          <w:szCs w:val="28"/>
        </w:rPr>
        <w:t>, David E. Kleiner</w:t>
      </w:r>
      <w:r w:rsidRPr="00F6520B">
        <w:rPr>
          <w:sz w:val="28"/>
          <w:szCs w:val="28"/>
          <w:vertAlign w:val="superscript"/>
        </w:rPr>
        <w:t>4</w:t>
      </w:r>
      <w:r w:rsidRPr="00F6520B">
        <w:rPr>
          <w:sz w:val="28"/>
          <w:szCs w:val="28"/>
        </w:rPr>
        <w:t>, John Kakareka</w:t>
      </w:r>
      <w:r w:rsidRPr="00F6520B">
        <w:rPr>
          <w:sz w:val="28"/>
          <w:szCs w:val="28"/>
          <w:vertAlign w:val="superscript"/>
        </w:rPr>
        <w:t xml:space="preserve">2 </w:t>
      </w:r>
      <w:r w:rsidRPr="00F6520B">
        <w:rPr>
          <w:sz w:val="28"/>
          <w:szCs w:val="28"/>
        </w:rPr>
        <w:t>, Thomas Pohida</w:t>
      </w:r>
      <w:r w:rsidRPr="00F6520B">
        <w:rPr>
          <w:sz w:val="28"/>
          <w:szCs w:val="28"/>
          <w:vertAlign w:val="superscript"/>
        </w:rPr>
        <w:t xml:space="preserve">2 </w:t>
      </w:r>
      <w:r w:rsidRPr="00F6520B">
        <w:rPr>
          <w:sz w:val="28"/>
          <w:szCs w:val="28"/>
        </w:rPr>
        <w:t>, Jonathan M. Hernandez</w:t>
      </w:r>
      <w:r w:rsidRPr="00F6520B">
        <w:rPr>
          <w:sz w:val="28"/>
          <w:szCs w:val="28"/>
          <w:vertAlign w:val="superscript"/>
        </w:rPr>
        <w:t>1,9</w:t>
      </w:r>
      <w:bookmarkEnd w:id="0"/>
    </w:p>
    <w:p w14:paraId="0DE8E11E" w14:textId="77777777" w:rsidR="0040247B" w:rsidRPr="00F6520B" w:rsidRDefault="0040247B" w:rsidP="0040247B">
      <w:pPr>
        <w:rPr>
          <w:sz w:val="28"/>
          <w:szCs w:val="28"/>
          <w:vertAlign w:val="superscript"/>
        </w:rPr>
      </w:pPr>
    </w:p>
    <w:p w14:paraId="3A10F5F8" w14:textId="316A23CE" w:rsidR="0040247B" w:rsidRPr="00F6520B" w:rsidRDefault="0040247B" w:rsidP="0040247B">
      <w:pPr>
        <w:rPr>
          <w:sz w:val="28"/>
          <w:szCs w:val="28"/>
        </w:rPr>
      </w:pPr>
      <w:r w:rsidRPr="00F6520B">
        <w:rPr>
          <w:sz w:val="28"/>
          <w:szCs w:val="28"/>
          <w:vertAlign w:val="superscript"/>
        </w:rPr>
        <w:t>1</w:t>
      </w:r>
      <w:r w:rsidRPr="00F6520B">
        <w:rPr>
          <w:sz w:val="28"/>
          <w:szCs w:val="28"/>
        </w:rPr>
        <w:t>Surgical Oncology Program, National Cancer Institute, National Institutes of Health</w:t>
      </w:r>
    </w:p>
    <w:p w14:paraId="44E49147" w14:textId="77777777" w:rsidR="0040247B" w:rsidRPr="00F6520B" w:rsidRDefault="0040247B" w:rsidP="0040247B">
      <w:pPr>
        <w:rPr>
          <w:sz w:val="28"/>
          <w:szCs w:val="28"/>
        </w:rPr>
      </w:pPr>
      <w:r w:rsidRPr="00F6520B">
        <w:rPr>
          <w:sz w:val="28"/>
          <w:szCs w:val="28"/>
          <w:vertAlign w:val="superscript"/>
        </w:rPr>
        <w:t>2</w:t>
      </w:r>
      <w:r w:rsidRPr="00F6520B">
        <w:rPr>
          <w:sz w:val="28"/>
          <w:szCs w:val="28"/>
        </w:rPr>
        <w:t>Instrumentation Development and Engineering Application Solutions, National Institute of Biomedical Imaging and Bioengineering, National Institutes of Health</w:t>
      </w:r>
    </w:p>
    <w:p w14:paraId="4EAEC5A0" w14:textId="0FA635BA" w:rsidR="0040247B" w:rsidRPr="00F6520B" w:rsidRDefault="0040247B" w:rsidP="0040247B">
      <w:pPr>
        <w:rPr>
          <w:sz w:val="28"/>
          <w:szCs w:val="28"/>
        </w:rPr>
      </w:pPr>
      <w:r w:rsidRPr="00F6520B">
        <w:rPr>
          <w:sz w:val="28"/>
          <w:szCs w:val="28"/>
          <w:vertAlign w:val="superscript"/>
        </w:rPr>
        <w:t>3</w:t>
      </w:r>
      <w:r w:rsidRPr="00F6520B">
        <w:rPr>
          <w:sz w:val="28"/>
          <w:szCs w:val="28"/>
        </w:rPr>
        <w:t>Radiology and Imaging Sciences, Department of Interventional Radiology, National Institutes of Health</w:t>
      </w:r>
    </w:p>
    <w:p w14:paraId="21E07A52" w14:textId="7667C761" w:rsidR="0040247B" w:rsidRPr="00F6520B" w:rsidRDefault="0040247B" w:rsidP="0040247B">
      <w:pPr>
        <w:rPr>
          <w:sz w:val="28"/>
          <w:szCs w:val="28"/>
        </w:rPr>
      </w:pPr>
      <w:r w:rsidRPr="00F6520B">
        <w:rPr>
          <w:sz w:val="28"/>
          <w:szCs w:val="28"/>
          <w:vertAlign w:val="superscript"/>
        </w:rPr>
        <w:t>4</w:t>
      </w:r>
      <w:r w:rsidRPr="00F6520B">
        <w:rPr>
          <w:sz w:val="28"/>
          <w:szCs w:val="28"/>
        </w:rPr>
        <w:t>Histopathology and Autopsy Pathology, Laboratory of Pathology, National Institutes of Health</w:t>
      </w:r>
    </w:p>
    <w:p w14:paraId="3BC1648C" w14:textId="0658D7E4" w:rsidR="0040247B" w:rsidRPr="00F6520B" w:rsidRDefault="0040247B" w:rsidP="0040247B">
      <w:pPr>
        <w:rPr>
          <w:sz w:val="28"/>
          <w:szCs w:val="28"/>
        </w:rPr>
      </w:pPr>
      <w:r w:rsidRPr="00F6520B">
        <w:rPr>
          <w:sz w:val="28"/>
          <w:szCs w:val="28"/>
          <w:vertAlign w:val="superscript"/>
        </w:rPr>
        <w:t>5</w:t>
      </w:r>
      <w:r w:rsidRPr="00F6520B">
        <w:rPr>
          <w:sz w:val="28"/>
          <w:szCs w:val="28"/>
        </w:rPr>
        <w:t>Division of Cancer Treatment and Diagnosis, National Cancer Institute, National Institutes of Health</w:t>
      </w:r>
    </w:p>
    <w:p w14:paraId="47017D06" w14:textId="77777777" w:rsidR="0040247B" w:rsidRPr="00F6520B" w:rsidRDefault="0040247B" w:rsidP="0040247B">
      <w:pPr>
        <w:rPr>
          <w:sz w:val="28"/>
          <w:szCs w:val="28"/>
        </w:rPr>
      </w:pPr>
      <w:bookmarkStart w:id="1" w:name="_Hlk181186450"/>
      <w:r w:rsidRPr="00F6520B">
        <w:rPr>
          <w:sz w:val="28"/>
          <w:szCs w:val="28"/>
          <w:vertAlign w:val="superscript"/>
        </w:rPr>
        <w:t>6</w:t>
      </w:r>
      <w:r w:rsidRPr="00F6520B">
        <w:rPr>
          <w:sz w:val="28"/>
          <w:szCs w:val="28"/>
        </w:rPr>
        <w:t>Department of Perioperative Medicine, National Institutes of Health</w:t>
      </w:r>
      <w:bookmarkEnd w:id="1"/>
    </w:p>
    <w:p w14:paraId="45FA7636" w14:textId="1F263935" w:rsidR="0040247B" w:rsidRPr="00F6520B" w:rsidRDefault="0040247B" w:rsidP="0040247B">
      <w:pPr>
        <w:rPr>
          <w:sz w:val="28"/>
          <w:szCs w:val="28"/>
        </w:rPr>
      </w:pPr>
      <w:r w:rsidRPr="00F6520B">
        <w:rPr>
          <w:sz w:val="28"/>
          <w:szCs w:val="28"/>
          <w:vertAlign w:val="superscript"/>
        </w:rPr>
        <w:t>7</w:t>
      </w:r>
      <w:r w:rsidRPr="00F6520B">
        <w:rPr>
          <w:sz w:val="28"/>
          <w:szCs w:val="28"/>
        </w:rPr>
        <w:t>Blood Services Section, Department of Transfusion Medicine, National Institutes of Health</w:t>
      </w:r>
    </w:p>
    <w:p w14:paraId="157A9C80" w14:textId="77777777" w:rsidR="0040247B" w:rsidRPr="00F6520B" w:rsidRDefault="0040247B" w:rsidP="0040247B">
      <w:pPr>
        <w:rPr>
          <w:sz w:val="28"/>
          <w:szCs w:val="28"/>
        </w:rPr>
      </w:pPr>
      <w:r w:rsidRPr="00F6520B">
        <w:rPr>
          <w:sz w:val="28"/>
          <w:szCs w:val="28"/>
          <w:vertAlign w:val="superscript"/>
        </w:rPr>
        <w:t>8</w:t>
      </w:r>
      <w:r w:rsidRPr="00F6520B">
        <w:rPr>
          <w:sz w:val="28"/>
          <w:szCs w:val="28"/>
        </w:rPr>
        <w:t>Translational Hepatology Section, Liver Disease Branch, National Institute of Diabetes and Digestive and Kidney Diseases, National Institute of Health</w:t>
      </w:r>
    </w:p>
    <w:p w14:paraId="74F94E01" w14:textId="1BD2867C" w:rsidR="0040247B" w:rsidRPr="00F6520B" w:rsidRDefault="0040247B" w:rsidP="0040247B">
      <w:pPr>
        <w:rPr>
          <w:sz w:val="28"/>
          <w:szCs w:val="28"/>
        </w:rPr>
      </w:pPr>
      <w:r w:rsidRPr="00F6520B">
        <w:rPr>
          <w:sz w:val="28"/>
          <w:szCs w:val="28"/>
          <w:vertAlign w:val="superscript"/>
        </w:rPr>
        <w:lastRenderedPageBreak/>
        <w:t>9</w:t>
      </w:r>
      <w:r w:rsidRPr="00F6520B">
        <w:rPr>
          <w:sz w:val="28"/>
          <w:szCs w:val="28"/>
        </w:rPr>
        <w:t>Center for Immuno-Oncology, National Cancer Institute, National Institutes of Health</w:t>
      </w:r>
    </w:p>
    <w:p w14:paraId="33CD999C" w14:textId="718ACB3D" w:rsidR="00D6314B" w:rsidRPr="00F6520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F6520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F6520B" w:rsidRDefault="004E0C5A" w:rsidP="004E0C5A">
      <w:pPr>
        <w:outlineLvl w:val="0"/>
        <w:rPr>
          <w:rFonts w:eastAsia="Times New Roman" w:cstheme="minorHAnsi"/>
          <w:b/>
        </w:rPr>
      </w:pPr>
      <w:r w:rsidRPr="00F6520B">
        <w:rPr>
          <w:rFonts w:eastAsia="Times New Roman" w:cstheme="minorHAnsi"/>
          <w:b/>
        </w:rPr>
        <w:t xml:space="preserve">Corresponding Authors: </w:t>
      </w:r>
    </w:p>
    <w:p w14:paraId="5196A52A" w14:textId="1F8BA75A" w:rsidR="004E0C5A" w:rsidRPr="00F6520B" w:rsidRDefault="0040247B" w:rsidP="004E0C5A">
      <w:pPr>
        <w:outlineLvl w:val="0"/>
        <w:rPr>
          <w:rFonts w:eastAsia="Times New Roman" w:cstheme="minorHAnsi"/>
        </w:rPr>
      </w:pPr>
      <w:bookmarkStart w:id="2" w:name="_Hlk25233958"/>
      <w:r w:rsidRPr="00F6520B">
        <w:t xml:space="preserve">Jonathan M. Hernandez </w:t>
      </w:r>
      <w:r w:rsidRPr="00F6520B">
        <w:tab/>
      </w:r>
      <w:r w:rsidRPr="00F6520B">
        <w:tab/>
        <w:t>(</w:t>
      </w:r>
      <w:r w:rsidRPr="00F6520B">
        <w:rPr>
          <w:rFonts w:eastAsiaTheme="majorEastAsia"/>
        </w:rPr>
        <w:t>jonathan.hernandez@nih.gov</w:t>
      </w:r>
      <w:r w:rsidRPr="00F6520B">
        <w:t>)</w:t>
      </w:r>
    </w:p>
    <w:p w14:paraId="70FFA58B" w14:textId="77777777" w:rsidR="00D6314B" w:rsidRPr="00F6520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F6520B" w:rsidRDefault="004E0C5A" w:rsidP="004E0C5A">
      <w:pPr>
        <w:outlineLvl w:val="0"/>
        <w:rPr>
          <w:rFonts w:eastAsia="Times New Roman" w:cstheme="minorHAnsi"/>
        </w:rPr>
      </w:pPr>
    </w:p>
    <w:bookmarkEnd w:id="2"/>
    <w:p w14:paraId="055B8CA7" w14:textId="77777777" w:rsidR="00D51335" w:rsidRPr="00F6520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F6520B">
        <w:rPr>
          <w:rFonts w:eastAsia="Times New Roman" w:cstheme="minorHAnsi"/>
          <w:b/>
        </w:rPr>
        <w:t>Email Addresses</w:t>
      </w:r>
      <w:proofErr w:type="gramEnd"/>
      <w:r w:rsidRPr="00F6520B">
        <w:rPr>
          <w:rFonts w:eastAsia="Times New Roman" w:cstheme="minorHAnsi"/>
          <w:b/>
        </w:rPr>
        <w:t xml:space="preserve"> for All Authors:</w:t>
      </w:r>
      <w:r w:rsidRPr="00F6520B">
        <w:rPr>
          <w:rFonts w:eastAsia="Times New Roman" w:cstheme="minorHAnsi"/>
        </w:rPr>
        <w:t xml:space="preserve"> </w:t>
      </w:r>
    </w:p>
    <w:p w14:paraId="12916965" w14:textId="77777777" w:rsidR="003B5E26" w:rsidRPr="00F6520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7B5A02E7" w14:textId="77777777" w:rsidR="0040247B" w:rsidRPr="00F6520B" w:rsidRDefault="0040247B" w:rsidP="0040247B">
      <w:r w:rsidRPr="00F6520B">
        <w:t>Lindsay R. Friedman</w:t>
      </w:r>
      <w:r w:rsidRPr="00F6520B">
        <w:tab/>
      </w:r>
      <w:r w:rsidRPr="00F6520B">
        <w:tab/>
      </w:r>
      <w:r w:rsidRPr="00F6520B">
        <w:tab/>
        <w:t>(lrfriedman.md@gmail.com)</w:t>
      </w:r>
    </w:p>
    <w:p w14:paraId="472E5174" w14:textId="77777777" w:rsidR="0040247B" w:rsidRPr="00F6520B" w:rsidRDefault="0040247B" w:rsidP="0040247B">
      <w:r w:rsidRPr="00F6520B">
        <w:t>Hannah E. Stepp</w:t>
      </w:r>
      <w:r w:rsidRPr="00F6520B">
        <w:tab/>
      </w:r>
      <w:r w:rsidRPr="00F6520B">
        <w:tab/>
      </w:r>
      <w:r w:rsidRPr="00F6520B">
        <w:tab/>
        <w:t>(hstepp15@gmail.com)</w:t>
      </w:r>
    </w:p>
    <w:p w14:paraId="56F79A98" w14:textId="77777777" w:rsidR="0040247B" w:rsidRPr="00F6520B" w:rsidRDefault="0040247B" w:rsidP="0040247B">
      <w:r w:rsidRPr="00F6520B">
        <w:t>Jacob Lambdin</w:t>
      </w:r>
      <w:r w:rsidRPr="00F6520B">
        <w:tab/>
      </w:r>
      <w:r w:rsidRPr="00F6520B">
        <w:tab/>
      </w:r>
      <w:r w:rsidRPr="00F6520B">
        <w:tab/>
        <w:t>(jlambdin@email.gwu.edu)</w:t>
      </w:r>
    </w:p>
    <w:p w14:paraId="73F28FAF" w14:textId="77777777" w:rsidR="0040247B" w:rsidRPr="00F6520B" w:rsidRDefault="0040247B" w:rsidP="0040247B">
      <w:r w:rsidRPr="00F6520B">
        <w:t>Allen Luna</w:t>
      </w:r>
      <w:r w:rsidRPr="00F6520B">
        <w:tab/>
      </w:r>
      <w:r w:rsidRPr="00F6520B">
        <w:tab/>
      </w:r>
      <w:r w:rsidRPr="00F6520B">
        <w:tab/>
      </w:r>
      <w:r w:rsidRPr="00F6520B">
        <w:tab/>
        <w:t>(allen.j.luna@vanderbilt.edu)</w:t>
      </w:r>
    </w:p>
    <w:p w14:paraId="3B7F1DF1" w14:textId="77777777" w:rsidR="0040247B" w:rsidRPr="00F6520B" w:rsidRDefault="0040247B" w:rsidP="0040247B">
      <w:r w:rsidRPr="00F6520B">
        <w:t>Alexander Rossi</w:t>
      </w:r>
      <w:r w:rsidRPr="00F6520B">
        <w:tab/>
      </w:r>
      <w:r w:rsidRPr="00F6520B">
        <w:tab/>
      </w:r>
      <w:r w:rsidRPr="00F6520B">
        <w:tab/>
        <w:t>(rossiaj12@gmail.com)</w:t>
      </w:r>
    </w:p>
    <w:p w14:paraId="16AC79A6" w14:textId="77777777" w:rsidR="0040247B" w:rsidRPr="00F6520B" w:rsidRDefault="0040247B" w:rsidP="0040247B">
      <w:r w:rsidRPr="00F6520B">
        <w:t>Stephanie C. Lux</w:t>
      </w:r>
      <w:r w:rsidRPr="00F6520B">
        <w:tab/>
      </w:r>
      <w:r w:rsidRPr="00F6520B">
        <w:tab/>
      </w:r>
      <w:r w:rsidRPr="00F6520B">
        <w:tab/>
        <w:t>(stephie.lux106@gmail.com)</w:t>
      </w:r>
    </w:p>
    <w:p w14:paraId="71C399A3" w14:textId="77777777" w:rsidR="0040247B" w:rsidRPr="00F6520B" w:rsidRDefault="0040247B" w:rsidP="0040247B">
      <w:r w:rsidRPr="00F6520B">
        <w:t>Michael M. Wach</w:t>
      </w:r>
      <w:r w:rsidRPr="00F6520B">
        <w:tab/>
      </w:r>
      <w:r w:rsidRPr="00F6520B">
        <w:tab/>
      </w:r>
      <w:r w:rsidRPr="00F6520B">
        <w:tab/>
        <w:t>(michael.wach@moffitt.org)</w:t>
      </w:r>
    </w:p>
    <w:p w14:paraId="77E9F53A" w14:textId="77777777" w:rsidR="0040247B" w:rsidRPr="00F6520B" w:rsidRDefault="0040247B" w:rsidP="0040247B">
      <w:r w:rsidRPr="00F6520B">
        <w:t xml:space="preserve">Kenneth </w:t>
      </w:r>
      <w:proofErr w:type="spellStart"/>
      <w:r w:rsidRPr="00F6520B">
        <w:t>Luberice</w:t>
      </w:r>
      <w:proofErr w:type="spellEnd"/>
      <w:r w:rsidRPr="00F6520B">
        <w:tab/>
      </w:r>
      <w:r w:rsidRPr="00F6520B">
        <w:tab/>
      </w:r>
      <w:r w:rsidRPr="00F6520B">
        <w:tab/>
        <w:t>(kenneth.luberice@gmail.com)</w:t>
      </w:r>
    </w:p>
    <w:p w14:paraId="6571AB61" w14:textId="77777777" w:rsidR="0040247B" w:rsidRPr="00F6520B" w:rsidRDefault="0040247B" w:rsidP="0040247B">
      <w:r w:rsidRPr="00F6520B">
        <w:t>Samantha M. Ruff</w:t>
      </w:r>
      <w:r w:rsidRPr="00F6520B">
        <w:tab/>
      </w:r>
      <w:r w:rsidRPr="00F6520B">
        <w:tab/>
      </w:r>
      <w:r w:rsidRPr="00F6520B">
        <w:tab/>
        <w:t>(samantha.marilyn.ruff@gmail.com)</w:t>
      </w:r>
    </w:p>
    <w:p w14:paraId="54C88513" w14:textId="77777777" w:rsidR="0040247B" w:rsidRPr="00F6520B" w:rsidRDefault="0040247B" w:rsidP="0040247B">
      <w:r w:rsidRPr="00F6520B">
        <w:t>James McDonald</w:t>
      </w:r>
      <w:r w:rsidRPr="00F6520B">
        <w:tab/>
      </w:r>
      <w:r w:rsidRPr="00F6520B">
        <w:tab/>
      </w:r>
      <w:r w:rsidRPr="00F6520B">
        <w:tab/>
        <w:t>(JDMcDonald@utmck.edu)</w:t>
      </w:r>
    </w:p>
    <w:p w14:paraId="2BA605C4" w14:textId="77777777" w:rsidR="0040247B" w:rsidRPr="00F6520B" w:rsidRDefault="0040247B" w:rsidP="0040247B">
      <w:r w:rsidRPr="00F6520B">
        <w:t xml:space="preserve">Reed I. </w:t>
      </w:r>
      <w:proofErr w:type="spellStart"/>
      <w:r w:rsidRPr="00F6520B">
        <w:t>Ayabe</w:t>
      </w:r>
      <w:proofErr w:type="spellEnd"/>
      <w:r w:rsidRPr="00F6520B">
        <w:tab/>
      </w:r>
      <w:r w:rsidRPr="00F6520B">
        <w:tab/>
      </w:r>
      <w:r w:rsidRPr="00F6520B">
        <w:tab/>
      </w:r>
      <w:r w:rsidRPr="00F6520B">
        <w:tab/>
        <w:t>(reed.ayabe@gmail.com)</w:t>
      </w:r>
    </w:p>
    <w:p w14:paraId="2854B085" w14:textId="77777777" w:rsidR="0040247B" w:rsidRPr="00F6520B" w:rsidRDefault="0040247B" w:rsidP="0040247B">
      <w:r w:rsidRPr="00F6520B">
        <w:t>Shahyan U. Rehman</w:t>
      </w:r>
      <w:r w:rsidRPr="00F6520B">
        <w:tab/>
      </w:r>
      <w:r w:rsidRPr="00F6520B">
        <w:tab/>
      </w:r>
      <w:r w:rsidRPr="00F6520B">
        <w:tab/>
        <w:t>(shahyan.rehman@yale.edu)</w:t>
      </w:r>
    </w:p>
    <w:p w14:paraId="5404B17C" w14:textId="77777777" w:rsidR="0040247B" w:rsidRPr="00F6520B" w:rsidRDefault="0040247B" w:rsidP="0040247B">
      <w:r w:rsidRPr="00F6520B">
        <w:t>Carrie Ryan</w:t>
      </w:r>
      <w:r w:rsidRPr="00F6520B">
        <w:tab/>
      </w:r>
      <w:r w:rsidRPr="00F6520B">
        <w:tab/>
      </w:r>
      <w:r w:rsidRPr="00F6520B">
        <w:tab/>
      </w:r>
      <w:r w:rsidRPr="00F6520B">
        <w:tab/>
        <w:t>(carriery@buffalo.edu)</w:t>
      </w:r>
    </w:p>
    <w:p w14:paraId="5319D3B6" w14:textId="77777777" w:rsidR="0040247B" w:rsidRPr="00F6520B" w:rsidRDefault="0040247B" w:rsidP="0040247B">
      <w:r w:rsidRPr="00F6520B">
        <w:t>Stephanie Gregory</w:t>
      </w:r>
      <w:r w:rsidRPr="00F6520B">
        <w:tab/>
      </w:r>
      <w:r w:rsidRPr="00F6520B">
        <w:tab/>
      </w:r>
      <w:r w:rsidRPr="00F6520B">
        <w:tab/>
        <w:t>(sngregoryapp@gmail.com)</w:t>
      </w:r>
    </w:p>
    <w:p w14:paraId="20DBDC03" w14:textId="77777777" w:rsidR="0040247B" w:rsidRPr="00F6520B" w:rsidRDefault="0040247B" w:rsidP="0040247B">
      <w:r w:rsidRPr="00F6520B">
        <w:t>Alyssa V. Eade</w:t>
      </w:r>
      <w:r w:rsidRPr="00F6520B">
        <w:tab/>
      </w:r>
      <w:r w:rsidRPr="00F6520B">
        <w:tab/>
      </w:r>
      <w:r w:rsidRPr="00F6520B">
        <w:tab/>
      </w:r>
      <w:r w:rsidRPr="00F6520B">
        <w:tab/>
        <w:t>(alyssa.eade@nih.gov)</w:t>
      </w:r>
    </w:p>
    <w:p w14:paraId="2D943256" w14:textId="77777777" w:rsidR="0040247B" w:rsidRPr="00F6520B" w:rsidRDefault="0040247B" w:rsidP="0040247B">
      <w:r w:rsidRPr="00F6520B">
        <w:t>Carolina Larrain</w:t>
      </w:r>
      <w:r w:rsidRPr="00F6520B">
        <w:tab/>
      </w:r>
      <w:r w:rsidRPr="00F6520B">
        <w:tab/>
      </w:r>
      <w:r w:rsidRPr="00F6520B">
        <w:tab/>
        <w:t>(carolina.larrain@nih.gov)</w:t>
      </w:r>
    </w:p>
    <w:p w14:paraId="295BDF84" w14:textId="77777777" w:rsidR="0040247B" w:rsidRPr="00F6520B" w:rsidRDefault="0040247B" w:rsidP="0040247B">
      <w:r w:rsidRPr="00F6520B">
        <w:t>Jack H. Victory</w:t>
      </w:r>
      <w:r w:rsidRPr="00F6520B">
        <w:tab/>
      </w:r>
      <w:r w:rsidRPr="00F6520B">
        <w:tab/>
      </w:r>
      <w:r w:rsidRPr="00F6520B">
        <w:tab/>
      </w:r>
      <w:r w:rsidRPr="00F6520B">
        <w:tab/>
        <w:t>(jhv00001@mix.wvu.edu)</w:t>
      </w:r>
    </w:p>
    <w:p w14:paraId="449A8F5D" w14:textId="77777777" w:rsidR="0040247B" w:rsidRPr="00F6520B" w:rsidRDefault="0040247B" w:rsidP="0040247B">
      <w:r w:rsidRPr="00F6520B">
        <w:t>Randy Pursley</w:t>
      </w:r>
      <w:r w:rsidRPr="00F6520B">
        <w:tab/>
      </w:r>
      <w:r w:rsidRPr="00F6520B">
        <w:tab/>
      </w:r>
      <w:r w:rsidRPr="00F6520B">
        <w:tab/>
      </w:r>
      <w:r w:rsidRPr="00F6520B">
        <w:tab/>
        <w:t>(pursley@nih.gov)</w:t>
      </w:r>
    </w:p>
    <w:p w14:paraId="787AB667" w14:textId="77777777" w:rsidR="0040247B" w:rsidRPr="00F6520B" w:rsidRDefault="0040247B" w:rsidP="0040247B">
      <w:r w:rsidRPr="00F6520B">
        <w:t xml:space="preserve">Taylor Noel </w:t>
      </w:r>
      <w:r w:rsidRPr="00F6520B">
        <w:tab/>
      </w:r>
      <w:r w:rsidRPr="00F6520B">
        <w:tab/>
      </w:r>
      <w:r w:rsidRPr="00F6520B">
        <w:tab/>
      </w:r>
      <w:r w:rsidRPr="00F6520B">
        <w:tab/>
        <w:t>(taylor.noel@nih.gov)</w:t>
      </w:r>
    </w:p>
    <w:p w14:paraId="16B48289" w14:textId="77777777" w:rsidR="0040247B" w:rsidRPr="00F6520B" w:rsidRDefault="0040247B" w:rsidP="0040247B">
      <w:r w:rsidRPr="00F6520B">
        <w:t>Max Freidlin</w:t>
      </w:r>
      <w:r w:rsidRPr="00F6520B">
        <w:tab/>
      </w:r>
      <w:r w:rsidRPr="00F6520B">
        <w:tab/>
      </w:r>
      <w:r w:rsidRPr="00F6520B">
        <w:tab/>
      </w:r>
      <w:r w:rsidRPr="00F6520B">
        <w:tab/>
        <w:t>(maxfreidlin@gatech.edu)</w:t>
      </w:r>
    </w:p>
    <w:p w14:paraId="260071A7" w14:textId="77777777" w:rsidR="0040247B" w:rsidRPr="00F6520B" w:rsidRDefault="0040247B" w:rsidP="0040247B">
      <w:r w:rsidRPr="00F6520B">
        <w:t>Shreya Gupta</w:t>
      </w:r>
      <w:r w:rsidRPr="00F6520B">
        <w:tab/>
      </w:r>
      <w:r w:rsidRPr="00F6520B">
        <w:tab/>
      </w:r>
      <w:r w:rsidRPr="00F6520B">
        <w:tab/>
      </w:r>
      <w:r w:rsidRPr="00F6520B">
        <w:tab/>
        <w:t>(shgupta91@gmail.com)</w:t>
      </w:r>
    </w:p>
    <w:p w14:paraId="7A14C9C3" w14:textId="77777777" w:rsidR="0040247B" w:rsidRPr="00F6520B" w:rsidRDefault="0040247B" w:rsidP="0040247B">
      <w:r w:rsidRPr="00F6520B">
        <w:t>Tracey Pu</w:t>
      </w:r>
      <w:r w:rsidRPr="00F6520B">
        <w:tab/>
      </w:r>
      <w:r w:rsidRPr="00F6520B">
        <w:tab/>
      </w:r>
      <w:r w:rsidRPr="00F6520B">
        <w:tab/>
      </w:r>
      <w:r w:rsidRPr="00F6520B">
        <w:tab/>
        <w:t>(tracey.pu@nih.gov)</w:t>
      </w:r>
    </w:p>
    <w:p w14:paraId="0A8D4397" w14:textId="77777777" w:rsidR="0040247B" w:rsidRPr="00F6520B" w:rsidRDefault="0040247B" w:rsidP="0040247B">
      <w:r w:rsidRPr="00F6520B">
        <w:t>Ashley Rainey</w:t>
      </w:r>
      <w:r w:rsidRPr="00F6520B">
        <w:tab/>
      </w:r>
      <w:r w:rsidRPr="00F6520B">
        <w:tab/>
      </w:r>
      <w:r w:rsidRPr="00F6520B">
        <w:tab/>
      </w:r>
      <w:r w:rsidRPr="00F6520B">
        <w:tab/>
        <w:t>(ashleyjrainey@gmail.com)</w:t>
      </w:r>
    </w:p>
    <w:p w14:paraId="6866B42C" w14:textId="77777777" w:rsidR="0040247B" w:rsidRPr="00F6520B" w:rsidRDefault="0040247B" w:rsidP="0040247B">
      <w:r w:rsidRPr="00F6520B">
        <w:t>Emily Verbus</w:t>
      </w:r>
      <w:r w:rsidRPr="00F6520B">
        <w:tab/>
      </w:r>
      <w:r w:rsidRPr="00F6520B">
        <w:tab/>
      </w:r>
      <w:r w:rsidRPr="00F6520B">
        <w:tab/>
      </w:r>
      <w:r w:rsidRPr="00F6520B">
        <w:tab/>
        <w:t>(verbuse@ccf.org)</w:t>
      </w:r>
    </w:p>
    <w:p w14:paraId="471ADE4A" w14:textId="77777777" w:rsidR="0040247B" w:rsidRPr="00F6520B" w:rsidRDefault="0040247B" w:rsidP="0040247B">
      <w:r w:rsidRPr="00F6520B">
        <w:t>Martha Teke</w:t>
      </w:r>
      <w:r w:rsidRPr="00F6520B">
        <w:tab/>
      </w:r>
      <w:r w:rsidRPr="00F6520B">
        <w:tab/>
      </w:r>
      <w:r w:rsidRPr="00F6520B">
        <w:tab/>
      </w:r>
      <w:r w:rsidRPr="00F6520B">
        <w:tab/>
        <w:t>(martha.teke@utsouthwestern.edu)</w:t>
      </w:r>
    </w:p>
    <w:p w14:paraId="6CCEA2B5" w14:textId="77777777" w:rsidR="0040247B" w:rsidRPr="00F6520B" w:rsidRDefault="0040247B" w:rsidP="0040247B">
      <w:r w:rsidRPr="00F6520B">
        <w:t>Areeba Saif</w:t>
      </w:r>
      <w:r w:rsidRPr="00F6520B">
        <w:tab/>
      </w:r>
      <w:r w:rsidRPr="00F6520B">
        <w:tab/>
      </w:r>
      <w:r w:rsidRPr="00F6520B">
        <w:tab/>
      </w:r>
      <w:r w:rsidRPr="00F6520B">
        <w:tab/>
        <w:t>(areeba.saif9@gmail.com)</w:t>
      </w:r>
    </w:p>
    <w:p w14:paraId="4E44F430" w14:textId="77777777" w:rsidR="0040247B" w:rsidRPr="00F6520B" w:rsidRDefault="0040247B" w:rsidP="0040247B">
      <w:r w:rsidRPr="00F6520B">
        <w:t>Tahsin M. Khan</w:t>
      </w:r>
      <w:r w:rsidRPr="00F6520B">
        <w:tab/>
      </w:r>
      <w:r w:rsidRPr="00F6520B">
        <w:tab/>
      </w:r>
      <w:r w:rsidRPr="00F6520B">
        <w:tab/>
        <w:t>(tahsin.khan@mountsinai.org)</w:t>
      </w:r>
    </w:p>
    <w:p w14:paraId="4658A7C9" w14:textId="77777777" w:rsidR="0040247B" w:rsidRPr="00F6520B" w:rsidRDefault="0040247B" w:rsidP="0040247B">
      <w:r w:rsidRPr="00F6520B">
        <w:t>Imani A. Alexander</w:t>
      </w:r>
      <w:r w:rsidRPr="00F6520B">
        <w:tab/>
      </w:r>
      <w:r w:rsidRPr="00F6520B">
        <w:tab/>
      </w:r>
      <w:r w:rsidRPr="00F6520B">
        <w:tab/>
        <w:t>(imani.aalexander@gmail.com)</w:t>
      </w:r>
    </w:p>
    <w:p w14:paraId="52299566" w14:textId="77777777" w:rsidR="0040247B" w:rsidRPr="00F6520B" w:rsidRDefault="0040247B" w:rsidP="0040247B">
      <w:r w:rsidRPr="00F6520B">
        <w:t>Surajit Sinha</w:t>
      </w:r>
      <w:r w:rsidRPr="00F6520B">
        <w:tab/>
      </w:r>
      <w:r w:rsidRPr="00F6520B">
        <w:tab/>
      </w:r>
      <w:r w:rsidRPr="00F6520B">
        <w:tab/>
      </w:r>
      <w:r w:rsidRPr="00F6520B">
        <w:tab/>
        <w:t>(surajit.sinha@nih.gov)</w:t>
      </w:r>
    </w:p>
    <w:p w14:paraId="2055398E" w14:textId="77777777" w:rsidR="0040247B" w:rsidRPr="00F6520B" w:rsidRDefault="0040247B" w:rsidP="0040247B">
      <w:r w:rsidRPr="00F6520B">
        <w:t>Sarfraz R. Akmal</w:t>
      </w:r>
      <w:r w:rsidRPr="00F6520B">
        <w:tab/>
      </w:r>
      <w:r w:rsidRPr="00F6520B">
        <w:tab/>
      </w:r>
      <w:r w:rsidRPr="00F6520B">
        <w:tab/>
        <w:t>(sra112@rwjms.rutgers.edu)</w:t>
      </w:r>
    </w:p>
    <w:p w14:paraId="008DCBB7" w14:textId="77777777" w:rsidR="0040247B" w:rsidRPr="00F6520B" w:rsidRDefault="0040247B" w:rsidP="0040247B">
      <w:r w:rsidRPr="00F6520B">
        <w:t>Ritish R. Maram</w:t>
      </w:r>
      <w:r w:rsidRPr="00F6520B">
        <w:tab/>
      </w:r>
      <w:r w:rsidRPr="00F6520B">
        <w:tab/>
      </w:r>
      <w:r w:rsidRPr="00F6520B">
        <w:tab/>
        <w:t>(ritish.maram@nih.gov)</w:t>
      </w:r>
    </w:p>
    <w:p w14:paraId="5ACCD7C3" w14:textId="77777777" w:rsidR="0040247B" w:rsidRPr="00F6520B" w:rsidRDefault="0040247B" w:rsidP="0040247B">
      <w:r w:rsidRPr="00F6520B">
        <w:t>Leila Sarvestani</w:t>
      </w:r>
      <w:r w:rsidRPr="00F6520B">
        <w:tab/>
      </w:r>
      <w:r w:rsidRPr="00F6520B">
        <w:tab/>
      </w:r>
      <w:r w:rsidRPr="00F6520B">
        <w:tab/>
        <w:t>(leila.sarvestani@nih.gov)</w:t>
      </w:r>
    </w:p>
    <w:p w14:paraId="7F7E3B17" w14:textId="77777777" w:rsidR="0040247B" w:rsidRPr="00F6520B" w:rsidRDefault="0040247B" w:rsidP="0040247B">
      <w:r w:rsidRPr="00F6520B">
        <w:lastRenderedPageBreak/>
        <w:t>Stephen M. Hewitt</w:t>
      </w:r>
      <w:r w:rsidRPr="00F6520B">
        <w:tab/>
      </w:r>
      <w:r w:rsidRPr="00F6520B">
        <w:tab/>
      </w:r>
      <w:r w:rsidRPr="00F6520B">
        <w:tab/>
        <w:t>(hewitts@mail.nih.gov)</w:t>
      </w:r>
    </w:p>
    <w:p w14:paraId="28ADD233" w14:textId="77777777" w:rsidR="0040247B" w:rsidRPr="00F6520B" w:rsidRDefault="0040247B" w:rsidP="0040247B">
      <w:r w:rsidRPr="00F6520B">
        <w:t>James Doroshow</w:t>
      </w:r>
      <w:r w:rsidRPr="00F6520B">
        <w:tab/>
      </w:r>
      <w:r w:rsidRPr="00F6520B">
        <w:tab/>
      </w:r>
      <w:r w:rsidRPr="00F6520B">
        <w:tab/>
        <w:t>(doroshoj@mail.nih.gov)</w:t>
      </w:r>
    </w:p>
    <w:p w14:paraId="2F65B749" w14:textId="77777777" w:rsidR="0040247B" w:rsidRPr="00F6520B" w:rsidRDefault="0040247B" w:rsidP="0040247B">
      <w:r w:rsidRPr="00F6520B">
        <w:t>Kirsten Remmert</w:t>
      </w:r>
      <w:r w:rsidRPr="00F6520B">
        <w:tab/>
      </w:r>
      <w:r w:rsidRPr="00F6520B">
        <w:tab/>
      </w:r>
      <w:r w:rsidRPr="00F6520B">
        <w:tab/>
        <w:t>(kirsten.remmert@nih.gov)</w:t>
      </w:r>
    </w:p>
    <w:p w14:paraId="6C352D4E" w14:textId="77777777" w:rsidR="0040247B" w:rsidRPr="00F6520B" w:rsidRDefault="0040247B" w:rsidP="0040247B">
      <w:r w:rsidRPr="00F6520B">
        <w:t>Emily Smith</w:t>
      </w:r>
      <w:r w:rsidRPr="00F6520B">
        <w:tab/>
      </w:r>
      <w:r w:rsidRPr="00F6520B">
        <w:tab/>
      </w:r>
      <w:r w:rsidRPr="00F6520B">
        <w:tab/>
      </w:r>
      <w:r w:rsidRPr="00F6520B">
        <w:tab/>
        <w:t>(emily.smith@nih.gov)</w:t>
      </w:r>
    </w:p>
    <w:p w14:paraId="4F17F59B" w14:textId="77777777" w:rsidR="0040247B" w:rsidRPr="00F6520B" w:rsidRDefault="0040247B" w:rsidP="0040247B">
      <w:r w:rsidRPr="00F6520B">
        <w:t>Priyanka Desai</w:t>
      </w:r>
      <w:r w:rsidRPr="00F6520B">
        <w:tab/>
      </w:r>
      <w:r w:rsidRPr="00F6520B">
        <w:tab/>
      </w:r>
      <w:r w:rsidRPr="00F6520B">
        <w:tab/>
      </w:r>
      <w:r w:rsidRPr="00F6520B">
        <w:tab/>
        <w:t>(Priyanka.desai@nih.gov)</w:t>
      </w:r>
    </w:p>
    <w:p w14:paraId="65362747" w14:textId="77777777" w:rsidR="0040247B" w:rsidRPr="00F6520B" w:rsidRDefault="0040247B" w:rsidP="0040247B">
      <w:r w:rsidRPr="00F6520B">
        <w:t>Ning Miao</w:t>
      </w:r>
      <w:r w:rsidRPr="00F6520B">
        <w:tab/>
      </w:r>
      <w:r w:rsidRPr="00F6520B">
        <w:tab/>
      </w:r>
      <w:r w:rsidRPr="00F6520B">
        <w:tab/>
      </w:r>
      <w:r w:rsidRPr="00F6520B">
        <w:tab/>
        <w:t>(nmiao@cc.nih.gov)</w:t>
      </w:r>
    </w:p>
    <w:p w14:paraId="698DC52D" w14:textId="77777777" w:rsidR="0040247B" w:rsidRPr="00F6520B" w:rsidRDefault="0040247B" w:rsidP="0040247B">
      <w:r w:rsidRPr="00F6520B">
        <w:t>Kevin Driscoll</w:t>
      </w:r>
      <w:r w:rsidRPr="00F6520B">
        <w:tab/>
      </w:r>
      <w:r w:rsidRPr="00F6520B">
        <w:tab/>
      </w:r>
      <w:r w:rsidRPr="00F6520B">
        <w:tab/>
      </w:r>
      <w:r w:rsidRPr="00F6520B">
        <w:tab/>
        <w:t>(kevin.driscoll@nih.gov)</w:t>
      </w:r>
    </w:p>
    <w:p w14:paraId="7ED24F3F" w14:textId="77777777" w:rsidR="0040247B" w:rsidRPr="00F6520B" w:rsidRDefault="0040247B" w:rsidP="0040247B">
      <w:r w:rsidRPr="00F6520B">
        <w:t>Kamille West</w:t>
      </w:r>
      <w:r w:rsidRPr="00F6520B">
        <w:tab/>
      </w:r>
      <w:r w:rsidRPr="00F6520B">
        <w:tab/>
      </w:r>
      <w:r w:rsidRPr="00F6520B">
        <w:tab/>
      </w:r>
      <w:r w:rsidRPr="00F6520B">
        <w:tab/>
        <w:t>(kamille.west@nih.gov)</w:t>
      </w:r>
    </w:p>
    <w:p w14:paraId="65372669" w14:textId="77777777" w:rsidR="0040247B" w:rsidRPr="00F6520B" w:rsidRDefault="0040247B" w:rsidP="0040247B">
      <w:r w:rsidRPr="00F6520B">
        <w:t>Theo Heller</w:t>
      </w:r>
      <w:r w:rsidRPr="00F6520B">
        <w:tab/>
      </w:r>
      <w:r w:rsidRPr="00F6520B">
        <w:tab/>
      </w:r>
      <w:r w:rsidRPr="00F6520B">
        <w:tab/>
      </w:r>
      <w:r w:rsidRPr="00F6520B">
        <w:tab/>
        <w:t>(theoh@intra.niddk.nih.gov)</w:t>
      </w:r>
    </w:p>
    <w:p w14:paraId="0FC9742C" w14:textId="77777777" w:rsidR="0040247B" w:rsidRPr="00F6520B" w:rsidRDefault="0040247B" w:rsidP="0040247B">
      <w:r w:rsidRPr="00F6520B">
        <w:t>Elliot Levy</w:t>
      </w:r>
      <w:r w:rsidRPr="00F6520B">
        <w:tab/>
      </w:r>
      <w:r w:rsidRPr="00F6520B">
        <w:tab/>
      </w:r>
      <w:r w:rsidRPr="00F6520B">
        <w:tab/>
      </w:r>
      <w:r w:rsidRPr="00F6520B">
        <w:tab/>
        <w:t>(levyeb@cc.nih.gov)</w:t>
      </w:r>
    </w:p>
    <w:p w14:paraId="3E7A7049" w14:textId="77777777" w:rsidR="0040247B" w:rsidRPr="00F6520B" w:rsidRDefault="0040247B" w:rsidP="0040247B">
      <w:r w:rsidRPr="00F6520B">
        <w:t>Jeremy Davis</w:t>
      </w:r>
      <w:r w:rsidRPr="00F6520B">
        <w:tab/>
      </w:r>
      <w:r w:rsidRPr="00F6520B">
        <w:tab/>
      </w:r>
      <w:r w:rsidRPr="00F6520B">
        <w:tab/>
      </w:r>
      <w:r w:rsidRPr="00F6520B">
        <w:tab/>
        <w:t>(jeremy.davis@nih.gov)</w:t>
      </w:r>
    </w:p>
    <w:p w14:paraId="7A32721D" w14:textId="77777777" w:rsidR="0040247B" w:rsidRPr="00F6520B" w:rsidRDefault="0040247B" w:rsidP="0040247B">
      <w:r w:rsidRPr="00F6520B">
        <w:t>Andrew Blakely</w:t>
      </w:r>
      <w:r w:rsidRPr="00F6520B">
        <w:tab/>
      </w:r>
      <w:r w:rsidRPr="00F6520B">
        <w:tab/>
      </w:r>
      <w:r w:rsidRPr="00F6520B">
        <w:tab/>
        <w:t>(Andrew.Blakely@Nih.gov)</w:t>
      </w:r>
    </w:p>
    <w:p w14:paraId="7C50BB51" w14:textId="77777777" w:rsidR="0040247B" w:rsidRPr="00F6520B" w:rsidRDefault="0040247B" w:rsidP="0040247B">
      <w:r w:rsidRPr="00F6520B">
        <w:t>David E. Kleiner</w:t>
      </w:r>
      <w:r w:rsidRPr="00F6520B">
        <w:tab/>
      </w:r>
      <w:r w:rsidRPr="00F6520B">
        <w:tab/>
      </w:r>
      <w:r w:rsidRPr="00F6520B">
        <w:tab/>
        <w:t>(kleinerd@mail.nih.gov)</w:t>
      </w:r>
    </w:p>
    <w:p w14:paraId="402F0B23" w14:textId="77777777" w:rsidR="0040247B" w:rsidRPr="00F6520B" w:rsidRDefault="0040247B" w:rsidP="0040247B">
      <w:r w:rsidRPr="00F6520B">
        <w:t>John Kakareka</w:t>
      </w:r>
      <w:r w:rsidRPr="00F6520B">
        <w:tab/>
      </w:r>
      <w:r w:rsidRPr="00F6520B">
        <w:tab/>
      </w:r>
      <w:r w:rsidRPr="00F6520B">
        <w:tab/>
      </w:r>
      <w:r w:rsidRPr="00F6520B">
        <w:tab/>
        <w:t>(kakareka@exchange.nih.gov)</w:t>
      </w:r>
    </w:p>
    <w:p w14:paraId="67CB092A" w14:textId="77777777" w:rsidR="0040247B" w:rsidRPr="00F6520B" w:rsidRDefault="0040247B" w:rsidP="0040247B">
      <w:r w:rsidRPr="00F6520B">
        <w:t>Thomas Pohida</w:t>
      </w:r>
      <w:r w:rsidRPr="00F6520B">
        <w:tab/>
      </w:r>
      <w:r w:rsidRPr="00F6520B">
        <w:tab/>
      </w:r>
      <w:r w:rsidRPr="00F6520B">
        <w:tab/>
        <w:t>(pohidat@exchange.nih.gov)</w:t>
      </w:r>
    </w:p>
    <w:p w14:paraId="7FD607C5" w14:textId="77777777" w:rsidR="002C592B" w:rsidRPr="00F6520B" w:rsidRDefault="002C592B" w:rsidP="002C592B">
      <w:pPr>
        <w:outlineLvl w:val="0"/>
        <w:rPr>
          <w:rFonts w:eastAsia="Times New Roman" w:cstheme="minorHAnsi"/>
        </w:rPr>
      </w:pPr>
      <w:r w:rsidRPr="00F6520B">
        <w:t xml:space="preserve">Jonathan M. Hernandez </w:t>
      </w:r>
      <w:r w:rsidRPr="00F6520B">
        <w:tab/>
      </w:r>
      <w:r w:rsidRPr="00F6520B">
        <w:tab/>
        <w:t>(</w:t>
      </w:r>
      <w:r w:rsidRPr="00F6520B">
        <w:rPr>
          <w:rFonts w:eastAsiaTheme="majorEastAsia"/>
        </w:rPr>
        <w:t>jonathan.hernandez@nih.gov</w:t>
      </w:r>
      <w:r w:rsidRPr="00F6520B">
        <w:t>)</w:t>
      </w:r>
    </w:p>
    <w:p w14:paraId="6F84F159" w14:textId="77777777" w:rsidR="003B5E26" w:rsidRPr="00F6520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F6520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F6520B" w:rsidRDefault="00C70C90">
      <w:pPr>
        <w:rPr>
          <w:rFonts w:cstheme="minorHAnsi"/>
          <w:b/>
          <w:sz w:val="22"/>
          <w:szCs w:val="22"/>
        </w:rPr>
      </w:pPr>
      <w:r w:rsidRPr="00F6520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F6520B" w:rsidRDefault="005F1ADF" w:rsidP="005F1ADF">
      <w:pPr>
        <w:pStyle w:val="Heading2"/>
        <w:rPr>
          <w:rFonts w:cstheme="minorHAnsi"/>
          <w:sz w:val="36"/>
          <w:szCs w:val="36"/>
        </w:rPr>
      </w:pPr>
      <w:r w:rsidRPr="00F6520B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Pr="00F6520B" w:rsidRDefault="005F1ADF" w:rsidP="00E25BB7">
      <w:pPr>
        <w:spacing w:before="120"/>
        <w:rPr>
          <w:rFonts w:ascii="Calibri" w:hAnsi="Calibri" w:cs="Calibri"/>
          <w:bCs/>
        </w:rPr>
      </w:pPr>
      <w:r w:rsidRPr="00F6520B">
        <w:rPr>
          <w:rFonts w:eastAsia="Times New Roman" w:cstheme="minorHAnsi"/>
          <w:b/>
        </w:rPr>
        <w:t>1.</w:t>
      </w:r>
      <w:r w:rsidR="00E25BB7" w:rsidRPr="00F6520B">
        <w:rPr>
          <w:rFonts w:eastAsia="Times New Roman" w:cstheme="minorHAnsi"/>
          <w:b/>
        </w:rPr>
        <w:t xml:space="preserve"> </w:t>
      </w:r>
      <w:r w:rsidR="00E25BB7" w:rsidRPr="00F6520B">
        <w:rPr>
          <w:rFonts w:ascii="Calibri" w:hAnsi="Calibri" w:cs="Calibri"/>
          <w:bCs/>
        </w:rPr>
        <w:t>We have marked your project as author-provided footage, meaning you film the video yourself and provi</w:t>
      </w:r>
      <w:r w:rsidR="004340AE" w:rsidRPr="00F6520B">
        <w:rPr>
          <w:rFonts w:ascii="Calibri" w:hAnsi="Calibri" w:cs="Calibri"/>
          <w:bCs/>
        </w:rPr>
        <w:t>d</w:t>
      </w:r>
      <w:r w:rsidR="00E25BB7" w:rsidRPr="00F6520B">
        <w:rPr>
          <w:rFonts w:ascii="Calibri" w:hAnsi="Calibri" w:cs="Calibri"/>
          <w:bCs/>
        </w:rPr>
        <w:t xml:space="preserve">e JoVE with the footage to edit. </w:t>
      </w:r>
      <w:r w:rsidR="00F07352" w:rsidRPr="00F6520B">
        <w:rPr>
          <w:rFonts w:ascii="Calibri" w:hAnsi="Calibri" w:cs="Calibri"/>
          <w:bCs/>
        </w:rPr>
        <w:t xml:space="preserve">JoVE will not send the videographer. </w:t>
      </w:r>
      <w:r w:rsidR="00E25BB7" w:rsidRPr="00F6520B">
        <w:rPr>
          <w:rFonts w:ascii="Calibri" w:hAnsi="Calibri" w:cs="Calibri"/>
          <w:bCs/>
        </w:rPr>
        <w:t xml:space="preserve">Please confirm that this is correct. </w:t>
      </w:r>
    </w:p>
    <w:p w14:paraId="3BC9861F" w14:textId="601C3795" w:rsidR="00E25BB7" w:rsidRPr="00F6520B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504C17" w:rsidRPr="00F6520B">
            <w:rPr>
              <w:rFonts w:ascii="Arial" w:hAnsi="Arial" w:cs="Arial"/>
            </w:rPr>
            <w:t>√</w:t>
          </w:r>
        </w:sdtContent>
      </w:sdt>
      <w:r w:rsidR="00E25BB7" w:rsidRPr="00F6520B">
        <w:rPr>
          <w:rFonts w:cstheme="minorHAnsi"/>
        </w:rPr>
        <w:t xml:space="preserve"> Correct </w:t>
      </w:r>
    </w:p>
    <w:p w14:paraId="3D2B2D7A" w14:textId="77777777" w:rsidR="00E25BB7" w:rsidRPr="00F6520B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 w:rsidRPr="00F6520B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F6520B">
        <w:rPr>
          <w:rFonts w:cstheme="minorHAnsi"/>
        </w:rPr>
        <w:t xml:space="preserve"> Incorrect </w:t>
      </w:r>
    </w:p>
    <w:p w14:paraId="6BC36D15" w14:textId="3C7C6F79" w:rsidR="00E25BB7" w:rsidRPr="00F6520B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2AE0260" w:rsidR="005F1ADF" w:rsidRPr="00F6520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F6520B">
        <w:rPr>
          <w:rFonts w:eastAsia="Times New Roman" w:cstheme="minorHAnsi"/>
          <w:b/>
        </w:rPr>
        <w:t xml:space="preserve"> </w:t>
      </w:r>
      <w:r w:rsidR="00E25BB7" w:rsidRPr="00F6520B">
        <w:rPr>
          <w:rFonts w:eastAsia="Times New Roman" w:cstheme="minorHAnsi"/>
          <w:b/>
        </w:rPr>
        <w:t xml:space="preserve">2. </w:t>
      </w:r>
      <w:r w:rsidRPr="00F6520B">
        <w:rPr>
          <w:rFonts w:eastAsia="Times New Roman" w:cstheme="minorHAnsi"/>
          <w:b/>
          <w:bCs/>
        </w:rPr>
        <w:t>Microscopy</w:t>
      </w:r>
      <w:r w:rsidRPr="00F6520B">
        <w:rPr>
          <w:rFonts w:eastAsia="Times New Roman" w:cstheme="minorHAnsi"/>
        </w:rPr>
        <w:t xml:space="preserve">: </w:t>
      </w:r>
      <w:r w:rsidRPr="00F6520B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F6520B">
        <w:rPr>
          <w:rFonts w:eastAsia="Times New Roman" w:cstheme="minorHAnsi"/>
        </w:rPr>
        <w:t>?</w:t>
      </w:r>
      <w:r w:rsidRPr="00F6520B">
        <w:rPr>
          <w:rFonts w:eastAsia="Times New Roman" w:cstheme="minorHAnsi"/>
          <w:b/>
        </w:rPr>
        <w:t xml:space="preserve">  </w:t>
      </w:r>
      <w:r w:rsidR="00504C17" w:rsidRPr="00F6520B">
        <w:rPr>
          <w:rFonts w:eastAsia="Times New Roman" w:cstheme="minorHAnsi"/>
          <w:b/>
          <w:bCs/>
        </w:rPr>
        <w:t>No</w:t>
      </w:r>
    </w:p>
    <w:p w14:paraId="50FBE335" w14:textId="77777777" w:rsidR="005162F4" w:rsidRPr="00F6520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0C9EB28" w:rsidR="005F1ADF" w:rsidRPr="00F6520B" w:rsidRDefault="00E25BB7" w:rsidP="005F1ADF">
      <w:pPr>
        <w:spacing w:before="120"/>
        <w:ind w:left="216" w:hanging="216"/>
        <w:rPr>
          <w:rFonts w:eastAsia="Times New Roman" w:cstheme="minorHAnsi"/>
        </w:rPr>
      </w:pPr>
      <w:r w:rsidRPr="00F6520B">
        <w:rPr>
          <w:rFonts w:eastAsia="Times New Roman" w:cstheme="minorHAnsi"/>
          <w:b/>
        </w:rPr>
        <w:t>3</w:t>
      </w:r>
      <w:r w:rsidR="005F1ADF" w:rsidRPr="00F6520B">
        <w:rPr>
          <w:rFonts w:eastAsia="Times New Roman" w:cstheme="minorHAnsi"/>
          <w:b/>
        </w:rPr>
        <w:t xml:space="preserve">. Software: </w:t>
      </w:r>
      <w:r w:rsidR="005F1ADF" w:rsidRPr="00F6520B">
        <w:rPr>
          <w:rFonts w:eastAsia="Times New Roman" w:cstheme="minorHAnsi"/>
        </w:rPr>
        <w:t>Does the part of your protocol being filmed include step-by-step descriptions of software usage?</w:t>
      </w:r>
      <w:r w:rsidR="005F1ADF" w:rsidRPr="00F6520B">
        <w:rPr>
          <w:rFonts w:eastAsia="Times New Roman" w:cstheme="minorHAnsi"/>
          <w:b/>
        </w:rPr>
        <w:t xml:space="preserve">  </w:t>
      </w:r>
      <w:r w:rsidR="00504C17" w:rsidRPr="00F6520B">
        <w:rPr>
          <w:rFonts w:eastAsia="Times New Roman" w:cstheme="minorHAnsi"/>
          <w:b/>
          <w:bCs/>
        </w:rPr>
        <w:t>No</w:t>
      </w:r>
    </w:p>
    <w:p w14:paraId="1C68C2BA" w14:textId="77777777" w:rsidR="005F1ADF" w:rsidRPr="00F6520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49D4A203" w:rsidR="00C9492F" w:rsidRPr="00F6520B" w:rsidRDefault="00E25BB7" w:rsidP="00C9492F">
      <w:pPr>
        <w:rPr>
          <w:rFonts w:ascii="Calibri" w:hAnsi="Calibri" w:cs="Calibri"/>
          <w:b/>
          <w:bCs/>
          <w:color w:val="222222"/>
        </w:rPr>
      </w:pPr>
      <w:r w:rsidRPr="00F6520B">
        <w:rPr>
          <w:rFonts w:ascii="Calibri" w:hAnsi="Calibri" w:cs="Calibri"/>
          <w:b/>
          <w:bCs/>
          <w:color w:val="222222"/>
        </w:rPr>
        <w:t>4</w:t>
      </w:r>
      <w:r w:rsidR="000A7C4F" w:rsidRPr="00F6520B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F6520B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F6520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F6520B">
        <w:rPr>
          <w:rFonts w:ascii="Calibri" w:hAnsi="Calibri" w:cs="Calibri"/>
          <w:color w:val="222222"/>
        </w:rPr>
        <w:t xml:space="preserve"> here: </w:t>
      </w:r>
      <w:r w:rsidR="00504C17" w:rsidRPr="00F6520B">
        <w:rPr>
          <w:rFonts w:ascii="Calibri" w:hAnsi="Calibri" w:cs="Calibri"/>
          <w:b/>
          <w:bCs/>
          <w:color w:val="222222"/>
          <w:highlight w:val="yellow"/>
        </w:rPr>
        <w:t>Already completed and uploaded video files</w:t>
      </w:r>
      <w:r w:rsidR="00F97BF9" w:rsidRPr="00F6520B">
        <w:rPr>
          <w:rFonts w:ascii="Calibri" w:hAnsi="Calibri" w:cs="Calibri"/>
          <w:b/>
          <w:bCs/>
          <w:color w:val="222222"/>
        </w:rPr>
        <w:br/>
      </w:r>
    </w:p>
    <w:p w14:paraId="12FBC75A" w14:textId="7E2283D7" w:rsidR="00716A9B" w:rsidRPr="00F6520B" w:rsidRDefault="006B65D6" w:rsidP="00C9492F">
      <w:pPr>
        <w:rPr>
          <w:rFonts w:ascii="Calibri" w:hAnsi="Calibri" w:cs="Calibri"/>
          <w:b/>
          <w:bCs/>
          <w:color w:val="222222"/>
        </w:rPr>
      </w:pPr>
      <w:r w:rsidRPr="00F6520B">
        <w:rPr>
          <w:rFonts w:ascii="Calibri" w:hAnsi="Calibri" w:cs="Calibri"/>
          <w:b/>
          <w:bCs/>
          <w:color w:val="222222"/>
        </w:rPr>
        <w:t>Authors: Since we have protocol footage, this question is applicable for filming interview statements</w:t>
      </w:r>
    </w:p>
    <w:p w14:paraId="39B12072" w14:textId="77777777" w:rsidR="000A7C4F" w:rsidRPr="00F6520B" w:rsidRDefault="000A7C4F" w:rsidP="000A7C4F">
      <w:pPr>
        <w:rPr>
          <w:rFonts w:ascii="Calibri" w:hAnsi="Calibri" w:cs="Calibri"/>
          <w:color w:val="000000"/>
        </w:rPr>
      </w:pPr>
    </w:p>
    <w:p w14:paraId="685E1DF4" w14:textId="321D4BCB" w:rsidR="005F1ADF" w:rsidRPr="00F6520B" w:rsidRDefault="000A7C4F" w:rsidP="0040247B">
      <w:pPr>
        <w:rPr>
          <w:rFonts w:cstheme="minorHAnsi"/>
          <w:b/>
          <w:sz w:val="22"/>
          <w:szCs w:val="22"/>
        </w:rPr>
      </w:pPr>
      <w:r w:rsidRPr="00F6520B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 w:rsidRPr="00F6520B">
        <w:rPr>
          <w:rFonts w:ascii="Calibri" w:hAnsi="Calibri" w:cs="Calibri"/>
          <w:color w:val="000000"/>
        </w:rPr>
        <w:t xml:space="preserve">Content </w:t>
      </w:r>
      <w:r w:rsidR="004F0511" w:rsidRPr="00F6520B">
        <w:rPr>
          <w:rFonts w:ascii="Calibri" w:hAnsi="Calibri" w:cs="Calibri"/>
          <w:color w:val="000000"/>
        </w:rPr>
        <w:t>Manager</w:t>
      </w:r>
      <w:r w:rsidR="00A05E2F" w:rsidRPr="00F6520B">
        <w:rPr>
          <w:rFonts w:ascii="Calibri" w:hAnsi="Calibri" w:cs="Calibri"/>
          <w:color w:val="000000"/>
        </w:rPr>
        <w:t>, </w:t>
      </w:r>
      <w:hyperlink r:id="rId8" w:tgtFrame="_blank" w:history="1">
        <w:r w:rsidR="00A05E2F" w:rsidRPr="00F6520B">
          <w:rPr>
            <w:rStyle w:val="Hyperlink"/>
            <w:rFonts w:ascii="Calibri" w:hAnsi="Calibri" w:cs="Calibri"/>
          </w:rPr>
          <w:t>Utkarsh Khare</w:t>
        </w:r>
      </w:hyperlink>
      <w:r w:rsidRPr="00F6520B">
        <w:rPr>
          <w:rFonts w:ascii="Calibri" w:hAnsi="Calibri" w:cs="Calibri"/>
          <w:color w:val="000000"/>
        </w:rPr>
        <w:t xml:space="preserve">. </w:t>
      </w:r>
    </w:p>
    <w:p w14:paraId="67386C83" w14:textId="77777777" w:rsidR="005F1ADF" w:rsidRPr="00F6520B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F6520B" w:rsidRDefault="005F1ADF" w:rsidP="005F1ADF">
      <w:pPr>
        <w:rPr>
          <w:rFonts w:cstheme="minorHAnsi"/>
          <w:b/>
          <w:sz w:val="22"/>
          <w:szCs w:val="22"/>
        </w:rPr>
      </w:pPr>
      <w:r w:rsidRPr="00F6520B"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Pr="00F6520B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1850DD0" w:rsidR="005F1ADF" w:rsidRPr="00F6520B" w:rsidRDefault="005F1ADF" w:rsidP="005F1ADF">
      <w:pPr>
        <w:rPr>
          <w:rFonts w:cstheme="minorHAnsi"/>
          <w:bCs/>
          <w:sz w:val="22"/>
          <w:szCs w:val="22"/>
        </w:rPr>
      </w:pPr>
      <w:r w:rsidRPr="00F6520B">
        <w:rPr>
          <w:rFonts w:cstheme="minorHAnsi"/>
          <w:bCs/>
          <w:sz w:val="22"/>
          <w:szCs w:val="22"/>
        </w:rPr>
        <w:t>Number of Steps</w:t>
      </w:r>
      <w:proofErr w:type="gramStart"/>
      <w:r w:rsidRPr="00F6520B">
        <w:rPr>
          <w:rFonts w:cstheme="minorHAnsi"/>
          <w:bCs/>
          <w:sz w:val="22"/>
          <w:szCs w:val="22"/>
        </w:rPr>
        <w:t xml:space="preserve">:  </w:t>
      </w:r>
      <w:r w:rsidR="00F4262A" w:rsidRPr="00F6520B">
        <w:rPr>
          <w:rFonts w:cstheme="minorHAnsi"/>
          <w:bCs/>
          <w:sz w:val="22"/>
          <w:szCs w:val="22"/>
        </w:rPr>
        <w:t>27</w:t>
      </w:r>
      <w:proofErr w:type="gramEnd"/>
    </w:p>
    <w:p w14:paraId="5AAC9C6C" w14:textId="7C929AEE" w:rsidR="00C2620F" w:rsidRPr="00F6520B" w:rsidRDefault="005F1ADF" w:rsidP="005F1ADF">
      <w:pPr>
        <w:rPr>
          <w:rFonts w:cstheme="minorHAnsi"/>
          <w:b/>
          <w:sz w:val="22"/>
          <w:szCs w:val="22"/>
        </w:rPr>
      </w:pPr>
      <w:r w:rsidRPr="00F6520B">
        <w:rPr>
          <w:rFonts w:cstheme="minorHAnsi"/>
          <w:bCs/>
          <w:sz w:val="22"/>
          <w:szCs w:val="22"/>
        </w:rPr>
        <w:t xml:space="preserve">Number of Shots:  </w:t>
      </w:r>
      <w:r w:rsidR="00F4262A" w:rsidRPr="00F6520B">
        <w:rPr>
          <w:rFonts w:cstheme="minorHAnsi"/>
          <w:bCs/>
          <w:sz w:val="22"/>
          <w:szCs w:val="22"/>
        </w:rPr>
        <w:t>55</w:t>
      </w:r>
      <w:r w:rsidRPr="00F6520B">
        <w:rPr>
          <w:rFonts w:cstheme="minorHAnsi"/>
          <w:b/>
          <w:sz w:val="22"/>
          <w:szCs w:val="22"/>
        </w:rPr>
        <w:t xml:space="preserve"> </w:t>
      </w:r>
      <w:r w:rsidR="00277C90" w:rsidRPr="00F6520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F6520B" w:rsidRDefault="0066127A" w:rsidP="00D6314B">
      <w:pPr>
        <w:pStyle w:val="Heading1"/>
        <w:rPr>
          <w:rFonts w:cstheme="minorHAnsi"/>
        </w:rPr>
      </w:pPr>
      <w:r w:rsidRPr="00F6520B">
        <w:rPr>
          <w:rFonts w:cstheme="minorHAnsi"/>
        </w:rPr>
        <w:lastRenderedPageBreak/>
        <w:t>Int</w:t>
      </w:r>
      <w:r w:rsidR="001E0433" w:rsidRPr="00F6520B">
        <w:rPr>
          <w:rFonts w:cstheme="minorHAnsi"/>
        </w:rPr>
        <w:t>roduction</w:t>
      </w:r>
      <w:r w:rsidRPr="00F6520B">
        <w:rPr>
          <w:rFonts w:cstheme="minorHAnsi"/>
        </w:rPr>
        <w:t xml:space="preserve"> </w:t>
      </w:r>
    </w:p>
    <w:p w14:paraId="7E8076BA" w14:textId="77777777" w:rsidR="007D61A8" w:rsidRPr="00F6520B" w:rsidRDefault="007D61A8" w:rsidP="00731E5D">
      <w:pPr>
        <w:rPr>
          <w:rFonts w:cstheme="minorHAnsi"/>
          <w:b/>
        </w:rPr>
      </w:pPr>
    </w:p>
    <w:p w14:paraId="0B1A83FB" w14:textId="77777777" w:rsidR="00CF48A1" w:rsidRPr="00F6520B" w:rsidRDefault="004F28C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F6520B">
        <w:rPr>
          <w:rStyle w:val="AuthorName"/>
          <w:rFonts w:asciiTheme="minorHAnsi" w:eastAsia="Times" w:hAnsiTheme="minorHAnsi" w:cstheme="minorHAnsi"/>
        </w:rPr>
        <w:t xml:space="preserve">Jonathan </w:t>
      </w:r>
      <w:r w:rsidR="000D302E" w:rsidRPr="00F6520B">
        <w:rPr>
          <w:rStyle w:val="AuthorName"/>
          <w:rFonts w:asciiTheme="minorHAnsi" w:eastAsia="Times" w:hAnsiTheme="minorHAnsi" w:cstheme="minorHAnsi"/>
        </w:rPr>
        <w:t>Hernandez</w:t>
      </w:r>
      <w:r w:rsidR="00927B12" w:rsidRPr="00F6520B">
        <w:rPr>
          <w:rStyle w:val="AuthorName"/>
          <w:rFonts w:asciiTheme="minorHAnsi" w:eastAsia="Times" w:hAnsiTheme="minorHAnsi" w:cstheme="minorHAnsi"/>
        </w:rPr>
        <w:t>:</w:t>
      </w:r>
      <w:r w:rsidR="005A33C6" w:rsidRPr="00F6520B">
        <w:rPr>
          <w:rFonts w:cstheme="minorHAnsi"/>
        </w:rPr>
        <w:t xml:space="preserve"> </w:t>
      </w:r>
      <w:r w:rsidR="00504C17" w:rsidRPr="00F6520B">
        <w:rPr>
          <w:rFonts w:cstheme="minorHAnsi"/>
        </w:rPr>
        <w:t>The machine allows comprehensive interrogation of tumor</w:t>
      </w:r>
      <w:r w:rsidR="006649C8" w:rsidRPr="00F6520B">
        <w:rPr>
          <w:rFonts w:cstheme="minorHAnsi"/>
        </w:rPr>
        <w:t>-</w:t>
      </w:r>
      <w:r w:rsidR="00504C17" w:rsidRPr="00F6520B">
        <w:rPr>
          <w:rFonts w:cstheme="minorHAnsi"/>
        </w:rPr>
        <w:t>bearing organs by recapitulating the complex tumor-tissue microenvironment and pathophysiological processes</w:t>
      </w:r>
      <w:r w:rsidR="006649C8" w:rsidRPr="00F6520B">
        <w:rPr>
          <w:rFonts w:cstheme="minorHAnsi"/>
        </w:rPr>
        <w:t>, enabling real-time investigation of tumor biology, therapeutic response, and microenvironment interactions</w:t>
      </w:r>
      <w:r w:rsidR="00504C17" w:rsidRPr="00F6520B">
        <w:rPr>
          <w:rFonts w:cstheme="minorHAnsi"/>
        </w:rPr>
        <w:t>.</w:t>
      </w:r>
    </w:p>
    <w:p w14:paraId="5BB9AE96" w14:textId="6CD770D9" w:rsidR="00CF48A1" w:rsidRPr="00F6520B" w:rsidRDefault="00CF48A1" w:rsidP="00CF48A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i/>
          <w:iCs w:val="0"/>
          <w:color w:val="0070C0"/>
        </w:rPr>
      </w:pPr>
      <w:r w:rsidRPr="00F6520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F6520B">
        <w:rPr>
          <w:rFonts w:cs="Calibri"/>
          <w:bCs/>
        </w:rPr>
        <w:t xml:space="preserve">Named talent says the statement above in an interview-style shot, looking slightly off-camera.  </w:t>
      </w:r>
      <w:r w:rsidRPr="00F6520B">
        <w:rPr>
          <w:rFonts w:cs="Calibri"/>
          <w:bCs/>
          <w:i/>
          <w:iCs w:val="0"/>
          <w:color w:val="0070C0"/>
        </w:rPr>
        <w:t>Suggested B roll: Figure 1</w:t>
      </w:r>
    </w:p>
    <w:p w14:paraId="25928288" w14:textId="1096FAA7" w:rsidR="007D61A8" w:rsidRPr="00F6520B" w:rsidRDefault="00504C17" w:rsidP="00CF48A1">
      <w:pPr>
        <w:pStyle w:val="ListParagraph"/>
        <w:spacing w:before="120"/>
        <w:ind w:left="907"/>
        <w:contextualSpacing w:val="0"/>
        <w:rPr>
          <w:rFonts w:eastAsia="Times New Roman" w:cstheme="minorHAnsi"/>
          <w:i/>
          <w:iCs w:val="0"/>
          <w:color w:val="0070C0"/>
        </w:rPr>
      </w:pPr>
      <w:r w:rsidRPr="00F6520B">
        <w:rPr>
          <w:rFonts w:cstheme="minorHAnsi"/>
          <w:i/>
          <w:iCs w:val="0"/>
          <w:color w:val="0070C0"/>
        </w:rPr>
        <w:t xml:space="preserve"> </w:t>
      </w:r>
    </w:p>
    <w:p w14:paraId="00A66870" w14:textId="77777777" w:rsidR="007D61A8" w:rsidRPr="00F6520B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F6520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F6520B" w:rsidRDefault="00D75084" w:rsidP="007D61A8">
      <w:pPr>
        <w:rPr>
          <w:rFonts w:eastAsia="Times New Roman" w:cstheme="minorHAnsi"/>
          <w:sz w:val="28"/>
          <w:szCs w:val="28"/>
        </w:rPr>
      </w:pPr>
      <w:r w:rsidRPr="00F6520B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F5458B6" w:rsidR="00333FA4" w:rsidRPr="00F6520B" w:rsidRDefault="004F28C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F6520B">
        <w:rPr>
          <w:rStyle w:val="AuthorName"/>
          <w:rFonts w:asciiTheme="minorHAnsi" w:eastAsia="Times" w:hAnsiTheme="minorHAnsi" w:cstheme="minorHAnsi"/>
        </w:rPr>
        <w:t xml:space="preserve">Jonathan </w:t>
      </w:r>
      <w:r w:rsidR="000D302E" w:rsidRPr="00F6520B">
        <w:rPr>
          <w:rStyle w:val="AuthorName"/>
          <w:rFonts w:asciiTheme="minorHAnsi" w:eastAsia="Times" w:hAnsiTheme="minorHAnsi" w:cstheme="minorHAnsi"/>
        </w:rPr>
        <w:t>Hernandez</w:t>
      </w:r>
      <w:r w:rsidR="00333FA4" w:rsidRPr="00F6520B">
        <w:rPr>
          <w:rFonts w:eastAsia="Times New Roman" w:cstheme="minorHAnsi"/>
          <w:b/>
          <w:bCs/>
          <w:u w:val="single"/>
        </w:rPr>
        <w:t>:</w:t>
      </w:r>
      <w:r w:rsidR="00333FA4" w:rsidRPr="00F6520B">
        <w:rPr>
          <w:rFonts w:eastAsia="Times New Roman" w:cstheme="minorHAnsi"/>
        </w:rPr>
        <w:t xml:space="preserve"> </w:t>
      </w:r>
      <w:r w:rsidR="00504C17" w:rsidRPr="00F6520B">
        <w:rPr>
          <w:rFonts w:cstheme="minorHAnsi"/>
        </w:rPr>
        <w:t xml:space="preserve">The machine presented herein </w:t>
      </w:r>
      <w:r w:rsidR="006649C8" w:rsidRPr="00F6520B">
        <w:rPr>
          <w:rFonts w:cstheme="minorHAnsi"/>
        </w:rPr>
        <w:t xml:space="preserve">addresses the lack of affordable normothermic perfusion systems for research applications, enabling iterative studies where current commercial machines are limited by cost and inflexibility. </w:t>
      </w:r>
    </w:p>
    <w:p w14:paraId="3903776D" w14:textId="374EF035" w:rsidR="00CF48A1" w:rsidRPr="00F6520B" w:rsidRDefault="00CF48A1" w:rsidP="00CF48A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6520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F6520B">
        <w:rPr>
          <w:rFonts w:cs="Calibri"/>
          <w:bCs/>
        </w:rPr>
        <w:t>Named talent says the statement above in an interview-style shot, looking slightly off-camera.</w:t>
      </w:r>
    </w:p>
    <w:p w14:paraId="524AC04E" w14:textId="77777777" w:rsidR="007D61A8" w:rsidRPr="00F6520B" w:rsidRDefault="007D61A8" w:rsidP="007D61A8">
      <w:pPr>
        <w:rPr>
          <w:rFonts w:eastAsia="Times New Roman" w:cstheme="minorHAnsi"/>
          <w:b/>
          <w:bCs/>
        </w:rPr>
      </w:pPr>
    </w:p>
    <w:p w14:paraId="29DED187" w14:textId="15ED3311" w:rsidR="00D75084" w:rsidRPr="00F6520B" w:rsidRDefault="00D75084" w:rsidP="00D75084">
      <w:pPr>
        <w:spacing w:before="120"/>
        <w:rPr>
          <w:rFonts w:eastAsia="Times New Roman" w:cstheme="minorHAnsi"/>
        </w:rPr>
      </w:pPr>
      <w:r w:rsidRPr="00F6520B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3BB9B457" w:rsidR="00D75084" w:rsidRPr="00F6520B" w:rsidRDefault="004F28C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F6520B">
        <w:rPr>
          <w:rStyle w:val="AuthorName"/>
          <w:rFonts w:asciiTheme="minorHAnsi" w:eastAsia="Times" w:hAnsiTheme="minorHAnsi" w:cstheme="minorHAnsi"/>
        </w:rPr>
        <w:t xml:space="preserve">Jonathan </w:t>
      </w:r>
      <w:r w:rsidR="000D302E" w:rsidRPr="00F6520B">
        <w:rPr>
          <w:rStyle w:val="AuthorName"/>
          <w:rFonts w:asciiTheme="minorHAnsi" w:eastAsia="Times" w:hAnsiTheme="minorHAnsi" w:cstheme="minorHAnsi"/>
        </w:rPr>
        <w:t>Hernandez:</w:t>
      </w:r>
      <w:r w:rsidR="00D75084" w:rsidRPr="00F6520B">
        <w:rPr>
          <w:rFonts w:eastAsia="Times New Roman" w:cstheme="minorHAnsi"/>
        </w:rPr>
        <w:t xml:space="preserve"> </w:t>
      </w:r>
      <w:r w:rsidR="006649C8" w:rsidRPr="00F6520B">
        <w:rPr>
          <w:rFonts w:cstheme="minorHAnsi"/>
        </w:rPr>
        <w:t xml:space="preserve">Our laboratory will continue working to </w:t>
      </w:r>
      <w:r w:rsidR="000D302E" w:rsidRPr="00F6520B">
        <w:rPr>
          <w:rFonts w:cstheme="minorHAnsi"/>
        </w:rPr>
        <w:t xml:space="preserve">further </w:t>
      </w:r>
      <w:r w:rsidR="006649C8" w:rsidRPr="00F6520B">
        <w:rPr>
          <w:rFonts w:cstheme="minorHAnsi"/>
        </w:rPr>
        <w:t xml:space="preserve">scale the machine down to enable </w:t>
      </w:r>
      <w:r w:rsidR="000D302E" w:rsidRPr="00F6520B">
        <w:rPr>
          <w:rFonts w:cstheme="minorHAnsi"/>
        </w:rPr>
        <w:t xml:space="preserve">completely </w:t>
      </w:r>
      <w:r w:rsidR="006649C8" w:rsidRPr="00F6520B">
        <w:rPr>
          <w:rFonts w:cstheme="minorHAnsi"/>
        </w:rPr>
        <w:t>autologous perfusion for immune-oncology investigations and therapeutics.</w:t>
      </w:r>
    </w:p>
    <w:p w14:paraId="42FB793E" w14:textId="77777777" w:rsidR="00F609BE" w:rsidRPr="00F6520B" w:rsidRDefault="00F609BE" w:rsidP="00F609B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6520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F6520B">
        <w:rPr>
          <w:rFonts w:cs="Calibri"/>
          <w:bCs/>
        </w:rPr>
        <w:t>Named talent says the statement above in an interview-style shot, looking slightly off-camera.</w:t>
      </w:r>
    </w:p>
    <w:p w14:paraId="21E400B2" w14:textId="77777777" w:rsidR="00F609BE" w:rsidRPr="00F6520B" w:rsidRDefault="00F609BE" w:rsidP="00F609BE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D8C7EE1" w14:textId="77777777" w:rsidR="00000E22" w:rsidRPr="00F6520B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Pr="00F6520B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F6520B">
        <w:rPr>
          <w:rFonts w:cstheme="minorHAnsi"/>
          <w:b/>
          <w:bCs/>
        </w:rPr>
        <w:t>Ethics Title Card</w:t>
      </w:r>
    </w:p>
    <w:p w14:paraId="66D538A0" w14:textId="01BBE2EE" w:rsidR="001016BD" w:rsidRPr="00F6520B" w:rsidRDefault="001E0433" w:rsidP="00F4262A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F6520B">
        <w:rPr>
          <w:rFonts w:eastAsia="Times New Roman" w:cstheme="minorHAnsi"/>
        </w:rPr>
        <w:t>This research</w:t>
      </w:r>
      <w:r w:rsidR="00F4262A" w:rsidRPr="00F6520B">
        <w:rPr>
          <w:rFonts w:eastAsia="Times New Roman" w:cstheme="minorHAnsi"/>
        </w:rPr>
        <w:t xml:space="preserve"> is performed</w:t>
      </w:r>
      <w:r w:rsidRPr="00F6520B">
        <w:rPr>
          <w:rFonts w:eastAsia="Times New Roman" w:cstheme="minorHAnsi"/>
        </w:rPr>
        <w:t xml:space="preserve"> </w:t>
      </w:r>
      <w:r w:rsidR="00F4262A" w:rsidRPr="00F6520B">
        <w:t>in accordance with the ethical standards of our institution’s Human Research Ethics Committee and adheres to all applicable guidelines and regulations for research involving human subjects and tissues</w:t>
      </w:r>
      <w:r w:rsidR="001016BD" w:rsidRPr="00F6520B">
        <w:rPr>
          <w:rFonts w:cstheme="minorHAnsi"/>
        </w:rPr>
        <w:br w:type="page"/>
      </w:r>
    </w:p>
    <w:p w14:paraId="713769B9" w14:textId="7E16187A" w:rsidR="00DC2504" w:rsidRPr="00F6520B" w:rsidRDefault="00DC2504" w:rsidP="00692243">
      <w:pPr>
        <w:pStyle w:val="Heading1"/>
        <w:rPr>
          <w:rFonts w:cstheme="minorHAnsi"/>
          <w:lang w:eastAsia="zh-TW"/>
        </w:rPr>
      </w:pPr>
      <w:r w:rsidRPr="00F6520B">
        <w:rPr>
          <w:rFonts w:cstheme="minorHAnsi"/>
        </w:rPr>
        <w:lastRenderedPageBreak/>
        <w:t>Protocol</w:t>
      </w:r>
      <w:r w:rsidR="0066127A" w:rsidRPr="00F6520B">
        <w:rPr>
          <w:rFonts w:cstheme="minorHAnsi"/>
        </w:rPr>
        <w:t xml:space="preserve"> </w:t>
      </w:r>
      <w:r w:rsidR="00D75084" w:rsidRPr="00F6520B">
        <w:rPr>
          <w:rFonts w:cstheme="minorHAnsi"/>
        </w:rPr>
        <w:t xml:space="preserve"> </w:t>
      </w:r>
    </w:p>
    <w:p w14:paraId="75DFC648" w14:textId="7DC22BB9" w:rsidR="00CE10F2" w:rsidRPr="00F6520B" w:rsidRDefault="00B6237B" w:rsidP="00B6237B">
      <w:pPr>
        <w:pStyle w:val="ListParagraph"/>
        <w:numPr>
          <w:ilvl w:val="0"/>
          <w:numId w:val="3"/>
        </w:numPr>
        <w:tabs>
          <w:tab w:val="left" w:pos="1620"/>
        </w:tabs>
        <w:rPr>
          <w:rFonts w:ascii="Calibri" w:hAnsi="Calibri" w:cs="Calibri"/>
          <w:b/>
          <w:bCs/>
        </w:rPr>
      </w:pPr>
      <w:r w:rsidRPr="00F6520B">
        <w:rPr>
          <w:rFonts w:ascii="Calibri" w:hAnsi="Calibri" w:cs="Calibri"/>
          <w:b/>
          <w:bCs/>
        </w:rPr>
        <w:t xml:space="preserve">Machine </w:t>
      </w:r>
      <w:r w:rsidR="00F4262A" w:rsidRPr="00F6520B">
        <w:rPr>
          <w:rFonts w:ascii="Calibri" w:hAnsi="Calibri" w:cs="Calibri"/>
          <w:b/>
          <w:bCs/>
        </w:rPr>
        <w:t>S</w:t>
      </w:r>
      <w:r w:rsidRPr="00F6520B">
        <w:rPr>
          <w:rFonts w:ascii="Calibri" w:hAnsi="Calibri" w:cs="Calibri"/>
          <w:b/>
          <w:bCs/>
        </w:rPr>
        <w:t>et-</w:t>
      </w:r>
      <w:r w:rsidR="00F4262A" w:rsidRPr="00F6520B">
        <w:rPr>
          <w:rFonts w:ascii="Calibri" w:hAnsi="Calibri" w:cs="Calibri"/>
          <w:b/>
          <w:bCs/>
        </w:rPr>
        <w:t>U</w:t>
      </w:r>
      <w:r w:rsidRPr="00F6520B">
        <w:rPr>
          <w:rFonts w:ascii="Calibri" w:hAnsi="Calibri" w:cs="Calibri"/>
          <w:b/>
          <w:bCs/>
        </w:rPr>
        <w:t>p N</w:t>
      </w:r>
      <w:r w:rsidRPr="00F6520B">
        <w:rPr>
          <w:b/>
          <w:bCs/>
        </w:rPr>
        <w:t xml:space="preserve">ormothermic Ex </w:t>
      </w:r>
      <w:r w:rsidR="00F4262A" w:rsidRPr="00F6520B">
        <w:rPr>
          <w:b/>
          <w:bCs/>
        </w:rPr>
        <w:t>V</w:t>
      </w:r>
      <w:r w:rsidRPr="00F6520B">
        <w:rPr>
          <w:b/>
          <w:bCs/>
        </w:rPr>
        <w:t>ivo Perfusion System</w:t>
      </w:r>
      <w:r w:rsidRPr="00F6520B">
        <w:t xml:space="preserve"> </w:t>
      </w:r>
      <w:r w:rsidRPr="00F6520B">
        <w:rPr>
          <w:rFonts w:ascii="Calibri" w:hAnsi="Calibri" w:cs="Calibri"/>
          <w:b/>
          <w:bCs/>
        </w:rPr>
        <w:br/>
      </w:r>
    </w:p>
    <w:p w14:paraId="753B71A2" w14:textId="7BC18AA4" w:rsidR="00D7547B" w:rsidRPr="00F6520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F6520B">
        <w:rPr>
          <w:rFonts w:cstheme="minorHAnsi"/>
          <w:b/>
          <w:bCs/>
        </w:rPr>
        <w:t xml:space="preserve">Demonstrator: </w:t>
      </w:r>
      <w:r w:rsidR="006649C8" w:rsidRPr="00F6520B">
        <w:rPr>
          <w:rFonts w:cstheme="minorHAnsi"/>
        </w:rPr>
        <w:t>Lindsay R Friedman</w:t>
      </w:r>
    </w:p>
    <w:p w14:paraId="1FDEA18F" w14:textId="77777777" w:rsidR="00F4262A" w:rsidRPr="00F6520B" w:rsidRDefault="00F4262A" w:rsidP="00F4262A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F6520B">
        <w:rPr>
          <w:rFonts w:cstheme="minorHAnsi"/>
          <w:highlight w:val="green"/>
        </w:rPr>
        <w:t>NOTE: The script protocol section is drafted from available footage</w:t>
      </w:r>
    </w:p>
    <w:p w14:paraId="22279C31" w14:textId="77777777" w:rsidR="001E0433" w:rsidRPr="00F6520B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42D8F24C" w14:textId="4E090928" w:rsidR="00606C28" w:rsidRPr="00F6520B" w:rsidRDefault="00606C28" w:rsidP="00606C28">
      <w:pPr>
        <w:pStyle w:val="Narration"/>
        <w:numPr>
          <w:ilvl w:val="1"/>
          <w:numId w:val="3"/>
        </w:numPr>
        <w:rPr>
          <w:lang w:val="en-US"/>
        </w:rPr>
      </w:pPr>
      <w:r w:rsidRPr="00F6520B">
        <w:rPr>
          <w:lang w:val="en-US"/>
        </w:rPr>
        <w:t xml:space="preserve">To begin, place the drum funnel on the right side of the workstation with the spout extending past the front edge of the table </w:t>
      </w:r>
      <w:r w:rsidRPr="00F6520B">
        <w:rPr>
          <w:b/>
          <w:bCs/>
          <w:lang w:val="en-US"/>
        </w:rPr>
        <w:t>[1]</w:t>
      </w:r>
      <w:r w:rsidRPr="00F6520B">
        <w:rPr>
          <w:lang w:val="en-US"/>
        </w:rPr>
        <w:t>. Place a circular memory foam to fit the base of the drum</w:t>
      </w:r>
      <w:r w:rsidR="00021AA3" w:rsidRPr="00F6520B">
        <w:rPr>
          <w:lang w:val="en-US"/>
        </w:rPr>
        <w:t xml:space="preserve">, with the diaphragm positioned underneath the foam </w:t>
      </w:r>
      <w:r w:rsidR="00021AA3" w:rsidRPr="00F6520B">
        <w:rPr>
          <w:b/>
          <w:bCs/>
          <w:lang w:val="en-US"/>
        </w:rPr>
        <w:t>[2].</w:t>
      </w:r>
      <w:r w:rsidR="00021AA3" w:rsidRPr="00F6520B">
        <w:rPr>
          <w:lang w:val="en-US"/>
        </w:rPr>
        <w:t xml:space="preserve"> Leave</w:t>
      </w:r>
      <w:r w:rsidRPr="00F6520B">
        <w:rPr>
          <w:lang w:val="en-US"/>
        </w:rPr>
        <w:t xml:space="preserve"> a 4-inch gap near the spout for outflow </w:t>
      </w:r>
      <w:r w:rsidRPr="00F6520B">
        <w:rPr>
          <w:b/>
          <w:bCs/>
          <w:lang w:val="en-US"/>
        </w:rPr>
        <w:t>[</w:t>
      </w:r>
      <w:r w:rsidR="00F4262A" w:rsidRPr="00F6520B">
        <w:rPr>
          <w:b/>
          <w:bCs/>
          <w:lang w:val="en-US"/>
        </w:rPr>
        <w:t>3</w:t>
      </w:r>
      <w:r w:rsidRPr="00F6520B">
        <w:rPr>
          <w:b/>
          <w:bCs/>
          <w:lang w:val="en-US"/>
        </w:rPr>
        <w:t>]</w:t>
      </w:r>
      <w:r w:rsidRPr="00F6520B">
        <w:rPr>
          <w:lang w:val="en-US"/>
        </w:rPr>
        <w:t xml:space="preserve">. </w:t>
      </w:r>
    </w:p>
    <w:p w14:paraId="17D42594" w14:textId="433BEECE" w:rsidR="00606C28" w:rsidRPr="00F6520B" w:rsidRDefault="00F609BE" w:rsidP="00606C28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B6237B" w:rsidRPr="00F6520B">
        <w:t>1.1.4.MOV</w:t>
      </w:r>
      <w:r w:rsidR="00606C28" w:rsidRPr="00F6520B">
        <w:t>: 00:003-00:06</w:t>
      </w:r>
    </w:p>
    <w:p w14:paraId="40B25BAF" w14:textId="14331C78" w:rsidR="00606C28" w:rsidRPr="00F6520B" w:rsidRDefault="00F609BE" w:rsidP="00606C28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606C28" w:rsidRPr="00F6520B">
        <w:t>1.1.4.MOV: 00:07-00:12</w:t>
      </w:r>
    </w:p>
    <w:p w14:paraId="157415E7" w14:textId="07D7DB5F" w:rsidR="00606C28" w:rsidRPr="00F6520B" w:rsidRDefault="00F609BE" w:rsidP="00606C28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606C28" w:rsidRPr="00F6520B">
        <w:t>1.1.4.MOV: 00:13-00:16</w:t>
      </w:r>
    </w:p>
    <w:p w14:paraId="3631E169" w14:textId="77777777" w:rsidR="00F4221D" w:rsidRPr="00F6520B" w:rsidRDefault="00F4221D" w:rsidP="00F4221D">
      <w:pPr>
        <w:pStyle w:val="ShotDescription"/>
        <w:ind w:firstLine="0"/>
      </w:pPr>
    </w:p>
    <w:p w14:paraId="217903C7" w14:textId="23F06822" w:rsidR="00606C28" w:rsidRPr="00F6520B" w:rsidRDefault="00B6237B" w:rsidP="00606C28">
      <w:pPr>
        <w:pStyle w:val="Narration"/>
        <w:numPr>
          <w:ilvl w:val="1"/>
          <w:numId w:val="3"/>
        </w:numPr>
        <w:rPr>
          <w:lang w:val="en-US"/>
        </w:rPr>
      </w:pPr>
      <w:r w:rsidRPr="00F6520B">
        <w:rPr>
          <w:lang w:val="en-US"/>
        </w:rPr>
        <w:t>Then, p</w:t>
      </w:r>
      <w:r w:rsidR="00606C28" w:rsidRPr="00F6520B">
        <w:rPr>
          <w:lang w:val="en-US"/>
        </w:rPr>
        <w:t xml:space="preserve">lace two water heating blankets on top of the foam insert with the connector tubing facing the top left corner and insert a three-sixteenth inch male Luer barb into each tube </w:t>
      </w:r>
      <w:r w:rsidR="00606C28" w:rsidRPr="00F6520B">
        <w:rPr>
          <w:b/>
          <w:bCs/>
          <w:lang w:val="en-US"/>
        </w:rPr>
        <w:t>[1]</w:t>
      </w:r>
      <w:r w:rsidR="00606C28" w:rsidRPr="00F6520B">
        <w:rPr>
          <w:lang w:val="en-US"/>
        </w:rPr>
        <w:t>.</w:t>
      </w:r>
    </w:p>
    <w:p w14:paraId="3A92C05C" w14:textId="7F0792B1" w:rsidR="00606C28" w:rsidRPr="00F6520B" w:rsidRDefault="00F609BE" w:rsidP="00606C28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606C28" w:rsidRPr="00F6520B">
        <w:t>1.1.5.MOV: 00:02-00:13</w:t>
      </w:r>
      <w:r w:rsidR="00606C28" w:rsidRPr="00F6520B">
        <w:br/>
      </w:r>
    </w:p>
    <w:p w14:paraId="167C03C4" w14:textId="54E5EB7F" w:rsidR="00606C28" w:rsidRPr="00F6520B" w:rsidRDefault="00606C28" w:rsidP="00606C28">
      <w:pPr>
        <w:pStyle w:val="Narration"/>
        <w:numPr>
          <w:ilvl w:val="1"/>
          <w:numId w:val="3"/>
        </w:numPr>
        <w:rPr>
          <w:lang w:val="en-US"/>
        </w:rPr>
      </w:pPr>
      <w:r w:rsidRPr="00F6520B">
        <w:rPr>
          <w:lang w:val="en-US"/>
        </w:rPr>
        <w:t>Take a folded sterile warmer drape</w:t>
      </w:r>
      <w:r w:rsidR="006A0425" w:rsidRPr="00F6520B">
        <w:rPr>
          <w:lang w:val="en-US"/>
        </w:rPr>
        <w:t xml:space="preserve">, </w:t>
      </w:r>
      <w:r w:rsidRPr="00F6520B">
        <w:rPr>
          <w:lang w:val="en-US"/>
        </w:rPr>
        <w:t>cut 2 millimeters off the corner of the fold to create an outflow hole</w:t>
      </w:r>
      <w:r w:rsidR="005C48AA" w:rsidRPr="00F6520B">
        <w:rPr>
          <w:lang w:val="en-US"/>
        </w:rPr>
        <w:t>,</w:t>
      </w:r>
      <w:r w:rsidR="006A0425" w:rsidRPr="00F6520B">
        <w:rPr>
          <w:lang w:val="en-US"/>
        </w:rPr>
        <w:t xml:space="preserve"> and place it on the drum</w:t>
      </w:r>
      <w:r w:rsidRPr="00F6520B">
        <w:rPr>
          <w:lang w:val="en-US"/>
        </w:rPr>
        <w:t xml:space="preserve"> </w:t>
      </w:r>
      <w:r w:rsidRPr="00F6520B">
        <w:rPr>
          <w:b/>
          <w:bCs/>
          <w:lang w:val="en-US"/>
        </w:rPr>
        <w:t>[1]</w:t>
      </w:r>
      <w:r w:rsidRPr="00F6520B">
        <w:rPr>
          <w:lang w:val="en-US"/>
        </w:rPr>
        <w:t>.</w:t>
      </w:r>
    </w:p>
    <w:p w14:paraId="2EA92AE1" w14:textId="60937F91" w:rsidR="00606C28" w:rsidRPr="00F6520B" w:rsidRDefault="00F609BE" w:rsidP="00606C28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6A0425" w:rsidRPr="00F6520B">
        <w:t>1.1.6.MOV: 00:02-00:09, 00:23-00:25</w:t>
      </w:r>
    </w:p>
    <w:p w14:paraId="2ADEC7D1" w14:textId="261F11F7" w:rsidR="00606C28" w:rsidRPr="00F6520B" w:rsidRDefault="00606C28" w:rsidP="006A0425">
      <w:pPr>
        <w:pStyle w:val="ShotDescription"/>
        <w:ind w:left="907" w:firstLine="0"/>
      </w:pPr>
    </w:p>
    <w:p w14:paraId="3FA45ABE" w14:textId="3D0A5B7B" w:rsidR="00606C28" w:rsidRPr="00F6520B" w:rsidRDefault="005C48AA" w:rsidP="00606C28">
      <w:pPr>
        <w:pStyle w:val="Narration"/>
        <w:numPr>
          <w:ilvl w:val="1"/>
          <w:numId w:val="3"/>
        </w:numPr>
        <w:rPr>
          <w:lang w:val="en-US"/>
        </w:rPr>
      </w:pPr>
      <w:r w:rsidRPr="00F6520B">
        <w:rPr>
          <w:lang w:val="en-US"/>
        </w:rPr>
        <w:t>Next, o</w:t>
      </w:r>
      <w:r w:rsidR="00606C28" w:rsidRPr="00F6520B">
        <w:rPr>
          <w:lang w:val="en-US"/>
        </w:rPr>
        <w:t xml:space="preserve">btain the 3D-printed outlet connector and insert the magnet into its groove </w:t>
      </w:r>
      <w:r w:rsidR="00606C28" w:rsidRPr="00F6520B">
        <w:rPr>
          <w:b/>
          <w:bCs/>
          <w:lang w:val="en-US"/>
        </w:rPr>
        <w:t>[1]</w:t>
      </w:r>
      <w:r w:rsidR="00606C28" w:rsidRPr="00F6520B">
        <w:rPr>
          <w:lang w:val="en-US"/>
        </w:rPr>
        <w:t xml:space="preserve">. Place this assembly beneath the drape through the outflow spout and align the cut hole with the hole in the connector and the magnet </w:t>
      </w:r>
      <w:r w:rsidR="00606C28" w:rsidRPr="00F6520B">
        <w:rPr>
          <w:b/>
          <w:bCs/>
          <w:lang w:val="en-US"/>
        </w:rPr>
        <w:t>[2]</w:t>
      </w:r>
      <w:r w:rsidR="00606C28" w:rsidRPr="00F6520B">
        <w:rPr>
          <w:lang w:val="en-US"/>
        </w:rPr>
        <w:t>.</w:t>
      </w:r>
    </w:p>
    <w:p w14:paraId="2BEF3CFA" w14:textId="1591D3D7" w:rsidR="006A0425" w:rsidRPr="00F6520B" w:rsidRDefault="00F609BE" w:rsidP="00E97E5B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6A0425" w:rsidRPr="00F6520B">
        <w:t>1.1.7.MOV: 00:03-00:06</w:t>
      </w:r>
    </w:p>
    <w:p w14:paraId="0F01CDA9" w14:textId="1678A3BE" w:rsidR="00606C28" w:rsidRPr="00F6520B" w:rsidRDefault="00F609BE" w:rsidP="00E97E5B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6A0425" w:rsidRPr="00F6520B">
        <w:t>1.1.7.MOV: 00:10-00:15, 00:20-00:25</w:t>
      </w:r>
    </w:p>
    <w:p w14:paraId="127E55D8" w14:textId="77777777" w:rsidR="005C48AA" w:rsidRPr="00F6520B" w:rsidRDefault="005C48AA" w:rsidP="005C48AA">
      <w:pPr>
        <w:pStyle w:val="ShotDescription"/>
        <w:ind w:firstLine="0"/>
      </w:pPr>
    </w:p>
    <w:p w14:paraId="533B8198" w14:textId="77D781B9" w:rsidR="00606C28" w:rsidRPr="00F6520B" w:rsidRDefault="00606C28" w:rsidP="00606C28">
      <w:pPr>
        <w:pStyle w:val="Narration"/>
        <w:numPr>
          <w:ilvl w:val="1"/>
          <w:numId w:val="3"/>
        </w:numPr>
        <w:rPr>
          <w:lang w:val="en-US"/>
        </w:rPr>
      </w:pPr>
      <w:r w:rsidRPr="00F6520B">
        <w:rPr>
          <w:lang w:val="en-US"/>
        </w:rPr>
        <w:t xml:space="preserve">Raise the excess drape to cover the drum funnel and secure it using rubber bands or elastic ties </w:t>
      </w:r>
      <w:r w:rsidRPr="00F6520B">
        <w:rPr>
          <w:b/>
          <w:bCs/>
          <w:lang w:val="en-US"/>
        </w:rPr>
        <w:t>[1]</w:t>
      </w:r>
      <w:r w:rsidRPr="00F6520B">
        <w:rPr>
          <w:lang w:val="en-US"/>
        </w:rPr>
        <w:t xml:space="preserve">. Fold the excess drape over the top to establish a sterile barrier </w:t>
      </w:r>
      <w:r w:rsidRPr="00F6520B">
        <w:rPr>
          <w:b/>
          <w:bCs/>
          <w:lang w:val="en-US"/>
        </w:rPr>
        <w:t>[2]</w:t>
      </w:r>
      <w:r w:rsidRPr="00F6520B">
        <w:rPr>
          <w:lang w:val="en-US"/>
        </w:rPr>
        <w:t xml:space="preserve">. </w:t>
      </w:r>
      <w:r w:rsidR="005C48AA" w:rsidRPr="00F6520B">
        <w:rPr>
          <w:lang w:val="en-US"/>
        </w:rPr>
        <w:t>Now, p</w:t>
      </w:r>
      <w:r w:rsidRPr="00F6520B">
        <w:rPr>
          <w:lang w:val="en-US"/>
        </w:rPr>
        <w:t xml:space="preserve">lace the second water jacket on top of the folded drape </w:t>
      </w:r>
      <w:r w:rsidRPr="00F6520B">
        <w:rPr>
          <w:b/>
          <w:bCs/>
          <w:lang w:val="en-US"/>
        </w:rPr>
        <w:t>[3]</w:t>
      </w:r>
      <w:r w:rsidRPr="00F6520B">
        <w:rPr>
          <w:lang w:val="en-US"/>
        </w:rPr>
        <w:t xml:space="preserve">. </w:t>
      </w:r>
      <w:r w:rsidR="005C48AA" w:rsidRPr="00F6520B">
        <w:rPr>
          <w:lang w:val="en-US"/>
        </w:rPr>
        <w:t>Then, t</w:t>
      </w:r>
      <w:r w:rsidR="009920C3" w:rsidRPr="00F6520B">
        <w:rPr>
          <w:lang w:val="en-US"/>
        </w:rPr>
        <w:t xml:space="preserve">ake </w:t>
      </w:r>
      <w:r w:rsidRPr="00F6520B">
        <w:rPr>
          <w:lang w:val="en-US"/>
        </w:rPr>
        <w:t xml:space="preserve">a 30-inch piece of one-quarter inch tubing and connect the proximal end to the outlet at the base of </w:t>
      </w:r>
      <w:r w:rsidRPr="00F6520B">
        <w:rPr>
          <w:lang w:val="en-US"/>
        </w:rPr>
        <w:lastRenderedPageBreak/>
        <w:t xml:space="preserve">the drum funnel </w:t>
      </w:r>
      <w:proofErr w:type="gramStart"/>
      <w:r w:rsidRPr="00F6520B">
        <w:rPr>
          <w:lang w:val="en-US"/>
        </w:rPr>
        <w:t>spout</w:t>
      </w:r>
      <w:proofErr w:type="gramEnd"/>
      <w:r w:rsidRPr="00F6520B">
        <w:rPr>
          <w:lang w:val="en-US"/>
        </w:rPr>
        <w:t xml:space="preserve"> and </w:t>
      </w:r>
      <w:r w:rsidR="00066BF3" w:rsidRPr="00F6520B">
        <w:rPr>
          <w:lang w:val="en-US"/>
        </w:rPr>
        <w:t xml:space="preserve">rest near </w:t>
      </w:r>
      <w:r w:rsidR="005C041E" w:rsidRPr="00F6520B">
        <w:rPr>
          <w:lang w:val="en-US"/>
        </w:rPr>
        <w:t xml:space="preserve">the </w:t>
      </w:r>
      <w:r w:rsidR="00066BF3" w:rsidRPr="00F6520B">
        <w:rPr>
          <w:lang w:val="en-US"/>
        </w:rPr>
        <w:t xml:space="preserve">reservoir holder, which will be connected </w:t>
      </w:r>
      <w:r w:rsidR="00692243" w:rsidRPr="00F6520B">
        <w:rPr>
          <w:lang w:val="en-US"/>
        </w:rPr>
        <w:t>later</w:t>
      </w:r>
      <w:r w:rsidRPr="00F6520B">
        <w:rPr>
          <w:lang w:val="en-US"/>
        </w:rPr>
        <w:t xml:space="preserve"> </w:t>
      </w:r>
      <w:r w:rsidRPr="00F6520B">
        <w:rPr>
          <w:b/>
          <w:bCs/>
          <w:lang w:val="en-US"/>
        </w:rPr>
        <w:t>[4]</w:t>
      </w:r>
      <w:r w:rsidRPr="00F6520B">
        <w:rPr>
          <w:lang w:val="en-US"/>
        </w:rPr>
        <w:t>.</w:t>
      </w:r>
    </w:p>
    <w:p w14:paraId="2CE77CB6" w14:textId="2D2E7230" w:rsidR="00606C28" w:rsidRPr="00F6520B" w:rsidRDefault="00F609BE" w:rsidP="00606C28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9920C3" w:rsidRPr="00F6520B">
        <w:t>1.1.8.MOV: 00:07-00:14</w:t>
      </w:r>
      <w:r w:rsidR="00606C28" w:rsidRPr="00F6520B">
        <w:t>.</w:t>
      </w:r>
    </w:p>
    <w:p w14:paraId="03F1E861" w14:textId="262EFF0E" w:rsidR="009920C3" w:rsidRPr="00F6520B" w:rsidRDefault="005C041E" w:rsidP="0093516C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9920C3" w:rsidRPr="00F6520B">
        <w:t>1.1.8.MOV: 00:17-00:23</w:t>
      </w:r>
    </w:p>
    <w:p w14:paraId="4D0C1D6D" w14:textId="73FB891C" w:rsidR="009920C3" w:rsidRPr="00F6520B" w:rsidRDefault="005C041E" w:rsidP="0093516C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9920C3" w:rsidRPr="00F6520B">
        <w:t>1.1.8.MOV: 00:26-00:29</w:t>
      </w:r>
    </w:p>
    <w:p w14:paraId="16E5279F" w14:textId="13C7ECE3" w:rsidR="00606C28" w:rsidRPr="00F6520B" w:rsidRDefault="005C041E" w:rsidP="0093516C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9920C3" w:rsidRPr="00F6520B">
        <w:t>1.1.8.MOV: 00:05-00:16</w:t>
      </w:r>
      <w:r w:rsidR="00606C28" w:rsidRPr="00F6520B">
        <w:t>.</w:t>
      </w:r>
    </w:p>
    <w:p w14:paraId="6F69FCB4" w14:textId="77777777" w:rsidR="00F4221D" w:rsidRPr="00F6520B" w:rsidRDefault="00F4221D" w:rsidP="00F4221D">
      <w:pPr>
        <w:pStyle w:val="ShotDescription"/>
        <w:ind w:firstLine="0"/>
      </w:pPr>
    </w:p>
    <w:p w14:paraId="271B1D4E" w14:textId="352A71C4" w:rsidR="00606C28" w:rsidRPr="00F6520B" w:rsidRDefault="00F4221D" w:rsidP="00606C28">
      <w:pPr>
        <w:pStyle w:val="Narration"/>
        <w:numPr>
          <w:ilvl w:val="1"/>
          <w:numId w:val="3"/>
        </w:numPr>
        <w:rPr>
          <w:lang w:val="en-US"/>
        </w:rPr>
      </w:pPr>
      <w:r w:rsidRPr="00F6520B">
        <w:rPr>
          <w:lang w:val="en-US"/>
        </w:rPr>
        <w:t>Now, p</w:t>
      </w:r>
      <w:r w:rsidR="00606C28" w:rsidRPr="00F6520B">
        <w:rPr>
          <w:lang w:val="en-US"/>
        </w:rPr>
        <w:t xml:space="preserve">lace the pumps on a mobile cart positioned </w:t>
      </w:r>
      <w:r w:rsidR="004F28C1" w:rsidRPr="00F6520B">
        <w:rPr>
          <w:lang w:val="en-US"/>
        </w:rPr>
        <w:t>near the left side of the workstation</w:t>
      </w:r>
      <w:r w:rsidR="00606C28" w:rsidRPr="00F6520B">
        <w:rPr>
          <w:lang w:val="en-US"/>
        </w:rPr>
        <w:t xml:space="preserve"> </w:t>
      </w:r>
      <w:r w:rsidR="00606C28" w:rsidRPr="00F6520B">
        <w:rPr>
          <w:b/>
          <w:bCs/>
          <w:lang w:val="en-US"/>
        </w:rPr>
        <w:t>[1]</w:t>
      </w:r>
      <w:r w:rsidR="00606C28" w:rsidRPr="00F6520B">
        <w:rPr>
          <w:lang w:val="en-US"/>
        </w:rPr>
        <w:t xml:space="preserve">. Position the stand and two clamps directly behind the pumps so the clamps are elevated 6 inches above the pumps </w:t>
      </w:r>
      <w:r w:rsidR="00606C28" w:rsidRPr="00F6520B">
        <w:rPr>
          <w:b/>
          <w:bCs/>
          <w:lang w:val="en-US"/>
        </w:rPr>
        <w:t>[2]</w:t>
      </w:r>
      <w:r w:rsidR="00606C28" w:rsidRPr="00F6520B">
        <w:rPr>
          <w:lang w:val="en-US"/>
        </w:rPr>
        <w:t>.</w:t>
      </w:r>
    </w:p>
    <w:p w14:paraId="11B746B7" w14:textId="16F801F2" w:rsidR="009920C3" w:rsidRPr="00F6520B" w:rsidRDefault="005C041E" w:rsidP="00F914FD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9920C3" w:rsidRPr="00F6520B">
        <w:t>1.2.1.MOV: 00:02-00:06</w:t>
      </w:r>
    </w:p>
    <w:p w14:paraId="6F32E4CC" w14:textId="436F50DE" w:rsidR="00606C28" w:rsidRPr="00F6520B" w:rsidRDefault="005C041E" w:rsidP="00F914FD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9920C3" w:rsidRPr="00F6520B">
        <w:t>1.2.1.MOV: 00:08-00:13</w:t>
      </w:r>
      <w:r w:rsidR="00606C28" w:rsidRPr="00F6520B">
        <w:t>.</w:t>
      </w:r>
    </w:p>
    <w:p w14:paraId="247C3177" w14:textId="77777777" w:rsidR="00F4221D" w:rsidRPr="00F6520B" w:rsidRDefault="00F4221D" w:rsidP="00F4221D">
      <w:pPr>
        <w:pStyle w:val="ShotDescription"/>
        <w:ind w:firstLine="0"/>
      </w:pPr>
    </w:p>
    <w:p w14:paraId="0E8066EA" w14:textId="15B86912" w:rsidR="00606C28" w:rsidRPr="00F6520B" w:rsidRDefault="005C48AA" w:rsidP="00606C28">
      <w:pPr>
        <w:pStyle w:val="Narration"/>
        <w:numPr>
          <w:ilvl w:val="1"/>
          <w:numId w:val="3"/>
        </w:numPr>
        <w:rPr>
          <w:lang w:val="en-US"/>
        </w:rPr>
      </w:pPr>
      <w:r w:rsidRPr="00F6520B">
        <w:rPr>
          <w:lang w:val="en-US"/>
        </w:rPr>
        <w:t>Further, o</w:t>
      </w:r>
      <w:r w:rsidR="00606C28" w:rsidRPr="00F6520B">
        <w:rPr>
          <w:lang w:val="en-US"/>
        </w:rPr>
        <w:t xml:space="preserve">btain two pump heads and secure each into one of the pumps </w:t>
      </w:r>
      <w:r w:rsidR="00606C28" w:rsidRPr="00F6520B">
        <w:rPr>
          <w:b/>
          <w:bCs/>
          <w:lang w:val="en-US"/>
        </w:rPr>
        <w:t>[1]</w:t>
      </w:r>
      <w:r w:rsidR="00606C28" w:rsidRPr="00F6520B">
        <w:rPr>
          <w:lang w:val="en-US"/>
        </w:rPr>
        <w:t xml:space="preserve">. Place two oxygenators into the clamps on the stand in a horizontal orientation </w:t>
      </w:r>
      <w:r w:rsidR="00606C28" w:rsidRPr="00F6520B">
        <w:rPr>
          <w:b/>
          <w:bCs/>
          <w:lang w:val="en-US"/>
        </w:rPr>
        <w:t>[2]</w:t>
      </w:r>
      <w:r w:rsidR="00606C28" w:rsidRPr="00F6520B">
        <w:rPr>
          <w:lang w:val="en-US"/>
        </w:rPr>
        <w:t xml:space="preserve">. </w:t>
      </w:r>
      <w:r w:rsidR="00F4221D" w:rsidRPr="00F6520B">
        <w:rPr>
          <w:lang w:val="en-US"/>
        </w:rPr>
        <w:t>Then, c</w:t>
      </w:r>
      <w:r w:rsidR="00606C28" w:rsidRPr="00F6520B">
        <w:rPr>
          <w:lang w:val="en-US"/>
        </w:rPr>
        <w:t xml:space="preserve">onnect the arterial and venous one-eighth inch gas inflow tubing to the top right Luer connector of their respective oxygenators </w:t>
      </w:r>
      <w:r w:rsidR="00606C28" w:rsidRPr="00F6520B">
        <w:rPr>
          <w:b/>
          <w:bCs/>
          <w:lang w:val="en-US"/>
        </w:rPr>
        <w:t>[3]</w:t>
      </w:r>
      <w:r w:rsidR="00606C28" w:rsidRPr="00F6520B">
        <w:rPr>
          <w:lang w:val="en-US"/>
        </w:rPr>
        <w:t>.</w:t>
      </w:r>
    </w:p>
    <w:p w14:paraId="6EF8DBC6" w14:textId="207E3815" w:rsidR="00606C28" w:rsidRPr="00F6520B" w:rsidRDefault="005C041E" w:rsidP="00606C28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312EB2" w:rsidRPr="00F6520B">
        <w:t>1.2.2.MOV: 00:04-00:11</w:t>
      </w:r>
    </w:p>
    <w:p w14:paraId="242EEC50" w14:textId="253A3288" w:rsidR="00312EB2" w:rsidRPr="00F6520B" w:rsidRDefault="005C041E" w:rsidP="00753C64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312EB2" w:rsidRPr="00F6520B">
        <w:t>1.2.3.MOV: 00:03-00:13</w:t>
      </w:r>
    </w:p>
    <w:p w14:paraId="0B36A6D4" w14:textId="44B14806" w:rsidR="00606C28" w:rsidRPr="00F6520B" w:rsidRDefault="005C041E" w:rsidP="00753C64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312EB2" w:rsidRPr="00F6520B">
        <w:t>1.3.3.MOV: 00:05-00:13</w:t>
      </w:r>
    </w:p>
    <w:p w14:paraId="4307AAE7" w14:textId="77777777" w:rsidR="00F4221D" w:rsidRPr="00F6520B" w:rsidRDefault="00F4221D" w:rsidP="00F4221D">
      <w:pPr>
        <w:pStyle w:val="ShotDescription"/>
        <w:ind w:firstLine="0"/>
      </w:pPr>
    </w:p>
    <w:p w14:paraId="4AAAD0E8" w14:textId="7EBBE5D9" w:rsidR="00606C28" w:rsidRPr="00F6520B" w:rsidRDefault="005C48AA" w:rsidP="00606C28">
      <w:pPr>
        <w:pStyle w:val="Narration"/>
        <w:numPr>
          <w:ilvl w:val="1"/>
          <w:numId w:val="3"/>
        </w:numPr>
        <w:rPr>
          <w:lang w:val="en-US"/>
        </w:rPr>
      </w:pPr>
      <w:r w:rsidRPr="00F6520B">
        <w:rPr>
          <w:lang w:val="en-US"/>
        </w:rPr>
        <w:t>Now, r</w:t>
      </w:r>
      <w:r w:rsidR="00606C28" w:rsidRPr="00F6520B">
        <w:rPr>
          <w:lang w:val="en-US"/>
        </w:rPr>
        <w:t>emove all tubing from the hemodialysis kit except for the lines leading directly into the filter</w:t>
      </w:r>
      <w:r w:rsidR="002172A8" w:rsidRPr="00F6520B">
        <w:rPr>
          <w:lang w:val="en-US"/>
        </w:rPr>
        <w:t xml:space="preserve"> </w:t>
      </w:r>
      <w:r w:rsidR="00606C28" w:rsidRPr="00F6520B">
        <w:rPr>
          <w:b/>
          <w:bCs/>
          <w:lang w:val="en-US"/>
        </w:rPr>
        <w:t>[1]</w:t>
      </w:r>
      <w:r w:rsidR="00606C28" w:rsidRPr="00F6520B">
        <w:rPr>
          <w:lang w:val="en-US"/>
        </w:rPr>
        <w:t>.</w:t>
      </w:r>
    </w:p>
    <w:p w14:paraId="161D2F79" w14:textId="6024E5FE" w:rsidR="00606C28" w:rsidRPr="00F6520B" w:rsidRDefault="005C041E" w:rsidP="00606C28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2172A8" w:rsidRPr="00F6520B">
        <w:t>1.4.1.MOV: 00:05-00:14</w:t>
      </w:r>
    </w:p>
    <w:p w14:paraId="632D0644" w14:textId="77777777" w:rsidR="00F4221D" w:rsidRPr="00F6520B" w:rsidRDefault="00F4221D" w:rsidP="00F4221D">
      <w:pPr>
        <w:pStyle w:val="ShotDescription"/>
        <w:ind w:firstLine="0"/>
      </w:pPr>
    </w:p>
    <w:p w14:paraId="4D77F0D9" w14:textId="1064AFD8" w:rsidR="005C48AA" w:rsidRPr="00F6520B" w:rsidRDefault="00606C28" w:rsidP="00606C28">
      <w:pPr>
        <w:pStyle w:val="Narration"/>
        <w:numPr>
          <w:ilvl w:val="1"/>
          <w:numId w:val="3"/>
        </w:numPr>
        <w:rPr>
          <w:lang w:val="en-US"/>
        </w:rPr>
      </w:pPr>
      <w:r w:rsidRPr="00F6520B">
        <w:rPr>
          <w:lang w:val="en-US"/>
        </w:rPr>
        <w:t xml:space="preserve">Place one large roller pump immediately to the right of the hemodialysis filter for blood inflow </w:t>
      </w:r>
      <w:r w:rsidRPr="00F6520B">
        <w:rPr>
          <w:b/>
          <w:bCs/>
          <w:lang w:val="en-US"/>
        </w:rPr>
        <w:t>[1]</w:t>
      </w:r>
      <w:r w:rsidRPr="00F6520B">
        <w:rPr>
          <w:lang w:val="en-US"/>
        </w:rPr>
        <w:t>. Then, place two smaller peristaltic pumps to the right of the blood roller pump</w:t>
      </w:r>
      <w:r w:rsidR="004F28C1" w:rsidRPr="00F6520B">
        <w:rPr>
          <w:lang w:val="en-US"/>
        </w:rPr>
        <w:t xml:space="preserve"> for dialysate inflow and outflow</w:t>
      </w:r>
      <w:r w:rsidRPr="00F6520B">
        <w:rPr>
          <w:lang w:val="en-US"/>
        </w:rPr>
        <w:t xml:space="preserve"> </w:t>
      </w:r>
      <w:r w:rsidRPr="00F6520B">
        <w:rPr>
          <w:b/>
          <w:bCs/>
          <w:lang w:val="en-US"/>
        </w:rPr>
        <w:t>[2]</w:t>
      </w:r>
      <w:r w:rsidRPr="00F6520B">
        <w:rPr>
          <w:lang w:val="en-US"/>
        </w:rPr>
        <w:t xml:space="preserve">. Obtain two </w:t>
      </w:r>
      <w:r w:rsidR="002172A8" w:rsidRPr="00F6520B">
        <w:rPr>
          <w:lang w:val="en-US"/>
        </w:rPr>
        <w:t>one-</w:t>
      </w:r>
      <w:proofErr w:type="gramStart"/>
      <w:r w:rsidR="002172A8" w:rsidRPr="00F6520B">
        <w:rPr>
          <w:lang w:val="en-US"/>
        </w:rPr>
        <w:t>eighth</w:t>
      </w:r>
      <w:proofErr w:type="gramEnd"/>
      <w:r w:rsidR="002172A8" w:rsidRPr="00F6520B">
        <w:rPr>
          <w:lang w:val="en-US"/>
        </w:rPr>
        <w:t>-inch</w:t>
      </w:r>
      <w:r w:rsidRPr="00F6520B">
        <w:rPr>
          <w:lang w:val="en-US"/>
        </w:rPr>
        <w:t xml:space="preserve"> peristaltic </w:t>
      </w:r>
      <w:proofErr w:type="spellStart"/>
      <w:r w:rsidRPr="00F6520B">
        <w:rPr>
          <w:lang w:val="en-US"/>
        </w:rPr>
        <w:t>tubings</w:t>
      </w:r>
      <w:proofErr w:type="spellEnd"/>
      <w:r w:rsidRPr="00F6520B">
        <w:rPr>
          <w:lang w:val="en-US"/>
        </w:rPr>
        <w:t xml:space="preserve"> and insert them into the white pump clamp. Attach a female </w:t>
      </w:r>
      <w:r w:rsidR="002172A8" w:rsidRPr="00F6520B">
        <w:rPr>
          <w:lang w:val="en-US"/>
        </w:rPr>
        <w:t>one-eighth-inch</w:t>
      </w:r>
      <w:r w:rsidRPr="00F6520B">
        <w:rPr>
          <w:lang w:val="en-US"/>
        </w:rPr>
        <w:t xml:space="preserve"> Luer barb to both ends of each tubing </w:t>
      </w:r>
      <w:r w:rsidRPr="00F6520B">
        <w:rPr>
          <w:b/>
          <w:bCs/>
          <w:lang w:val="en-US"/>
        </w:rPr>
        <w:t>[</w:t>
      </w:r>
      <w:r w:rsidR="002172A8" w:rsidRPr="00F6520B">
        <w:rPr>
          <w:b/>
          <w:bCs/>
          <w:lang w:val="en-US"/>
        </w:rPr>
        <w:t>3</w:t>
      </w:r>
      <w:r w:rsidRPr="00F6520B">
        <w:rPr>
          <w:b/>
          <w:bCs/>
          <w:lang w:val="en-US"/>
        </w:rPr>
        <w:t>]</w:t>
      </w:r>
      <w:r w:rsidRPr="00F6520B">
        <w:rPr>
          <w:lang w:val="en-US"/>
        </w:rPr>
        <w:t xml:space="preserve">. </w:t>
      </w:r>
    </w:p>
    <w:p w14:paraId="20047F93" w14:textId="02983CFC" w:rsidR="005C48AA" w:rsidRPr="00F6520B" w:rsidRDefault="005C041E" w:rsidP="005C48AA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5C48AA" w:rsidRPr="00F6520B">
        <w:t>1.4.2.MOV: 00:03-00:04</w:t>
      </w:r>
    </w:p>
    <w:p w14:paraId="679EFA46" w14:textId="25683EC1" w:rsidR="005C48AA" w:rsidRPr="00F6520B" w:rsidRDefault="005C041E" w:rsidP="005C48AA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5C48AA" w:rsidRPr="00F6520B">
        <w:t>1.4.2.MOV: 00:05-00:07.</w:t>
      </w:r>
    </w:p>
    <w:p w14:paraId="58F44165" w14:textId="2B3C363A" w:rsidR="005C48AA" w:rsidRPr="00F6520B" w:rsidRDefault="005C041E" w:rsidP="005C48AA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5C48AA" w:rsidRPr="00F6520B">
        <w:t>1.4.2.1.MOV: 00:05-00:14</w:t>
      </w:r>
    </w:p>
    <w:p w14:paraId="1CD596FC" w14:textId="77777777" w:rsidR="005C48AA" w:rsidRPr="00F6520B" w:rsidRDefault="005C48AA" w:rsidP="005C48AA">
      <w:pPr>
        <w:pStyle w:val="Narration"/>
        <w:ind w:firstLine="0"/>
        <w:rPr>
          <w:lang w:val="en-US"/>
        </w:rPr>
      </w:pPr>
    </w:p>
    <w:p w14:paraId="78B2EA9A" w14:textId="3AE87411" w:rsidR="00606C28" w:rsidRPr="00F6520B" w:rsidRDefault="00716B43" w:rsidP="00606C28">
      <w:pPr>
        <w:pStyle w:val="Narration"/>
        <w:numPr>
          <w:ilvl w:val="1"/>
          <w:numId w:val="3"/>
        </w:numPr>
        <w:rPr>
          <w:lang w:val="en-US"/>
        </w:rPr>
      </w:pPr>
      <w:r w:rsidRPr="00F6520B">
        <w:rPr>
          <w:lang w:val="en-US"/>
        </w:rPr>
        <w:t>To c</w:t>
      </w:r>
      <w:r w:rsidR="00606C28" w:rsidRPr="00F6520B">
        <w:rPr>
          <w:lang w:val="en-US"/>
        </w:rPr>
        <w:t>onnect the dialysate bag to the filter inflow</w:t>
      </w:r>
      <w:r w:rsidRPr="00F6520B">
        <w:rPr>
          <w:lang w:val="en-US"/>
        </w:rPr>
        <w:t xml:space="preserve">, </w:t>
      </w:r>
      <w:r w:rsidR="00606C28" w:rsidRPr="00F6520B">
        <w:rPr>
          <w:lang w:val="en-US"/>
        </w:rPr>
        <w:t xml:space="preserve">attach one-eighth inch tubing to the Luer connector on the bag </w:t>
      </w:r>
      <w:r w:rsidR="00606C28" w:rsidRPr="00F6520B">
        <w:rPr>
          <w:b/>
          <w:bCs/>
          <w:lang w:val="en-US"/>
        </w:rPr>
        <w:t>[</w:t>
      </w:r>
      <w:r w:rsidR="005C48AA" w:rsidRPr="00F6520B">
        <w:rPr>
          <w:b/>
          <w:bCs/>
          <w:lang w:val="en-US"/>
        </w:rPr>
        <w:t>1</w:t>
      </w:r>
      <w:r w:rsidR="00606C28" w:rsidRPr="00F6520B">
        <w:rPr>
          <w:b/>
          <w:bCs/>
          <w:lang w:val="en-US"/>
        </w:rPr>
        <w:t>]</w:t>
      </w:r>
      <w:r w:rsidR="00606C28" w:rsidRPr="00F6520B">
        <w:rPr>
          <w:lang w:val="en-US"/>
        </w:rPr>
        <w:t xml:space="preserve">. Attach a male one-eighth inch Luer to the tubing's end and connect it to the inflow peristaltic pump tubing </w:t>
      </w:r>
      <w:r w:rsidR="00606C28" w:rsidRPr="00F6520B">
        <w:rPr>
          <w:b/>
          <w:bCs/>
          <w:lang w:val="en-US"/>
        </w:rPr>
        <w:t>[</w:t>
      </w:r>
      <w:r w:rsidR="005C48AA" w:rsidRPr="00F6520B">
        <w:rPr>
          <w:b/>
          <w:bCs/>
          <w:lang w:val="en-US"/>
        </w:rPr>
        <w:t>2</w:t>
      </w:r>
      <w:r w:rsidR="00606C28" w:rsidRPr="00F6520B">
        <w:rPr>
          <w:b/>
          <w:bCs/>
          <w:lang w:val="en-US"/>
        </w:rPr>
        <w:t>]</w:t>
      </w:r>
      <w:r w:rsidR="00606C28" w:rsidRPr="00F6520B">
        <w:rPr>
          <w:lang w:val="en-US"/>
        </w:rPr>
        <w:t xml:space="preserve">. </w:t>
      </w:r>
      <w:r w:rsidR="00FF2BA4" w:rsidRPr="00F6520B">
        <w:rPr>
          <w:lang w:val="en-US"/>
        </w:rPr>
        <w:t>Connect inflow and outflow circuits to the</w:t>
      </w:r>
      <w:r w:rsidR="00DE4857" w:rsidRPr="00F6520B">
        <w:rPr>
          <w:lang w:val="en-US"/>
        </w:rPr>
        <w:t xml:space="preserve"> appropriate</w:t>
      </w:r>
      <w:r w:rsidR="00FF2BA4" w:rsidRPr="00F6520B">
        <w:rPr>
          <w:lang w:val="en-US"/>
        </w:rPr>
        <w:t xml:space="preserve"> hemodialysis filter </w:t>
      </w:r>
      <w:r w:rsidR="00DE4857" w:rsidRPr="00F6520B">
        <w:rPr>
          <w:lang w:val="en-US"/>
        </w:rPr>
        <w:t>ports</w:t>
      </w:r>
      <w:r w:rsidR="005C041E" w:rsidRPr="00F6520B">
        <w:rPr>
          <w:lang w:val="en-US"/>
        </w:rPr>
        <w:t xml:space="preserve"> </w:t>
      </w:r>
      <w:r w:rsidR="005C041E" w:rsidRPr="00F6520B">
        <w:rPr>
          <w:b/>
          <w:bCs/>
          <w:lang w:val="en-US"/>
        </w:rPr>
        <w:t>[3]</w:t>
      </w:r>
      <w:r w:rsidR="00FF2BA4" w:rsidRPr="00F6520B">
        <w:rPr>
          <w:b/>
          <w:bCs/>
          <w:lang w:val="en-US"/>
        </w:rPr>
        <w:t>.</w:t>
      </w:r>
      <w:r w:rsidR="00FF2BA4" w:rsidRPr="00F6520B">
        <w:rPr>
          <w:lang w:val="en-US"/>
        </w:rPr>
        <w:t xml:space="preserve"> </w:t>
      </w:r>
      <w:r w:rsidR="00606C28" w:rsidRPr="00F6520B">
        <w:rPr>
          <w:lang w:val="en-US"/>
        </w:rPr>
        <w:t xml:space="preserve">Place the reservoir inside the reservoir holder with the exterior measurement markings and the yellow-capped connector facing outward </w:t>
      </w:r>
      <w:r w:rsidR="00606C28" w:rsidRPr="00F6520B">
        <w:rPr>
          <w:b/>
          <w:bCs/>
          <w:lang w:val="en-US"/>
        </w:rPr>
        <w:t>[</w:t>
      </w:r>
      <w:r w:rsidR="004E3EF9" w:rsidRPr="00F6520B">
        <w:rPr>
          <w:b/>
          <w:bCs/>
          <w:lang w:val="en-US"/>
        </w:rPr>
        <w:t>4</w:t>
      </w:r>
      <w:r w:rsidR="00606C28" w:rsidRPr="00F6520B">
        <w:rPr>
          <w:b/>
          <w:bCs/>
          <w:lang w:val="en-US"/>
        </w:rPr>
        <w:t>]</w:t>
      </w:r>
      <w:r w:rsidR="00606C28" w:rsidRPr="00F6520B">
        <w:rPr>
          <w:lang w:val="en-US"/>
        </w:rPr>
        <w:t>.</w:t>
      </w:r>
    </w:p>
    <w:p w14:paraId="01C7A0EB" w14:textId="248037E1" w:rsidR="00606C28" w:rsidRPr="00F6520B" w:rsidRDefault="005C041E" w:rsidP="00606C28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417E79" w:rsidRPr="00F6520B">
        <w:t>1.4.3.1.MOV: 00:03-00:10</w:t>
      </w:r>
    </w:p>
    <w:p w14:paraId="6275048D" w14:textId="65EC67EF" w:rsidR="00606C28" w:rsidRPr="00F6520B" w:rsidRDefault="005C041E" w:rsidP="00606C28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417E79" w:rsidRPr="00F6520B">
        <w:t>1.4.3.1.MOV: 00:10-00:14</w:t>
      </w:r>
    </w:p>
    <w:p w14:paraId="2243EC8B" w14:textId="58FF5741" w:rsidR="005C041E" w:rsidRPr="00F6520B" w:rsidRDefault="005C041E" w:rsidP="00606C28">
      <w:pPr>
        <w:pStyle w:val="ShotDescription"/>
        <w:numPr>
          <w:ilvl w:val="2"/>
          <w:numId w:val="3"/>
        </w:numPr>
      </w:pPr>
      <w:r w:rsidRPr="00F6520B">
        <w:t>LAB MEDIA: 1.4.3.1.still.JPEG</w:t>
      </w:r>
    </w:p>
    <w:p w14:paraId="3E3C835F" w14:textId="56C33B25" w:rsidR="00606C28" w:rsidRPr="00F6520B" w:rsidRDefault="005C041E" w:rsidP="00606C28">
      <w:pPr>
        <w:pStyle w:val="ShotDescription"/>
        <w:numPr>
          <w:ilvl w:val="2"/>
          <w:numId w:val="3"/>
        </w:numPr>
      </w:pPr>
      <w:bookmarkStart w:id="3" w:name="_Hlk203314866"/>
      <w:r w:rsidRPr="00F6520B">
        <w:t xml:space="preserve">LAB MEDIA: </w:t>
      </w:r>
      <w:r w:rsidR="007E20F8" w:rsidRPr="00F6520B">
        <w:t>1.5.1.MOV</w:t>
      </w:r>
      <w:r w:rsidR="00BD4FD0" w:rsidRPr="00F6520B">
        <w:t xml:space="preserve">: </w:t>
      </w:r>
      <w:bookmarkEnd w:id="3"/>
      <w:r w:rsidR="007E20F8" w:rsidRPr="00F6520B">
        <w:t>00:04-00:10</w:t>
      </w:r>
      <w:r w:rsidR="00606C28" w:rsidRPr="00F6520B">
        <w:t>.</w:t>
      </w:r>
      <w:r w:rsidR="007E20F8" w:rsidRPr="00F6520B">
        <w:br/>
      </w:r>
    </w:p>
    <w:p w14:paraId="3E33211A" w14:textId="205C6E27" w:rsidR="00606C28" w:rsidRPr="00F6520B" w:rsidRDefault="00716B43" w:rsidP="00606C28">
      <w:pPr>
        <w:pStyle w:val="Narration"/>
        <w:numPr>
          <w:ilvl w:val="1"/>
          <w:numId w:val="3"/>
        </w:numPr>
        <w:rPr>
          <w:lang w:val="en-US"/>
        </w:rPr>
      </w:pPr>
      <w:r w:rsidRPr="00F6520B">
        <w:rPr>
          <w:lang w:val="en-US"/>
        </w:rPr>
        <w:t>Next, c</w:t>
      </w:r>
      <w:r w:rsidR="00606C28" w:rsidRPr="00F6520B">
        <w:rPr>
          <w:lang w:val="en-US"/>
        </w:rPr>
        <w:t xml:space="preserve">ut a 36-inch piece of </w:t>
      </w:r>
      <w:r w:rsidR="00F97BF9" w:rsidRPr="00F6520B">
        <w:rPr>
          <w:lang w:val="en-US"/>
        </w:rPr>
        <w:t>five-sixteenth-inch</w:t>
      </w:r>
      <w:r w:rsidR="00BD4FD0" w:rsidRPr="00F6520B">
        <w:rPr>
          <w:lang w:val="en-US"/>
        </w:rPr>
        <w:t xml:space="preserve"> tubing, attach a Y connector to the distal end of this tubing, </w:t>
      </w:r>
      <w:r w:rsidR="00606C28" w:rsidRPr="00F6520B">
        <w:rPr>
          <w:lang w:val="en-US"/>
        </w:rPr>
        <w:t xml:space="preserve">and connect the proximal end to the outflow spigot at the bottom of the reservoir </w:t>
      </w:r>
      <w:r w:rsidR="00606C28" w:rsidRPr="00F6520B">
        <w:rPr>
          <w:b/>
          <w:bCs/>
          <w:lang w:val="en-US"/>
        </w:rPr>
        <w:t>[1]</w:t>
      </w:r>
      <w:r w:rsidR="00606C28" w:rsidRPr="00F6520B">
        <w:rPr>
          <w:lang w:val="en-US"/>
        </w:rPr>
        <w:t xml:space="preserve">. </w:t>
      </w:r>
    </w:p>
    <w:p w14:paraId="23229602" w14:textId="1AC0CED0" w:rsidR="00606C28" w:rsidRPr="00F6520B" w:rsidRDefault="005C041E" w:rsidP="00BD4FD0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BD4FD0" w:rsidRPr="00F6520B">
        <w:t>1.5.2.MOV: 00:08-00: 18</w:t>
      </w:r>
    </w:p>
    <w:p w14:paraId="08B9AE62" w14:textId="77777777" w:rsidR="005C48AA" w:rsidRPr="00F6520B" w:rsidRDefault="005C48AA" w:rsidP="005C48AA">
      <w:pPr>
        <w:pStyle w:val="ShotDescription"/>
        <w:ind w:firstLine="0"/>
      </w:pPr>
    </w:p>
    <w:p w14:paraId="00E1A0C0" w14:textId="47687223" w:rsidR="00606C28" w:rsidRPr="00F6520B" w:rsidRDefault="00606C28" w:rsidP="00606C28">
      <w:pPr>
        <w:pStyle w:val="Narration"/>
        <w:numPr>
          <w:ilvl w:val="1"/>
          <w:numId w:val="3"/>
        </w:numPr>
        <w:rPr>
          <w:lang w:val="en-US"/>
        </w:rPr>
      </w:pPr>
      <w:r w:rsidRPr="00F6520B">
        <w:rPr>
          <w:lang w:val="en-US"/>
        </w:rPr>
        <w:t xml:space="preserve">Cut two 4-inch pieces of five-sixteenth inch tubing and attach each to the end of the Y connector </w:t>
      </w:r>
      <w:r w:rsidRPr="00F6520B">
        <w:rPr>
          <w:b/>
          <w:bCs/>
          <w:lang w:val="en-US"/>
        </w:rPr>
        <w:t>[1]</w:t>
      </w:r>
      <w:r w:rsidRPr="00F6520B">
        <w:rPr>
          <w:lang w:val="en-US"/>
        </w:rPr>
        <w:t>. Connect the other ends of these tubes to the horizontal prong</w:t>
      </w:r>
      <w:r w:rsidR="005C041E" w:rsidRPr="00F6520B">
        <w:rPr>
          <w:lang w:val="en-US"/>
        </w:rPr>
        <w:t xml:space="preserve">s </w:t>
      </w:r>
      <w:r w:rsidRPr="00F6520B">
        <w:rPr>
          <w:lang w:val="en-US"/>
        </w:rPr>
        <w:t xml:space="preserve">of the pump heads </w:t>
      </w:r>
      <w:r w:rsidRPr="00F6520B">
        <w:rPr>
          <w:b/>
          <w:bCs/>
          <w:lang w:val="en-US"/>
        </w:rPr>
        <w:t>[2]</w:t>
      </w:r>
      <w:r w:rsidRPr="00F6520B">
        <w:rPr>
          <w:lang w:val="en-US"/>
        </w:rPr>
        <w:t>.</w:t>
      </w:r>
    </w:p>
    <w:p w14:paraId="6AE086F1" w14:textId="71CAC944" w:rsidR="00606C28" w:rsidRPr="00F6520B" w:rsidRDefault="005C041E" w:rsidP="00606C28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BD4FD0" w:rsidRPr="00F6520B">
        <w:t>1.5.3.MOV: 00:03-00:17</w:t>
      </w:r>
    </w:p>
    <w:p w14:paraId="42A5B74D" w14:textId="0CEF8BB3" w:rsidR="00606C28" w:rsidRPr="00F6520B" w:rsidRDefault="005C041E" w:rsidP="00606C28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BD4FD0" w:rsidRPr="00F6520B">
        <w:t>1.5.3.MOV: 00:19-00:24</w:t>
      </w:r>
    </w:p>
    <w:p w14:paraId="4CEB66C3" w14:textId="77777777" w:rsidR="005C48AA" w:rsidRPr="00F6520B" w:rsidRDefault="005C48AA" w:rsidP="005C48AA">
      <w:pPr>
        <w:pStyle w:val="ShotDescription"/>
        <w:ind w:firstLine="0"/>
      </w:pPr>
    </w:p>
    <w:p w14:paraId="6A75CBA1" w14:textId="6D389D26" w:rsidR="00606C28" w:rsidRPr="00F6520B" w:rsidRDefault="00716B43" w:rsidP="00606C28">
      <w:pPr>
        <w:pStyle w:val="Narration"/>
        <w:numPr>
          <w:ilvl w:val="1"/>
          <w:numId w:val="3"/>
        </w:numPr>
        <w:rPr>
          <w:lang w:val="en-US"/>
        </w:rPr>
      </w:pPr>
      <w:r w:rsidRPr="00F6520B">
        <w:rPr>
          <w:lang w:val="en-US"/>
        </w:rPr>
        <w:t>Then, c</w:t>
      </w:r>
      <w:r w:rsidR="00606C28" w:rsidRPr="00F6520B">
        <w:rPr>
          <w:lang w:val="en-US"/>
        </w:rPr>
        <w:t xml:space="preserve">ut two 4-inch pieces of one-quarter inch tubing and connect one to each vertical barb on the pump heads. Attach the other end to the left lower prong of each oxygenator </w:t>
      </w:r>
      <w:r w:rsidR="00606C28" w:rsidRPr="00F6520B">
        <w:rPr>
          <w:b/>
          <w:bCs/>
          <w:lang w:val="en-US"/>
        </w:rPr>
        <w:t>[</w:t>
      </w:r>
      <w:r w:rsidR="00C00329" w:rsidRPr="00F6520B">
        <w:rPr>
          <w:b/>
          <w:bCs/>
          <w:lang w:val="en-US"/>
        </w:rPr>
        <w:t>1</w:t>
      </w:r>
      <w:r w:rsidR="00606C28" w:rsidRPr="00F6520B">
        <w:rPr>
          <w:b/>
          <w:bCs/>
          <w:lang w:val="en-US"/>
        </w:rPr>
        <w:t>]</w:t>
      </w:r>
      <w:r w:rsidR="00606C28" w:rsidRPr="00F6520B">
        <w:rPr>
          <w:lang w:val="en-US"/>
        </w:rPr>
        <w:t xml:space="preserve">. </w:t>
      </w:r>
    </w:p>
    <w:p w14:paraId="78A62A2C" w14:textId="5CCF037B" w:rsidR="00606C28" w:rsidRPr="00F6520B" w:rsidRDefault="005C041E" w:rsidP="004107D4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C00329" w:rsidRPr="00F6520B">
        <w:t>1.5.4.MOV: 00:03-00:20</w:t>
      </w:r>
    </w:p>
    <w:p w14:paraId="45D4C75C" w14:textId="77777777" w:rsidR="005C48AA" w:rsidRPr="00F6520B" w:rsidRDefault="005C48AA" w:rsidP="005C48AA">
      <w:pPr>
        <w:pStyle w:val="ShotDescription"/>
        <w:ind w:firstLine="0"/>
      </w:pPr>
    </w:p>
    <w:p w14:paraId="185D880D" w14:textId="46E7954F" w:rsidR="00606C28" w:rsidRPr="00F6520B" w:rsidRDefault="00716B43" w:rsidP="00606C28">
      <w:pPr>
        <w:pStyle w:val="Narration"/>
        <w:numPr>
          <w:ilvl w:val="1"/>
          <w:numId w:val="3"/>
        </w:numPr>
        <w:rPr>
          <w:b/>
          <w:bCs/>
          <w:lang w:val="en-US"/>
        </w:rPr>
      </w:pPr>
      <w:r w:rsidRPr="00F6520B">
        <w:rPr>
          <w:lang w:val="en-US"/>
        </w:rPr>
        <w:t>Now, t</w:t>
      </w:r>
      <w:r w:rsidR="00E50C41" w:rsidRPr="00F6520B">
        <w:rPr>
          <w:lang w:val="en-US"/>
        </w:rPr>
        <w:t xml:space="preserve">ake a </w:t>
      </w:r>
      <w:r w:rsidR="00606C28" w:rsidRPr="00F6520B">
        <w:rPr>
          <w:lang w:val="en-US"/>
        </w:rPr>
        <w:t>30-inch segment of five-sixteenth inch tubing</w:t>
      </w:r>
      <w:r w:rsidR="00E50C41" w:rsidRPr="00F6520B">
        <w:rPr>
          <w:lang w:val="en-US"/>
        </w:rPr>
        <w:t>,</w:t>
      </w:r>
      <w:r w:rsidR="00606C28" w:rsidRPr="00F6520B">
        <w:rPr>
          <w:lang w:val="en-US"/>
        </w:rPr>
        <w:t xml:space="preserve"> </w:t>
      </w:r>
      <w:r w:rsidR="00E50C41" w:rsidRPr="00F6520B">
        <w:rPr>
          <w:lang w:val="en-US"/>
        </w:rPr>
        <w:t>c</w:t>
      </w:r>
      <w:r w:rsidR="00606C28" w:rsidRPr="00F6520B">
        <w:rPr>
          <w:lang w:val="en-US"/>
        </w:rPr>
        <w:t>ut the tubing in half</w:t>
      </w:r>
      <w:r w:rsidR="005C48AA" w:rsidRPr="00F6520B">
        <w:rPr>
          <w:lang w:val="en-US"/>
        </w:rPr>
        <w:t>,</w:t>
      </w:r>
      <w:r w:rsidR="00606C28" w:rsidRPr="00F6520B">
        <w:rPr>
          <w:lang w:val="en-US"/>
        </w:rPr>
        <w:t xml:space="preserve"> and place a five-sixteenth inch Y connector over the distal cut end </w:t>
      </w:r>
      <w:r w:rsidR="00606C28" w:rsidRPr="00F6520B">
        <w:rPr>
          <w:b/>
          <w:bCs/>
          <w:lang w:val="en-US"/>
        </w:rPr>
        <w:t>[</w:t>
      </w:r>
      <w:r w:rsidR="00E50C41" w:rsidRPr="00F6520B">
        <w:rPr>
          <w:b/>
          <w:bCs/>
          <w:lang w:val="en-US"/>
        </w:rPr>
        <w:t>1</w:t>
      </w:r>
      <w:r w:rsidR="00606C28" w:rsidRPr="00F6520B">
        <w:rPr>
          <w:b/>
          <w:bCs/>
          <w:lang w:val="en-US"/>
        </w:rPr>
        <w:t>]</w:t>
      </w:r>
      <w:r w:rsidR="00606C28" w:rsidRPr="00F6520B">
        <w:rPr>
          <w:lang w:val="en-US"/>
        </w:rPr>
        <w:t xml:space="preserve">. </w:t>
      </w:r>
      <w:r w:rsidR="00E50C41" w:rsidRPr="00F6520B">
        <w:rPr>
          <w:lang w:val="en-US"/>
        </w:rPr>
        <w:t>Attach the proximal end to the outflow barb of the venous oxygenator</w:t>
      </w:r>
      <w:r w:rsidR="00606C28" w:rsidRPr="00F6520B">
        <w:rPr>
          <w:lang w:val="en-US"/>
        </w:rPr>
        <w:t>.</w:t>
      </w:r>
      <w:r w:rsidR="00E50C41" w:rsidRPr="00F6520B">
        <w:rPr>
          <w:lang w:val="en-US"/>
        </w:rPr>
        <w:t xml:space="preserve"> Reattach the other half to the top barb of the Y connector </w:t>
      </w:r>
      <w:r w:rsidR="00E50C41" w:rsidRPr="00F6520B">
        <w:rPr>
          <w:b/>
          <w:bCs/>
          <w:lang w:val="en-US"/>
        </w:rPr>
        <w:t>[</w:t>
      </w:r>
      <w:r w:rsidRPr="00F6520B">
        <w:rPr>
          <w:b/>
          <w:bCs/>
          <w:lang w:val="en-US"/>
        </w:rPr>
        <w:t>2</w:t>
      </w:r>
      <w:r w:rsidR="00E50C41" w:rsidRPr="00F6520B">
        <w:rPr>
          <w:b/>
          <w:bCs/>
          <w:lang w:val="en-US"/>
        </w:rPr>
        <w:t>].</w:t>
      </w:r>
    </w:p>
    <w:p w14:paraId="57391384" w14:textId="0CC55B08" w:rsidR="00606C28" w:rsidRPr="00F6520B" w:rsidRDefault="005C041E" w:rsidP="00606C28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E50C41" w:rsidRPr="00F6520B">
        <w:t>1.6.1.MOV: 00:02-00:05, 00:12-00:15</w:t>
      </w:r>
    </w:p>
    <w:p w14:paraId="1DB0B828" w14:textId="0A41F11D" w:rsidR="00606C28" w:rsidRPr="00F6520B" w:rsidRDefault="005C041E" w:rsidP="001F404F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E50C41" w:rsidRPr="00F6520B">
        <w:t>1.6.1.+.MOV: 00:19-00:21</w:t>
      </w:r>
    </w:p>
    <w:p w14:paraId="2C3D03D0" w14:textId="77777777" w:rsidR="005C48AA" w:rsidRPr="00F6520B" w:rsidRDefault="005C48AA" w:rsidP="005C48AA">
      <w:pPr>
        <w:pStyle w:val="ShotDescription"/>
        <w:ind w:firstLine="0"/>
      </w:pPr>
    </w:p>
    <w:p w14:paraId="1F9598FF" w14:textId="2F2FE6AF" w:rsidR="00606C28" w:rsidRPr="00F6520B" w:rsidRDefault="00606C28" w:rsidP="00606C28">
      <w:pPr>
        <w:pStyle w:val="Narration"/>
        <w:numPr>
          <w:ilvl w:val="1"/>
          <w:numId w:val="3"/>
        </w:numPr>
        <w:rPr>
          <w:lang w:val="en-US"/>
        </w:rPr>
      </w:pPr>
      <w:r w:rsidRPr="00F6520B">
        <w:rPr>
          <w:lang w:val="en-US"/>
        </w:rPr>
        <w:lastRenderedPageBreak/>
        <w:t>For the side sampling circuit, cut a 2-inch piece of one-quarter inch tubing and</w:t>
      </w:r>
      <w:r w:rsidR="00B85B9E" w:rsidRPr="00F6520B">
        <w:rPr>
          <w:lang w:val="en-US"/>
        </w:rPr>
        <w:t>,</w:t>
      </w:r>
      <w:r w:rsidRPr="00F6520B">
        <w:rPr>
          <w:lang w:val="en-US"/>
        </w:rPr>
        <w:t xml:space="preserve"> </w:t>
      </w:r>
      <w:r w:rsidR="00716B43" w:rsidRPr="00F6520B">
        <w:rPr>
          <w:lang w:val="en-US"/>
        </w:rPr>
        <w:t xml:space="preserve">using a needle driver, </w:t>
      </w:r>
      <w:r w:rsidRPr="00F6520B">
        <w:rPr>
          <w:lang w:val="en-US"/>
        </w:rPr>
        <w:t xml:space="preserve">stretch the proximal end </w:t>
      </w:r>
      <w:r w:rsidRPr="00F6520B">
        <w:rPr>
          <w:b/>
          <w:bCs/>
          <w:lang w:val="en-US"/>
        </w:rPr>
        <w:t>[1]</w:t>
      </w:r>
      <w:r w:rsidRPr="00F6520B">
        <w:rPr>
          <w:lang w:val="en-US"/>
        </w:rPr>
        <w:t xml:space="preserve">. Attach this stretched tubing to the remaining barb of the five-sixteenth inch Y connector </w:t>
      </w:r>
      <w:r w:rsidRPr="00F6520B">
        <w:rPr>
          <w:b/>
          <w:bCs/>
          <w:lang w:val="en-US"/>
        </w:rPr>
        <w:t>[2]</w:t>
      </w:r>
      <w:r w:rsidRPr="00F6520B">
        <w:rPr>
          <w:lang w:val="en-US"/>
        </w:rPr>
        <w:t>.</w:t>
      </w:r>
    </w:p>
    <w:p w14:paraId="491B2688" w14:textId="1ECBA9A6" w:rsidR="00606C28" w:rsidRPr="00F6520B" w:rsidRDefault="005C041E" w:rsidP="00606C28">
      <w:pPr>
        <w:pStyle w:val="ShotDescription"/>
        <w:numPr>
          <w:ilvl w:val="2"/>
          <w:numId w:val="3"/>
        </w:numPr>
      </w:pPr>
      <w:bookmarkStart w:id="4" w:name="_Hlk203319620"/>
      <w:r w:rsidRPr="00F6520B">
        <w:t xml:space="preserve">LAB MEDIA: </w:t>
      </w:r>
      <w:r w:rsidR="00E50C41" w:rsidRPr="00F6520B">
        <w:t xml:space="preserve">1.6.2.MOV: </w:t>
      </w:r>
      <w:bookmarkEnd w:id="4"/>
      <w:r w:rsidR="00E50C41" w:rsidRPr="00F6520B">
        <w:t>00:02-00:07</w:t>
      </w:r>
    </w:p>
    <w:p w14:paraId="31A21C94" w14:textId="0637FD0E" w:rsidR="00606C28" w:rsidRPr="00F6520B" w:rsidRDefault="005C041E" w:rsidP="00606C28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E50C41" w:rsidRPr="00F6520B">
        <w:t>1.6.2.MOV: 00:12-00:16</w:t>
      </w:r>
      <w:r w:rsidR="00606C28" w:rsidRPr="00F6520B">
        <w:t>.</w:t>
      </w:r>
    </w:p>
    <w:p w14:paraId="04C02692" w14:textId="77777777" w:rsidR="005C48AA" w:rsidRPr="00F6520B" w:rsidRDefault="005C48AA" w:rsidP="005C48AA">
      <w:pPr>
        <w:pStyle w:val="ShotDescription"/>
        <w:ind w:firstLine="0"/>
      </w:pPr>
    </w:p>
    <w:p w14:paraId="0E0A3632" w14:textId="179C63CD" w:rsidR="00606C28" w:rsidRPr="00F6520B" w:rsidRDefault="005D08F2" w:rsidP="00606C28">
      <w:pPr>
        <w:pStyle w:val="Narration"/>
        <w:numPr>
          <w:ilvl w:val="1"/>
          <w:numId w:val="3"/>
        </w:numPr>
        <w:rPr>
          <w:lang w:val="en-US"/>
        </w:rPr>
      </w:pPr>
      <w:r w:rsidRPr="00F6520B">
        <w:rPr>
          <w:lang w:val="en-US"/>
        </w:rPr>
        <w:t>After connecting the cuvette shunt sensor, c</w:t>
      </w:r>
      <w:r w:rsidR="00606C28" w:rsidRPr="00F6520B">
        <w:rPr>
          <w:lang w:val="en-US"/>
        </w:rPr>
        <w:t>onnect the horizontal part of a female T connector to a one-eighth inch tubing fitted with a male Luer</w:t>
      </w:r>
      <w:r w:rsidR="00606C28" w:rsidRPr="00F6520B">
        <w:rPr>
          <w:b/>
          <w:bCs/>
          <w:lang w:val="en-US"/>
        </w:rPr>
        <w:t>.</w:t>
      </w:r>
      <w:r w:rsidR="00606C28" w:rsidRPr="00F6520B">
        <w:rPr>
          <w:lang w:val="en-US"/>
        </w:rPr>
        <w:t xml:space="preserve"> Attach a sampling clave to the perpendicular aspect of the T connector </w:t>
      </w:r>
      <w:r w:rsidR="00606C28" w:rsidRPr="00F6520B">
        <w:rPr>
          <w:b/>
          <w:bCs/>
          <w:lang w:val="en-US"/>
        </w:rPr>
        <w:t>[</w:t>
      </w:r>
      <w:r w:rsidR="001B0CFD" w:rsidRPr="00F6520B">
        <w:rPr>
          <w:b/>
          <w:bCs/>
          <w:lang w:val="en-US"/>
        </w:rPr>
        <w:t>1</w:t>
      </w:r>
      <w:r w:rsidR="00606C28" w:rsidRPr="00F6520B">
        <w:rPr>
          <w:b/>
          <w:bCs/>
          <w:lang w:val="en-US"/>
        </w:rPr>
        <w:t>]</w:t>
      </w:r>
      <w:r w:rsidR="00606C28" w:rsidRPr="00F6520B">
        <w:rPr>
          <w:lang w:val="en-US"/>
        </w:rPr>
        <w:t xml:space="preserve">. Finally, connect a one-eighth inch male Luer to the other horizontal side of the T connector </w:t>
      </w:r>
      <w:r w:rsidR="00606C28" w:rsidRPr="00F6520B">
        <w:rPr>
          <w:b/>
          <w:bCs/>
          <w:lang w:val="en-US"/>
        </w:rPr>
        <w:t>[</w:t>
      </w:r>
      <w:r w:rsidR="001B0CFD" w:rsidRPr="00F6520B">
        <w:rPr>
          <w:b/>
          <w:bCs/>
          <w:lang w:val="en-US"/>
        </w:rPr>
        <w:t>2</w:t>
      </w:r>
      <w:r w:rsidR="00606C28" w:rsidRPr="00F6520B">
        <w:rPr>
          <w:b/>
          <w:bCs/>
          <w:lang w:val="en-US"/>
        </w:rPr>
        <w:t>]</w:t>
      </w:r>
      <w:r w:rsidR="00606C28" w:rsidRPr="00F6520B">
        <w:rPr>
          <w:lang w:val="en-US"/>
        </w:rPr>
        <w:t>.</w:t>
      </w:r>
    </w:p>
    <w:p w14:paraId="38CDC740" w14:textId="2CF3BAF5" w:rsidR="00606C28" w:rsidRPr="00F6520B" w:rsidRDefault="005C041E" w:rsidP="00606C28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1B0CFD" w:rsidRPr="00F6520B">
        <w:rPr>
          <w:iCs/>
        </w:rPr>
        <w:t xml:space="preserve">1.6.2.3. MOV: </w:t>
      </w:r>
      <w:r w:rsidR="001B0CFD" w:rsidRPr="00F6520B">
        <w:t>00:03-00:13</w:t>
      </w:r>
    </w:p>
    <w:p w14:paraId="424654E3" w14:textId="1D581DAD" w:rsidR="00606C28" w:rsidRPr="00F6520B" w:rsidRDefault="005C041E" w:rsidP="001B0CFD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1B0CFD" w:rsidRPr="00F6520B">
        <w:rPr>
          <w:iCs/>
        </w:rPr>
        <w:t xml:space="preserve">1.6.2.3. MOV: </w:t>
      </w:r>
      <w:r w:rsidR="001B0CFD" w:rsidRPr="00F6520B">
        <w:t>00:14-00:20</w:t>
      </w:r>
      <w:r w:rsidR="00606C28" w:rsidRPr="00F6520B">
        <w:t xml:space="preserve"> </w:t>
      </w:r>
    </w:p>
    <w:p w14:paraId="0A7189AC" w14:textId="77777777" w:rsidR="005C48AA" w:rsidRPr="00F6520B" w:rsidRDefault="005C48AA" w:rsidP="005C48AA">
      <w:pPr>
        <w:pStyle w:val="ShotDescription"/>
        <w:ind w:firstLine="0"/>
      </w:pPr>
    </w:p>
    <w:p w14:paraId="1F335319" w14:textId="6504BA3A" w:rsidR="00606C28" w:rsidRPr="00F6520B" w:rsidRDefault="00716B43" w:rsidP="00606C28">
      <w:pPr>
        <w:pStyle w:val="Narration"/>
        <w:numPr>
          <w:ilvl w:val="1"/>
          <w:numId w:val="3"/>
        </w:numPr>
        <w:rPr>
          <w:lang w:val="en-US"/>
        </w:rPr>
      </w:pPr>
      <w:r w:rsidRPr="00F6520B">
        <w:rPr>
          <w:lang w:val="en-US"/>
        </w:rPr>
        <w:t>Then, c</w:t>
      </w:r>
      <w:r w:rsidR="00606C28" w:rsidRPr="00F6520B">
        <w:rPr>
          <w:lang w:val="en-US"/>
        </w:rPr>
        <w:t xml:space="preserve">ut a 12-inch length of one-eighth inch tubing and connect the proximal end to the sampling clave </w:t>
      </w:r>
      <w:r w:rsidR="00606C28" w:rsidRPr="00F6520B">
        <w:rPr>
          <w:b/>
          <w:bCs/>
          <w:lang w:val="en-US"/>
        </w:rPr>
        <w:t>[1]</w:t>
      </w:r>
      <w:r w:rsidR="00606C28" w:rsidRPr="00F6520B">
        <w:rPr>
          <w:lang w:val="en-US"/>
        </w:rPr>
        <w:t xml:space="preserve">. Attach a male one-eighth inch Luer to the distal end and connect it to a second female T connector </w:t>
      </w:r>
      <w:r w:rsidR="00606C28" w:rsidRPr="00F6520B">
        <w:rPr>
          <w:b/>
          <w:bCs/>
          <w:lang w:val="en-US"/>
        </w:rPr>
        <w:t>[2]</w:t>
      </w:r>
      <w:r w:rsidR="00606C28" w:rsidRPr="00F6520B">
        <w:rPr>
          <w:lang w:val="en-US"/>
        </w:rPr>
        <w:t xml:space="preserve">. To one side of this T connector, attach a </w:t>
      </w:r>
      <w:r w:rsidR="005C48AA" w:rsidRPr="00F6520B">
        <w:rPr>
          <w:lang w:val="en-US"/>
        </w:rPr>
        <w:t>one-quarter-inch</w:t>
      </w:r>
      <w:r w:rsidR="00606C28" w:rsidRPr="00F6520B">
        <w:rPr>
          <w:lang w:val="en-US"/>
        </w:rPr>
        <w:t xml:space="preserve"> male Luer and use a 2-inch piece of one-quarter inch tubing to connect it to a</w:t>
      </w:r>
      <w:r w:rsidR="00DE4857" w:rsidRPr="00F6520B">
        <w:rPr>
          <w:lang w:val="en-US"/>
        </w:rPr>
        <w:t xml:space="preserve"> reservoir</w:t>
      </w:r>
      <w:r w:rsidR="00606C28" w:rsidRPr="00F6520B">
        <w:rPr>
          <w:lang w:val="en-US"/>
        </w:rPr>
        <w:t xml:space="preserve"> inflow </w:t>
      </w:r>
      <w:r w:rsidR="00692243" w:rsidRPr="00F6520B">
        <w:rPr>
          <w:lang w:val="en-US"/>
        </w:rPr>
        <w:t>barb</w:t>
      </w:r>
      <w:r w:rsidR="00692243" w:rsidRPr="00F6520B">
        <w:rPr>
          <w:b/>
          <w:bCs/>
          <w:lang w:val="en-US"/>
        </w:rPr>
        <w:t xml:space="preserve"> [</w:t>
      </w:r>
      <w:r w:rsidR="00606C28" w:rsidRPr="00F6520B">
        <w:rPr>
          <w:b/>
          <w:bCs/>
          <w:lang w:val="en-US"/>
        </w:rPr>
        <w:t>3]</w:t>
      </w:r>
      <w:r w:rsidR="00606C28" w:rsidRPr="00F6520B">
        <w:rPr>
          <w:lang w:val="en-US"/>
        </w:rPr>
        <w:t>.</w:t>
      </w:r>
    </w:p>
    <w:p w14:paraId="7E282DAB" w14:textId="58773310" w:rsidR="001B0CFD" w:rsidRPr="00F6520B" w:rsidRDefault="005C041E" w:rsidP="000A6027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1B0CFD" w:rsidRPr="00F6520B">
        <w:rPr>
          <w:iCs/>
        </w:rPr>
        <w:t xml:space="preserve">1.6.2.3. MOV: </w:t>
      </w:r>
      <w:r w:rsidR="001B0CFD" w:rsidRPr="00F6520B">
        <w:t>00:23-00:25</w:t>
      </w:r>
    </w:p>
    <w:p w14:paraId="475ECBEB" w14:textId="44C54061" w:rsidR="001B0CFD" w:rsidRPr="00F6520B" w:rsidRDefault="00D80382" w:rsidP="00C647CB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1B0CFD" w:rsidRPr="00F6520B">
        <w:rPr>
          <w:iCs/>
        </w:rPr>
        <w:t xml:space="preserve">1.6.2.3. MOV: </w:t>
      </w:r>
      <w:r w:rsidR="001B0CFD" w:rsidRPr="00F6520B">
        <w:t>00:27-00:31</w:t>
      </w:r>
    </w:p>
    <w:p w14:paraId="27C17DF7" w14:textId="5E43AB05" w:rsidR="00606C28" w:rsidRPr="00F6520B" w:rsidRDefault="00D80382" w:rsidP="00C647CB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1B0CFD" w:rsidRPr="00F6520B">
        <w:rPr>
          <w:iCs/>
        </w:rPr>
        <w:t xml:space="preserve">1.6.2.3. MOV: </w:t>
      </w:r>
      <w:r w:rsidR="001B0CFD" w:rsidRPr="00F6520B">
        <w:t>00:32-00:37</w:t>
      </w:r>
    </w:p>
    <w:p w14:paraId="3A7EB2BF" w14:textId="6541EBF2" w:rsidR="001B0CFD" w:rsidRPr="00F6520B" w:rsidRDefault="00B85B9E" w:rsidP="00B85B9E">
      <w:pPr>
        <w:pStyle w:val="ShotDescription"/>
        <w:tabs>
          <w:tab w:val="left" w:pos="6164"/>
        </w:tabs>
        <w:ind w:firstLine="0"/>
      </w:pPr>
      <w:r w:rsidRPr="00F6520B">
        <w:tab/>
      </w:r>
    </w:p>
    <w:p w14:paraId="450A2A79" w14:textId="77777777" w:rsidR="00606C28" w:rsidRPr="00F6520B" w:rsidRDefault="00606C28" w:rsidP="00606C28">
      <w:pPr>
        <w:pStyle w:val="Narration"/>
        <w:numPr>
          <w:ilvl w:val="1"/>
          <w:numId w:val="3"/>
        </w:numPr>
        <w:rPr>
          <w:lang w:val="en-US"/>
        </w:rPr>
      </w:pPr>
      <w:r w:rsidRPr="00F6520B">
        <w:rPr>
          <w:lang w:val="en-US"/>
        </w:rPr>
        <w:t xml:space="preserve">At the distal end of the five-sixteenth inch tubing, attach another five-sixteenth inch Y connector </w:t>
      </w:r>
      <w:r w:rsidRPr="00F6520B">
        <w:rPr>
          <w:b/>
          <w:bCs/>
          <w:lang w:val="en-US"/>
        </w:rPr>
        <w:t>[1]</w:t>
      </w:r>
      <w:r w:rsidRPr="00F6520B">
        <w:rPr>
          <w:lang w:val="en-US"/>
        </w:rPr>
        <w:t xml:space="preserve">. Obtain approximately 55 inches of one-quarter inch tubing and connect it to the top barb of the Y connector </w:t>
      </w:r>
      <w:r w:rsidRPr="00F6520B">
        <w:rPr>
          <w:b/>
          <w:bCs/>
          <w:lang w:val="en-US"/>
        </w:rPr>
        <w:t>[2]</w:t>
      </w:r>
      <w:r w:rsidRPr="00F6520B">
        <w:rPr>
          <w:lang w:val="en-US"/>
        </w:rPr>
        <w:t>.</w:t>
      </w:r>
    </w:p>
    <w:p w14:paraId="320C3136" w14:textId="016933FE" w:rsidR="00606C28" w:rsidRPr="00F6520B" w:rsidRDefault="00D80382" w:rsidP="00606C28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35510F" w:rsidRPr="00F6520B">
        <w:t>1.6.3.MOV: 00:03-00:08</w:t>
      </w:r>
    </w:p>
    <w:p w14:paraId="18C8A283" w14:textId="3BFC407C" w:rsidR="00606C28" w:rsidRPr="00F6520B" w:rsidRDefault="00D80382" w:rsidP="00606C28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35510F" w:rsidRPr="00F6520B">
        <w:t>1.6.3.MOV: 00:14-00:23</w:t>
      </w:r>
    </w:p>
    <w:p w14:paraId="61393041" w14:textId="77777777" w:rsidR="005C48AA" w:rsidRPr="00F6520B" w:rsidRDefault="005C48AA" w:rsidP="005C48AA">
      <w:pPr>
        <w:pStyle w:val="ShotDescription"/>
        <w:ind w:firstLine="0"/>
      </w:pPr>
    </w:p>
    <w:p w14:paraId="640F306A" w14:textId="0469748B" w:rsidR="00606C28" w:rsidRPr="00F6520B" w:rsidRDefault="00606C28" w:rsidP="00606C28">
      <w:pPr>
        <w:pStyle w:val="Narration"/>
        <w:numPr>
          <w:ilvl w:val="1"/>
          <w:numId w:val="3"/>
        </w:numPr>
        <w:rPr>
          <w:lang w:val="en-US"/>
        </w:rPr>
      </w:pPr>
      <w:r w:rsidRPr="00F6520B">
        <w:rPr>
          <w:lang w:val="en-US"/>
        </w:rPr>
        <w:t xml:space="preserve">For the hemodialysis blood circuit, attach a </w:t>
      </w:r>
      <w:r w:rsidR="00716B43" w:rsidRPr="00F6520B">
        <w:rPr>
          <w:lang w:val="en-US"/>
        </w:rPr>
        <w:t>one-quarter-inch</w:t>
      </w:r>
      <w:r w:rsidRPr="00F6520B">
        <w:rPr>
          <w:lang w:val="en-US"/>
        </w:rPr>
        <w:t xml:space="preserve"> male Luer to the distal end of the one-quarter inch tubing </w:t>
      </w:r>
      <w:r w:rsidRPr="00F6520B">
        <w:rPr>
          <w:b/>
          <w:bCs/>
          <w:lang w:val="en-US"/>
        </w:rPr>
        <w:t>[1]</w:t>
      </w:r>
      <w:r w:rsidRPr="00F6520B">
        <w:rPr>
          <w:lang w:val="en-US"/>
        </w:rPr>
        <w:t xml:space="preserve">. Thread this tubing through the large roller pump </w:t>
      </w:r>
      <w:r w:rsidRPr="00F6520B">
        <w:rPr>
          <w:b/>
          <w:bCs/>
          <w:lang w:val="en-US"/>
        </w:rPr>
        <w:t>[2]</w:t>
      </w:r>
      <w:r w:rsidRPr="00F6520B">
        <w:rPr>
          <w:lang w:val="en-US"/>
        </w:rPr>
        <w:t xml:space="preserve"> and connect it to the blood inflow port at the top of the hemodialysis filter, identified by red-lined tubing </w:t>
      </w:r>
      <w:r w:rsidRPr="00F6520B">
        <w:rPr>
          <w:b/>
          <w:bCs/>
          <w:lang w:val="en-US"/>
        </w:rPr>
        <w:t>[3]</w:t>
      </w:r>
      <w:r w:rsidRPr="00F6520B">
        <w:rPr>
          <w:lang w:val="en-US"/>
        </w:rPr>
        <w:t>.</w:t>
      </w:r>
    </w:p>
    <w:p w14:paraId="19CACC10" w14:textId="5742AB24" w:rsidR="00F5039D" w:rsidRPr="00F6520B" w:rsidRDefault="00D80382" w:rsidP="00692AB2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F5039D" w:rsidRPr="00F6520B">
        <w:t>1.6.4.MOV: 00:02-00:11</w:t>
      </w:r>
    </w:p>
    <w:p w14:paraId="29BB2BEF" w14:textId="33AC5E11" w:rsidR="00F5039D" w:rsidRPr="00F6520B" w:rsidRDefault="00D80382" w:rsidP="00D67E34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F5039D" w:rsidRPr="00F6520B">
        <w:t>1.6.4.MOV: 00:12-00:19</w:t>
      </w:r>
    </w:p>
    <w:p w14:paraId="799F1294" w14:textId="76A191C8" w:rsidR="00606C28" w:rsidRPr="00F6520B" w:rsidRDefault="00D80382" w:rsidP="00D67E34">
      <w:pPr>
        <w:pStyle w:val="ShotDescription"/>
        <w:numPr>
          <w:ilvl w:val="2"/>
          <w:numId w:val="3"/>
        </w:numPr>
      </w:pPr>
      <w:r w:rsidRPr="00F6520B">
        <w:lastRenderedPageBreak/>
        <w:t xml:space="preserve">LAB MEDIA: </w:t>
      </w:r>
      <w:r w:rsidR="00F5039D" w:rsidRPr="00F6520B">
        <w:t>1.6.4.MOV: 00:26-00:31</w:t>
      </w:r>
    </w:p>
    <w:p w14:paraId="2DE25E7C" w14:textId="77777777" w:rsidR="005C48AA" w:rsidRPr="00F6520B" w:rsidRDefault="005C48AA" w:rsidP="005C48AA">
      <w:pPr>
        <w:pStyle w:val="ShotDescription"/>
        <w:ind w:firstLine="0"/>
      </w:pPr>
    </w:p>
    <w:p w14:paraId="6698B737" w14:textId="6EB73810" w:rsidR="00606C28" w:rsidRPr="00F6520B" w:rsidRDefault="00716B43" w:rsidP="00606C28">
      <w:pPr>
        <w:pStyle w:val="Narration"/>
        <w:numPr>
          <w:ilvl w:val="1"/>
          <w:numId w:val="3"/>
        </w:numPr>
        <w:rPr>
          <w:lang w:val="en-US"/>
        </w:rPr>
      </w:pPr>
      <w:r w:rsidRPr="00F6520B">
        <w:rPr>
          <w:lang w:val="en-US"/>
        </w:rPr>
        <w:t>Next, t</w:t>
      </w:r>
      <w:r w:rsidR="00A45500" w:rsidRPr="00F6520B">
        <w:rPr>
          <w:lang w:val="en-US"/>
        </w:rPr>
        <w:t xml:space="preserve">ake a </w:t>
      </w:r>
      <w:r w:rsidR="00606C28" w:rsidRPr="00F6520B">
        <w:rPr>
          <w:lang w:val="en-US"/>
        </w:rPr>
        <w:t xml:space="preserve">24-inch piece of one-quarter inch tubing and attach a male Luer to the proximal end </w:t>
      </w:r>
      <w:r w:rsidR="00606C28" w:rsidRPr="00F6520B">
        <w:rPr>
          <w:b/>
          <w:bCs/>
          <w:lang w:val="en-US"/>
        </w:rPr>
        <w:t>[1]</w:t>
      </w:r>
      <w:r w:rsidR="00606C28" w:rsidRPr="00F6520B">
        <w:rPr>
          <w:lang w:val="en-US"/>
        </w:rPr>
        <w:t xml:space="preserve">. Connect this tubing to the blue-lined blood outflow port of the hemodialysis filter. </w:t>
      </w:r>
      <w:r w:rsidR="0064737A" w:rsidRPr="00F6520B">
        <w:rPr>
          <w:lang w:val="en-US"/>
        </w:rPr>
        <w:t>Then, a</w:t>
      </w:r>
      <w:r w:rsidR="00606C28" w:rsidRPr="00F6520B">
        <w:rPr>
          <w:lang w:val="en-US"/>
        </w:rPr>
        <w:t xml:space="preserve">ttach the distal end to the inflow </w:t>
      </w:r>
      <w:proofErr w:type="gramStart"/>
      <w:r w:rsidR="00606C28" w:rsidRPr="00F6520B">
        <w:rPr>
          <w:lang w:val="en-US"/>
        </w:rPr>
        <w:t>barb</w:t>
      </w:r>
      <w:proofErr w:type="gramEnd"/>
      <w:r w:rsidR="00606C28" w:rsidRPr="00F6520B">
        <w:rPr>
          <w:lang w:val="en-US"/>
        </w:rPr>
        <w:t xml:space="preserve"> of the reservoir </w:t>
      </w:r>
      <w:r w:rsidR="00606C28" w:rsidRPr="00F6520B">
        <w:rPr>
          <w:b/>
          <w:bCs/>
          <w:lang w:val="en-US"/>
        </w:rPr>
        <w:t>[</w:t>
      </w:r>
      <w:r w:rsidR="00A45500" w:rsidRPr="00F6520B">
        <w:rPr>
          <w:b/>
          <w:bCs/>
          <w:lang w:val="en-US"/>
        </w:rPr>
        <w:t>2</w:t>
      </w:r>
      <w:r w:rsidR="00606C28" w:rsidRPr="00F6520B">
        <w:rPr>
          <w:b/>
          <w:bCs/>
          <w:lang w:val="en-US"/>
        </w:rPr>
        <w:t>]</w:t>
      </w:r>
      <w:r w:rsidR="00606C28" w:rsidRPr="00F6520B">
        <w:rPr>
          <w:lang w:val="en-US"/>
        </w:rPr>
        <w:t>.</w:t>
      </w:r>
    </w:p>
    <w:p w14:paraId="1ABC0ACA" w14:textId="2F629D2B" w:rsidR="00A45500" w:rsidRPr="00F6520B" w:rsidRDefault="00D80382" w:rsidP="00925567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A45500" w:rsidRPr="00F6520B">
        <w:t>1.6.4.1.MOV: 00:01-00:09</w:t>
      </w:r>
    </w:p>
    <w:p w14:paraId="6ED9D38E" w14:textId="554AAEB9" w:rsidR="00606C28" w:rsidRPr="00F6520B" w:rsidRDefault="00A45500" w:rsidP="00925567">
      <w:pPr>
        <w:pStyle w:val="ShotDescription"/>
        <w:numPr>
          <w:ilvl w:val="2"/>
          <w:numId w:val="3"/>
        </w:numPr>
      </w:pPr>
      <w:r w:rsidRPr="00F6520B">
        <w:t xml:space="preserve">1.6.4.1.MOV: 00:10-00:18 </w:t>
      </w:r>
    </w:p>
    <w:p w14:paraId="3595DB4F" w14:textId="36ABAE86" w:rsidR="00606C28" w:rsidRPr="00F6520B" w:rsidRDefault="00606C28" w:rsidP="00A45500">
      <w:pPr>
        <w:pStyle w:val="ShotDescription"/>
        <w:ind w:firstLine="0"/>
      </w:pPr>
    </w:p>
    <w:p w14:paraId="510B2EC1" w14:textId="176B3642" w:rsidR="00606C28" w:rsidRPr="00F6520B" w:rsidRDefault="00A45500" w:rsidP="00606C28">
      <w:pPr>
        <w:pStyle w:val="Narration"/>
        <w:numPr>
          <w:ilvl w:val="1"/>
          <w:numId w:val="3"/>
        </w:numPr>
        <w:rPr>
          <w:lang w:val="en-US"/>
        </w:rPr>
      </w:pPr>
      <w:r w:rsidRPr="00F6520B">
        <w:rPr>
          <w:lang w:val="en-US"/>
        </w:rPr>
        <w:t>Take</w:t>
      </w:r>
      <w:r w:rsidR="00606C28" w:rsidRPr="00F6520B">
        <w:rPr>
          <w:lang w:val="en-US"/>
        </w:rPr>
        <w:t xml:space="preserve"> a 36-inch piece of one-quarter inch tubing and stretch it to fit securely onto the barb of the five-sixteenth inch Y connector </w:t>
      </w:r>
      <w:r w:rsidR="00606C28" w:rsidRPr="00F6520B">
        <w:rPr>
          <w:b/>
          <w:bCs/>
          <w:lang w:val="en-US"/>
        </w:rPr>
        <w:t>[1]</w:t>
      </w:r>
      <w:r w:rsidR="00606C28" w:rsidRPr="00F6520B">
        <w:rPr>
          <w:lang w:val="en-US"/>
        </w:rPr>
        <w:t>.</w:t>
      </w:r>
    </w:p>
    <w:p w14:paraId="350D7FC6" w14:textId="753449AB" w:rsidR="00606C28" w:rsidRPr="00F6520B" w:rsidRDefault="00D80382" w:rsidP="00606C28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A45500" w:rsidRPr="00F6520B">
        <w:t>1.6.5.MOV: 00:01-00:12</w:t>
      </w:r>
      <w:r w:rsidR="00606C28" w:rsidRPr="00F6520B">
        <w:t>.</w:t>
      </w:r>
    </w:p>
    <w:p w14:paraId="6313538E" w14:textId="77777777" w:rsidR="005C48AA" w:rsidRPr="00F6520B" w:rsidRDefault="005C48AA" w:rsidP="005C48AA">
      <w:pPr>
        <w:pStyle w:val="ShotDescription"/>
        <w:ind w:firstLine="0"/>
      </w:pPr>
    </w:p>
    <w:p w14:paraId="61EBAAB7" w14:textId="58AE03C6" w:rsidR="00606C28" w:rsidRPr="00F6520B" w:rsidRDefault="0064737A" w:rsidP="00606C28">
      <w:pPr>
        <w:pStyle w:val="Narration"/>
        <w:numPr>
          <w:ilvl w:val="1"/>
          <w:numId w:val="3"/>
        </w:numPr>
        <w:rPr>
          <w:lang w:val="en-US"/>
        </w:rPr>
      </w:pPr>
      <w:r w:rsidRPr="00F6520B">
        <w:rPr>
          <w:lang w:val="en-US"/>
        </w:rPr>
        <w:t>Next, o</w:t>
      </w:r>
      <w:r w:rsidR="00606C28" w:rsidRPr="00F6520B">
        <w:rPr>
          <w:lang w:val="en-US"/>
        </w:rPr>
        <w:t xml:space="preserve">btain three four-way stopcocks and connect them in a linear sequence </w:t>
      </w:r>
      <w:r w:rsidR="00606C28" w:rsidRPr="00F6520B">
        <w:rPr>
          <w:b/>
          <w:bCs/>
          <w:lang w:val="en-US"/>
        </w:rPr>
        <w:t>[1]</w:t>
      </w:r>
      <w:r w:rsidR="00606C28" w:rsidRPr="00F6520B">
        <w:rPr>
          <w:lang w:val="en-US"/>
        </w:rPr>
        <w:t xml:space="preserve">. Attach this assembly to the perpendicular port of a female T connector </w:t>
      </w:r>
      <w:r w:rsidR="00606C28" w:rsidRPr="00F6520B">
        <w:rPr>
          <w:b/>
          <w:bCs/>
          <w:lang w:val="en-US"/>
        </w:rPr>
        <w:t>[2]</w:t>
      </w:r>
      <w:r w:rsidR="00606C28" w:rsidRPr="00F6520B">
        <w:rPr>
          <w:lang w:val="en-US"/>
        </w:rPr>
        <w:t xml:space="preserve">. Insert this component 12 inches from the left side of the one-quarter inch tubing </w:t>
      </w:r>
      <w:r w:rsidR="00606C28" w:rsidRPr="00F6520B">
        <w:rPr>
          <w:b/>
          <w:bCs/>
          <w:lang w:val="en-US"/>
        </w:rPr>
        <w:t>[3]</w:t>
      </w:r>
      <w:r w:rsidR="00606C28" w:rsidRPr="00F6520B">
        <w:rPr>
          <w:lang w:val="en-US"/>
        </w:rPr>
        <w:t>.</w:t>
      </w:r>
    </w:p>
    <w:p w14:paraId="770442F1" w14:textId="71FB1729" w:rsidR="00A45500" w:rsidRPr="00F6520B" w:rsidRDefault="00D80382" w:rsidP="00A6645B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A45500" w:rsidRPr="00F6520B">
        <w:t>1.6.6.MOV: 00:02-00:05</w:t>
      </w:r>
    </w:p>
    <w:p w14:paraId="2A9741B5" w14:textId="48B46B6B" w:rsidR="00606C28" w:rsidRPr="00F6520B" w:rsidRDefault="00D80382" w:rsidP="00A6645B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A45500" w:rsidRPr="00F6520B">
        <w:t>1.6.6.MOV: 00:06-00:12</w:t>
      </w:r>
    </w:p>
    <w:p w14:paraId="07C094B9" w14:textId="4C89B486" w:rsidR="00606C28" w:rsidRPr="00F6520B" w:rsidRDefault="00D80382" w:rsidP="00606C28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A45500" w:rsidRPr="00F6520B">
        <w:t>1.6.6.MOV: 00:13-00:18</w:t>
      </w:r>
      <w:r w:rsidR="00036E0A" w:rsidRPr="00F6520B">
        <w:br/>
      </w:r>
    </w:p>
    <w:p w14:paraId="02163A21" w14:textId="60BF1077" w:rsidR="00606C28" w:rsidRPr="00F6520B" w:rsidRDefault="00B85B9E" w:rsidP="00606C28">
      <w:pPr>
        <w:pStyle w:val="Narration"/>
        <w:numPr>
          <w:ilvl w:val="1"/>
          <w:numId w:val="3"/>
        </w:numPr>
        <w:rPr>
          <w:lang w:val="en-US"/>
        </w:rPr>
      </w:pPr>
      <w:r w:rsidRPr="00F6520B">
        <w:rPr>
          <w:lang w:val="en-US"/>
        </w:rPr>
        <w:t>Then, a</w:t>
      </w:r>
      <w:r w:rsidR="00606C28" w:rsidRPr="00F6520B">
        <w:rPr>
          <w:lang w:val="en-US"/>
        </w:rPr>
        <w:t xml:space="preserve">ttach external flow sensors to the one-quarter inch tubing immediately downstream of the drug infusion site </w:t>
      </w:r>
      <w:r w:rsidR="00606C28" w:rsidRPr="00F6520B">
        <w:rPr>
          <w:b/>
          <w:bCs/>
          <w:lang w:val="en-US"/>
        </w:rPr>
        <w:t>[1]</w:t>
      </w:r>
      <w:r w:rsidR="00606C28" w:rsidRPr="00F6520B">
        <w:rPr>
          <w:lang w:val="en-US"/>
        </w:rPr>
        <w:t xml:space="preserve">. Make a cut 2 inches distal to the flow sensors and insert pressure sensors with barbed ends into the one-quarter inch tubing. Place the distal portion of the tubing into the center of the drum funnel </w:t>
      </w:r>
      <w:r w:rsidR="00606C28" w:rsidRPr="00F6520B">
        <w:rPr>
          <w:b/>
          <w:bCs/>
          <w:lang w:val="en-US"/>
        </w:rPr>
        <w:t>[</w:t>
      </w:r>
      <w:r w:rsidR="00D80382" w:rsidRPr="00F6520B">
        <w:rPr>
          <w:b/>
          <w:bCs/>
          <w:lang w:val="en-US"/>
        </w:rPr>
        <w:t>2</w:t>
      </w:r>
      <w:r w:rsidR="00606C28" w:rsidRPr="00F6520B">
        <w:rPr>
          <w:b/>
          <w:bCs/>
          <w:lang w:val="en-US"/>
        </w:rPr>
        <w:t>]</w:t>
      </w:r>
      <w:r w:rsidR="00606C28" w:rsidRPr="00F6520B">
        <w:rPr>
          <w:lang w:val="en-US"/>
        </w:rPr>
        <w:t>.</w:t>
      </w:r>
    </w:p>
    <w:p w14:paraId="29C0AAF4" w14:textId="59DF4B8D" w:rsidR="00606C28" w:rsidRPr="00F6520B" w:rsidRDefault="00D80382" w:rsidP="00606C28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036E0A" w:rsidRPr="00F6520B">
        <w:t xml:space="preserve">1.6.7.MOV: </w:t>
      </w:r>
      <w:r w:rsidR="00A45500" w:rsidRPr="00F6520B">
        <w:t>00:04-00:</w:t>
      </w:r>
      <w:r w:rsidR="00036E0A" w:rsidRPr="00F6520B">
        <w:t>12</w:t>
      </w:r>
    </w:p>
    <w:p w14:paraId="5F6B1780" w14:textId="1CE79D58" w:rsidR="00606C28" w:rsidRPr="00F6520B" w:rsidRDefault="00D80382" w:rsidP="00606C28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036E0A" w:rsidRPr="00F6520B">
        <w:t>1.6.7.part2MOV:00:07-00:20</w:t>
      </w:r>
      <w:r w:rsidR="00036E0A" w:rsidRPr="00F6520B">
        <w:br/>
      </w:r>
    </w:p>
    <w:p w14:paraId="5E04EF5C" w14:textId="4CE18B82" w:rsidR="00606C28" w:rsidRPr="00F6520B" w:rsidRDefault="0064737A" w:rsidP="00606C28">
      <w:pPr>
        <w:pStyle w:val="Narration"/>
        <w:numPr>
          <w:ilvl w:val="1"/>
          <w:numId w:val="3"/>
        </w:numPr>
        <w:rPr>
          <w:lang w:val="en-US"/>
        </w:rPr>
      </w:pPr>
      <w:r w:rsidRPr="00F6520B">
        <w:rPr>
          <w:lang w:val="en-US"/>
        </w:rPr>
        <w:t>Next, c</w:t>
      </w:r>
      <w:r w:rsidR="00606C28" w:rsidRPr="00F6520B">
        <w:rPr>
          <w:lang w:val="en-US"/>
        </w:rPr>
        <w:t xml:space="preserve">ut a 30-inch length of five-sixteenth inch tubing and connect its proximal end to the right outflow barb of the arterial oxygenator </w:t>
      </w:r>
      <w:r w:rsidR="00606C28" w:rsidRPr="00F6520B">
        <w:rPr>
          <w:b/>
          <w:bCs/>
          <w:lang w:val="en-US"/>
        </w:rPr>
        <w:t>[1]</w:t>
      </w:r>
      <w:r w:rsidR="00606C28" w:rsidRPr="00F6520B">
        <w:rPr>
          <w:lang w:val="en-US"/>
        </w:rPr>
        <w:t xml:space="preserve">. Cut this tubing at the midpoint and insert a five-sixteenth inch Y connector </w:t>
      </w:r>
      <w:r w:rsidR="00606C28" w:rsidRPr="00F6520B">
        <w:rPr>
          <w:b/>
          <w:bCs/>
          <w:lang w:val="en-US"/>
        </w:rPr>
        <w:t>[2</w:t>
      </w:r>
      <w:r w:rsidRPr="00F6520B">
        <w:rPr>
          <w:b/>
          <w:bCs/>
          <w:lang w:val="en-US"/>
        </w:rPr>
        <w:t>-TXT</w:t>
      </w:r>
      <w:r w:rsidR="00606C28" w:rsidRPr="00F6520B">
        <w:rPr>
          <w:b/>
          <w:bCs/>
          <w:lang w:val="en-US"/>
        </w:rPr>
        <w:t>]</w:t>
      </w:r>
      <w:r w:rsidR="00606C28" w:rsidRPr="00F6520B">
        <w:rPr>
          <w:lang w:val="en-US"/>
        </w:rPr>
        <w:t>.</w:t>
      </w:r>
    </w:p>
    <w:p w14:paraId="7E5F75A8" w14:textId="7C8BF2F6" w:rsidR="00606C28" w:rsidRPr="00F6520B" w:rsidRDefault="00D80382" w:rsidP="00606C28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001038" w:rsidRPr="00F6520B">
        <w:t>1.7.1.MOV: 00:05-00:10</w:t>
      </w:r>
    </w:p>
    <w:p w14:paraId="2F31BB0C" w14:textId="1FF4B7D6" w:rsidR="00606C28" w:rsidRPr="00F6520B" w:rsidRDefault="00D80382" w:rsidP="00606C28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001038" w:rsidRPr="00F6520B">
        <w:t xml:space="preserve">1.7.1.MOV: 00:13-00:25   </w:t>
      </w:r>
      <w:r w:rsidR="00001038" w:rsidRPr="00F6520B">
        <w:rPr>
          <w:b/>
          <w:bCs/>
        </w:rPr>
        <w:t>TXT: Create a duplicate side sampling circuit</w:t>
      </w:r>
      <w:r w:rsidR="00001038" w:rsidRPr="00F6520B">
        <w:t xml:space="preserve"> </w:t>
      </w:r>
      <w:r w:rsidR="00001038" w:rsidRPr="00F6520B">
        <w:br/>
      </w:r>
    </w:p>
    <w:p w14:paraId="21E18F82" w14:textId="38BAFC24" w:rsidR="00606C28" w:rsidRPr="00F6520B" w:rsidRDefault="00606C28" w:rsidP="00606C28">
      <w:pPr>
        <w:pStyle w:val="Narration"/>
        <w:numPr>
          <w:ilvl w:val="1"/>
          <w:numId w:val="3"/>
        </w:numPr>
        <w:rPr>
          <w:lang w:val="en-US"/>
        </w:rPr>
      </w:pPr>
      <w:r w:rsidRPr="00F6520B">
        <w:rPr>
          <w:lang w:val="en-US"/>
        </w:rPr>
        <w:t xml:space="preserve">Then, cut a 36-inch segment of one-quarter inch tubing and connect it to the barb of the five-sixteenth </w:t>
      </w:r>
      <w:proofErr w:type="gramStart"/>
      <w:r w:rsidRPr="00F6520B">
        <w:rPr>
          <w:lang w:val="en-US"/>
        </w:rPr>
        <w:t>inch Y</w:t>
      </w:r>
      <w:proofErr w:type="gramEnd"/>
      <w:r w:rsidRPr="00F6520B">
        <w:rPr>
          <w:lang w:val="en-US"/>
        </w:rPr>
        <w:t xml:space="preserve"> connector </w:t>
      </w:r>
      <w:r w:rsidRPr="00F6520B">
        <w:rPr>
          <w:b/>
          <w:bCs/>
          <w:lang w:val="en-US"/>
        </w:rPr>
        <w:t>[</w:t>
      </w:r>
      <w:r w:rsidR="00D80382" w:rsidRPr="00F6520B">
        <w:rPr>
          <w:b/>
          <w:bCs/>
          <w:lang w:val="en-US"/>
        </w:rPr>
        <w:t>1</w:t>
      </w:r>
      <w:r w:rsidRPr="00F6520B">
        <w:rPr>
          <w:b/>
          <w:bCs/>
          <w:lang w:val="en-US"/>
        </w:rPr>
        <w:t>]</w:t>
      </w:r>
      <w:r w:rsidRPr="00F6520B">
        <w:rPr>
          <w:lang w:val="en-US"/>
        </w:rPr>
        <w:t xml:space="preserve">. </w:t>
      </w:r>
      <w:r w:rsidR="00057F60" w:rsidRPr="00F6520B">
        <w:rPr>
          <w:iCs/>
          <w:lang w:val="en-US"/>
        </w:rPr>
        <w:t xml:space="preserve">Reattach the external flow sensor, make a cut 2 </w:t>
      </w:r>
      <w:r w:rsidR="00057F60" w:rsidRPr="00F6520B">
        <w:rPr>
          <w:iCs/>
          <w:lang w:val="en-US"/>
        </w:rPr>
        <w:lastRenderedPageBreak/>
        <w:t xml:space="preserve">inches downstream, and connect pressure sensors to the tubing end positioned at the drum funnel center for arterial inflow. Then, cut a 30-inch piece of </w:t>
      </w:r>
      <w:r w:rsidR="00F6520B">
        <w:rPr>
          <w:iCs/>
          <w:lang w:val="en-US"/>
        </w:rPr>
        <w:t>quarter-inch</w:t>
      </w:r>
      <w:r w:rsidR="00057F60" w:rsidRPr="00F6520B">
        <w:rPr>
          <w:iCs/>
          <w:lang w:val="en-US"/>
        </w:rPr>
        <w:t xml:space="preserve"> tubing and attach a </w:t>
      </w:r>
      <w:r w:rsidR="00F6520B">
        <w:rPr>
          <w:iCs/>
          <w:lang w:val="en-US"/>
        </w:rPr>
        <w:t>quarter-inch</w:t>
      </w:r>
      <w:r w:rsidR="00057F60" w:rsidRPr="00F6520B">
        <w:rPr>
          <w:iCs/>
          <w:lang w:val="en-US"/>
        </w:rPr>
        <w:t xml:space="preserve"> male Luer to the proximal end for eventual connection to the specimen's inferior vena cava outflow</w:t>
      </w:r>
      <w:r w:rsidR="00BB7507" w:rsidRPr="00F6520B">
        <w:rPr>
          <w:iCs/>
          <w:lang w:val="en-US"/>
        </w:rPr>
        <w:t xml:space="preserve"> </w:t>
      </w:r>
      <w:r w:rsidRPr="00F6520B">
        <w:rPr>
          <w:b/>
          <w:bCs/>
          <w:lang w:val="en-US"/>
        </w:rPr>
        <w:t>[</w:t>
      </w:r>
      <w:r w:rsidR="00D80382" w:rsidRPr="00F6520B">
        <w:rPr>
          <w:b/>
          <w:bCs/>
          <w:lang w:val="en-US"/>
        </w:rPr>
        <w:t>2</w:t>
      </w:r>
      <w:r w:rsidRPr="00F6520B">
        <w:rPr>
          <w:b/>
          <w:bCs/>
          <w:lang w:val="en-US"/>
        </w:rPr>
        <w:t>]</w:t>
      </w:r>
      <w:r w:rsidRPr="00F6520B">
        <w:rPr>
          <w:lang w:val="en-US"/>
        </w:rPr>
        <w:t>.</w:t>
      </w:r>
    </w:p>
    <w:p w14:paraId="56C1B7CD" w14:textId="472A1D8D" w:rsidR="00001038" w:rsidRPr="00F6520B" w:rsidRDefault="00D80382" w:rsidP="00666D2F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001038" w:rsidRPr="00F6520B">
        <w:t>1.7.3.MOV: 00:01-00:10</w:t>
      </w:r>
    </w:p>
    <w:p w14:paraId="0E3EE93B" w14:textId="35BC86FC" w:rsidR="00606C28" w:rsidRPr="00F6520B" w:rsidRDefault="00D80382" w:rsidP="00666D2F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001038" w:rsidRPr="00F6520B">
        <w:t>1.8.1.MOV: 00:02-00:09</w:t>
      </w:r>
      <w:r w:rsidR="00001038" w:rsidRPr="00F6520B">
        <w:br/>
      </w:r>
    </w:p>
    <w:p w14:paraId="1CA6B24B" w14:textId="399ED5AC" w:rsidR="00606C28" w:rsidRPr="00F6520B" w:rsidRDefault="00606C28" w:rsidP="00606C28">
      <w:pPr>
        <w:pStyle w:val="Narration"/>
        <w:numPr>
          <w:ilvl w:val="1"/>
          <w:numId w:val="3"/>
        </w:numPr>
        <w:rPr>
          <w:lang w:val="en-US"/>
        </w:rPr>
      </w:pPr>
      <w:r w:rsidRPr="00F6520B">
        <w:rPr>
          <w:lang w:val="en-US"/>
        </w:rPr>
        <w:t>Cut th</w:t>
      </w:r>
      <w:r w:rsidR="00DE4857" w:rsidRPr="00F6520B">
        <w:rPr>
          <w:lang w:val="en-US"/>
        </w:rPr>
        <w:t>i</w:t>
      </w:r>
      <w:r w:rsidR="00E91373" w:rsidRPr="00F6520B">
        <w:rPr>
          <w:lang w:val="en-US"/>
        </w:rPr>
        <w:t>s</w:t>
      </w:r>
      <w:r w:rsidRPr="00F6520B">
        <w:rPr>
          <w:lang w:val="en-US"/>
        </w:rPr>
        <w:t xml:space="preserve"> tubing 6 inches from the reservoir and attach </w:t>
      </w:r>
      <w:r w:rsidR="00F97BF9" w:rsidRPr="00F6520B">
        <w:rPr>
          <w:lang w:val="en-US"/>
        </w:rPr>
        <w:t>one-quarter-inch</w:t>
      </w:r>
      <w:r w:rsidRPr="00F6520B">
        <w:rPr>
          <w:lang w:val="en-US"/>
        </w:rPr>
        <w:t xml:space="preserve"> male </w:t>
      </w:r>
      <w:r w:rsidR="0064737A" w:rsidRPr="00F6520B">
        <w:rPr>
          <w:lang w:val="en-US"/>
        </w:rPr>
        <w:t>Luer</w:t>
      </w:r>
      <w:r w:rsidRPr="00F6520B">
        <w:rPr>
          <w:lang w:val="en-US"/>
        </w:rPr>
        <w:t xml:space="preserve"> to both ends. Insert a female T connector with a sampling clave on the perpendicular </w:t>
      </w:r>
      <w:r w:rsidR="00B85B9E" w:rsidRPr="00F6520B">
        <w:rPr>
          <w:lang w:val="en-US"/>
        </w:rPr>
        <w:t xml:space="preserve">port </w:t>
      </w:r>
      <w:r w:rsidRPr="00F6520B">
        <w:rPr>
          <w:b/>
          <w:bCs/>
          <w:lang w:val="en-US"/>
        </w:rPr>
        <w:t>[</w:t>
      </w:r>
      <w:r w:rsidR="00B85B9E" w:rsidRPr="00F6520B">
        <w:rPr>
          <w:b/>
          <w:bCs/>
          <w:lang w:val="en-US"/>
        </w:rPr>
        <w:t>1</w:t>
      </w:r>
      <w:r w:rsidRPr="00F6520B">
        <w:rPr>
          <w:b/>
          <w:bCs/>
          <w:lang w:val="en-US"/>
        </w:rPr>
        <w:t>]</w:t>
      </w:r>
      <w:r w:rsidRPr="00F6520B">
        <w:rPr>
          <w:lang w:val="en-US"/>
        </w:rPr>
        <w:t>.</w:t>
      </w:r>
    </w:p>
    <w:p w14:paraId="5A7FE68F" w14:textId="01513F73" w:rsidR="0064737A" w:rsidRPr="00F6520B" w:rsidRDefault="00D80382" w:rsidP="00B85B9E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B85B9E" w:rsidRPr="00F6520B">
        <w:t>1.8.2.MOV and 1.8.2.final.machine.jpeg</w:t>
      </w:r>
    </w:p>
    <w:p w14:paraId="6A49E054" w14:textId="77777777" w:rsidR="00B85B9E" w:rsidRPr="00F6520B" w:rsidRDefault="00B85B9E" w:rsidP="00B85B9E">
      <w:pPr>
        <w:pStyle w:val="ShotDescription"/>
        <w:ind w:firstLine="0"/>
      </w:pPr>
    </w:p>
    <w:p w14:paraId="3A54D16F" w14:textId="4D795F5A" w:rsidR="00606C28" w:rsidRPr="00F6520B" w:rsidRDefault="00606C28" w:rsidP="00606C28">
      <w:pPr>
        <w:pStyle w:val="Narration"/>
        <w:numPr>
          <w:ilvl w:val="1"/>
          <w:numId w:val="3"/>
        </w:numPr>
        <w:rPr>
          <w:lang w:val="en-US"/>
        </w:rPr>
      </w:pPr>
      <w:r w:rsidRPr="00F6520B">
        <w:rPr>
          <w:lang w:val="en-US"/>
        </w:rPr>
        <w:t xml:space="preserve">Introduce perfusate into the circuit following the previously described method. Rewarm and connect the specimen and begin perfusion </w:t>
      </w:r>
      <w:r w:rsidRPr="00F6520B">
        <w:rPr>
          <w:b/>
          <w:bCs/>
          <w:lang w:val="en-US"/>
        </w:rPr>
        <w:t>[</w:t>
      </w:r>
      <w:r w:rsidR="00F4221D" w:rsidRPr="00F6520B">
        <w:rPr>
          <w:b/>
          <w:bCs/>
          <w:lang w:val="en-US"/>
        </w:rPr>
        <w:t>1</w:t>
      </w:r>
      <w:r w:rsidRPr="00F6520B">
        <w:rPr>
          <w:b/>
          <w:bCs/>
          <w:lang w:val="en-US"/>
        </w:rPr>
        <w:t>]</w:t>
      </w:r>
      <w:r w:rsidRPr="00F6520B">
        <w:rPr>
          <w:lang w:val="en-US"/>
        </w:rPr>
        <w:t>.</w:t>
      </w:r>
    </w:p>
    <w:p w14:paraId="62F368DD" w14:textId="24FBD1CE" w:rsidR="00606C28" w:rsidRPr="00F6520B" w:rsidRDefault="00D80382" w:rsidP="00606C28">
      <w:pPr>
        <w:pStyle w:val="ShotDescription"/>
        <w:numPr>
          <w:ilvl w:val="2"/>
          <w:numId w:val="3"/>
        </w:numPr>
      </w:pPr>
      <w:r w:rsidRPr="00F6520B">
        <w:t xml:space="preserve">LAB MEDIA: </w:t>
      </w:r>
      <w:r w:rsidR="00762377" w:rsidRPr="00F6520B">
        <w:t xml:space="preserve">1.9.MOV: 00:11-00:25 </w:t>
      </w:r>
    </w:p>
    <w:p w14:paraId="42E8E65E" w14:textId="77777777" w:rsidR="00F97BF9" w:rsidRPr="00F6520B" w:rsidRDefault="00F97BF9" w:rsidP="00F97BF9"/>
    <w:p w14:paraId="123A2068" w14:textId="77777777" w:rsidR="00F97BF9" w:rsidRPr="00F6520B" w:rsidRDefault="00F97BF9" w:rsidP="00F97BF9"/>
    <w:p w14:paraId="43141C84" w14:textId="77777777" w:rsidR="00F97BF9" w:rsidRPr="00F6520B" w:rsidRDefault="00F97BF9" w:rsidP="00F97BF9"/>
    <w:p w14:paraId="35255923" w14:textId="77777777" w:rsidR="00F97BF9" w:rsidRPr="00F6520B" w:rsidRDefault="00F97BF9" w:rsidP="00F97BF9"/>
    <w:p w14:paraId="4FF7242D" w14:textId="77777777" w:rsidR="00F97BF9" w:rsidRPr="00F6520B" w:rsidRDefault="00F97BF9" w:rsidP="00F97BF9"/>
    <w:p w14:paraId="76FC611A" w14:textId="77777777" w:rsidR="00F97BF9" w:rsidRPr="00F6520B" w:rsidRDefault="00F97BF9" w:rsidP="00F97BF9"/>
    <w:p w14:paraId="116DC7A8" w14:textId="77777777" w:rsidR="00F97BF9" w:rsidRPr="00F6520B" w:rsidRDefault="00F97BF9" w:rsidP="00F97BF9"/>
    <w:p w14:paraId="4E38A9A0" w14:textId="77777777" w:rsidR="00F97BF9" w:rsidRPr="00F6520B" w:rsidRDefault="00F97BF9" w:rsidP="00F97BF9"/>
    <w:p w14:paraId="6A3FA5D1" w14:textId="77777777" w:rsidR="00692243" w:rsidRPr="00F6520B" w:rsidRDefault="00692243" w:rsidP="00F97BF9"/>
    <w:p w14:paraId="1254D856" w14:textId="77777777" w:rsidR="00692243" w:rsidRPr="00F6520B" w:rsidRDefault="00692243" w:rsidP="00F97BF9"/>
    <w:p w14:paraId="701DF6E4" w14:textId="77777777" w:rsidR="00692243" w:rsidRPr="00F6520B" w:rsidRDefault="00692243" w:rsidP="00F97BF9"/>
    <w:p w14:paraId="2B9A0AF3" w14:textId="77777777" w:rsidR="00692243" w:rsidRPr="00F6520B" w:rsidRDefault="00692243" w:rsidP="00F97BF9"/>
    <w:p w14:paraId="330A709F" w14:textId="77777777" w:rsidR="00692243" w:rsidRPr="00F6520B" w:rsidRDefault="00692243" w:rsidP="00F97BF9"/>
    <w:p w14:paraId="3E7FEBB7" w14:textId="77777777" w:rsidR="00692243" w:rsidRPr="00F6520B" w:rsidRDefault="00692243" w:rsidP="00F97BF9"/>
    <w:p w14:paraId="4BF5E1FC" w14:textId="77777777" w:rsidR="00692243" w:rsidRPr="00F6520B" w:rsidRDefault="00692243" w:rsidP="00F97BF9"/>
    <w:p w14:paraId="0B9DE6A1" w14:textId="77777777" w:rsidR="00692243" w:rsidRPr="00F6520B" w:rsidRDefault="00692243" w:rsidP="00F97BF9"/>
    <w:p w14:paraId="3BCE6557" w14:textId="77777777" w:rsidR="00692243" w:rsidRPr="00F6520B" w:rsidRDefault="00692243" w:rsidP="00F97BF9"/>
    <w:p w14:paraId="7CA1C1E7" w14:textId="77777777" w:rsidR="00692243" w:rsidRPr="00F6520B" w:rsidRDefault="00692243" w:rsidP="00F97BF9"/>
    <w:p w14:paraId="4EA6502B" w14:textId="77777777" w:rsidR="00692243" w:rsidRPr="00F6520B" w:rsidRDefault="00692243" w:rsidP="00F97BF9"/>
    <w:p w14:paraId="08FE6300" w14:textId="77777777" w:rsidR="00692243" w:rsidRPr="00F6520B" w:rsidRDefault="00692243" w:rsidP="00F97BF9"/>
    <w:p w14:paraId="0AA59894" w14:textId="77777777" w:rsidR="00692243" w:rsidRPr="00F6520B" w:rsidRDefault="00692243" w:rsidP="00F97BF9"/>
    <w:p w14:paraId="27D4A32C" w14:textId="77777777" w:rsidR="00692243" w:rsidRPr="00F6520B" w:rsidRDefault="00692243" w:rsidP="00F97BF9"/>
    <w:p w14:paraId="4825AADF" w14:textId="77777777" w:rsidR="00F97BF9" w:rsidRPr="00F6520B" w:rsidRDefault="00F97BF9" w:rsidP="00F97BF9"/>
    <w:p w14:paraId="24EED670" w14:textId="77777777" w:rsidR="00F97BF9" w:rsidRPr="00F6520B" w:rsidRDefault="00F97BF9" w:rsidP="00F97BF9"/>
    <w:p w14:paraId="52CC2DE5" w14:textId="77777777" w:rsidR="00F97BF9" w:rsidRPr="00F6520B" w:rsidRDefault="00F97BF9" w:rsidP="00F97BF9"/>
    <w:p w14:paraId="4EDE6FC9" w14:textId="77777777" w:rsidR="00F97BF9" w:rsidRPr="00F6520B" w:rsidRDefault="00F97BF9" w:rsidP="00F97BF9"/>
    <w:p w14:paraId="3AF598C5" w14:textId="060AFE07" w:rsidR="001E0433" w:rsidRPr="00F6520B" w:rsidRDefault="001E0433" w:rsidP="001E0433">
      <w:pPr>
        <w:pStyle w:val="Heading1"/>
        <w:rPr>
          <w:rFonts w:cstheme="minorHAnsi"/>
        </w:rPr>
      </w:pPr>
      <w:r w:rsidRPr="00F6520B">
        <w:rPr>
          <w:rFonts w:cstheme="minorHAnsi"/>
        </w:rPr>
        <w:t>Results</w:t>
      </w:r>
    </w:p>
    <w:p w14:paraId="0E9F731F" w14:textId="05FAC64F" w:rsidR="001E0433" w:rsidRPr="00F6520B" w:rsidRDefault="001E0433" w:rsidP="005C48AA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F6520B">
        <w:rPr>
          <w:rFonts w:cstheme="minorHAnsi"/>
          <w:b/>
        </w:rPr>
        <w:t xml:space="preserve">Results </w:t>
      </w:r>
    </w:p>
    <w:p w14:paraId="58714D5E" w14:textId="4BA1F6A6" w:rsidR="00117FAE" w:rsidRPr="00F6520B" w:rsidRDefault="00117FAE" w:rsidP="00117FAE">
      <w:pPr>
        <w:pStyle w:val="Narration"/>
        <w:numPr>
          <w:ilvl w:val="1"/>
          <w:numId w:val="3"/>
        </w:numPr>
        <w:rPr>
          <w:b/>
          <w:bCs/>
          <w:lang w:val="en-US"/>
        </w:rPr>
      </w:pPr>
      <w:r w:rsidRPr="00F6520B">
        <w:rPr>
          <w:lang w:val="en-US"/>
        </w:rPr>
        <w:t>In the first 24 hours of porcine liver perfusion, hepatic artery and portal vein flows averaged 107 and 501 milliliters per minute</w:t>
      </w:r>
      <w:r w:rsidR="00A6472B" w:rsidRPr="00F6520B">
        <w:rPr>
          <w:lang w:val="en-US"/>
        </w:rPr>
        <w:t xml:space="preserve"> </w:t>
      </w:r>
      <w:r w:rsidR="00A6472B" w:rsidRPr="00F6520B">
        <w:rPr>
          <w:b/>
          <w:bCs/>
          <w:lang w:val="en-US"/>
        </w:rPr>
        <w:t>[1]</w:t>
      </w:r>
      <w:r w:rsidRPr="00F6520B">
        <w:rPr>
          <w:b/>
          <w:bCs/>
          <w:lang w:val="en-US"/>
        </w:rPr>
        <w:t>,</w:t>
      </w:r>
      <w:r w:rsidRPr="00F6520B">
        <w:rPr>
          <w:lang w:val="en-US"/>
        </w:rPr>
        <w:t xml:space="preserve"> respectively, with stable inflow pressures of 80 and 7.1 millimeters </w:t>
      </w:r>
      <w:r w:rsidR="00F4221D" w:rsidRPr="00F6520B">
        <w:rPr>
          <w:lang w:val="en-US"/>
        </w:rPr>
        <w:t xml:space="preserve">of </w:t>
      </w:r>
      <w:r w:rsidRPr="00F6520B">
        <w:rPr>
          <w:lang w:val="en-US"/>
        </w:rPr>
        <w:t xml:space="preserve">mercury </w:t>
      </w:r>
      <w:r w:rsidRPr="00F6520B">
        <w:rPr>
          <w:b/>
          <w:bCs/>
          <w:lang w:val="en-US"/>
        </w:rPr>
        <w:t>[</w:t>
      </w:r>
      <w:r w:rsidR="0040247B" w:rsidRPr="00F6520B">
        <w:rPr>
          <w:b/>
          <w:bCs/>
          <w:lang w:val="en-US"/>
        </w:rPr>
        <w:t>2</w:t>
      </w:r>
      <w:r w:rsidRPr="00F6520B">
        <w:rPr>
          <w:b/>
          <w:bCs/>
          <w:lang w:val="en-US"/>
        </w:rPr>
        <w:t>].</w:t>
      </w:r>
    </w:p>
    <w:p w14:paraId="0DB1ED30" w14:textId="1271E921" w:rsidR="00117FAE" w:rsidRPr="00F6520B" w:rsidRDefault="00117FAE" w:rsidP="00117FAE">
      <w:pPr>
        <w:pStyle w:val="ShotDescription"/>
        <w:numPr>
          <w:ilvl w:val="2"/>
          <w:numId w:val="3"/>
        </w:numPr>
      </w:pPr>
      <w:r w:rsidRPr="00F6520B">
        <w:t xml:space="preserve">LAB MEDIA: Figure 2A. </w:t>
      </w:r>
    </w:p>
    <w:p w14:paraId="7DE4FC56" w14:textId="1363A07C" w:rsidR="00117FAE" w:rsidRPr="00F6520B" w:rsidRDefault="00117FAE" w:rsidP="00117FAE">
      <w:pPr>
        <w:pStyle w:val="ShotDescription"/>
        <w:numPr>
          <w:ilvl w:val="2"/>
          <w:numId w:val="3"/>
        </w:numPr>
      </w:pPr>
      <w:r w:rsidRPr="00F6520B">
        <w:t xml:space="preserve">LAB MEDIA: Figure 2B. </w:t>
      </w:r>
    </w:p>
    <w:p w14:paraId="54B16E65" w14:textId="77777777" w:rsidR="00117FAE" w:rsidRPr="00F6520B" w:rsidRDefault="00117FAE" w:rsidP="00117FAE">
      <w:pPr>
        <w:pStyle w:val="Narration"/>
        <w:numPr>
          <w:ilvl w:val="1"/>
          <w:numId w:val="3"/>
        </w:numPr>
        <w:rPr>
          <w:lang w:val="en-US"/>
        </w:rPr>
      </w:pPr>
      <w:r w:rsidRPr="00F6520B">
        <w:rPr>
          <w:lang w:val="en-US"/>
        </w:rPr>
        <w:t xml:space="preserve">Arterial, portal, and venous oxygen saturations in porcine livers averaged 95%, 85%, and 74% </w:t>
      </w:r>
      <w:r w:rsidRPr="00F6520B">
        <w:rPr>
          <w:b/>
          <w:bCs/>
          <w:lang w:val="en-US"/>
        </w:rPr>
        <w:t>[1],</w:t>
      </w:r>
      <w:r w:rsidRPr="00F6520B">
        <w:rPr>
          <w:lang w:val="en-US"/>
        </w:rPr>
        <w:t xml:space="preserve"> with pH remaining near 7.2 </w:t>
      </w:r>
      <w:r w:rsidRPr="00F6520B">
        <w:rPr>
          <w:b/>
          <w:bCs/>
          <w:lang w:val="en-US"/>
        </w:rPr>
        <w:t>[2].</w:t>
      </w:r>
    </w:p>
    <w:p w14:paraId="35E4FBF9" w14:textId="0C238485" w:rsidR="00117FAE" w:rsidRPr="00F6520B" w:rsidRDefault="00117FAE" w:rsidP="00117FAE">
      <w:pPr>
        <w:pStyle w:val="ShotDescription"/>
        <w:numPr>
          <w:ilvl w:val="2"/>
          <w:numId w:val="3"/>
        </w:numPr>
      </w:pPr>
      <w:r w:rsidRPr="00F6520B">
        <w:t xml:space="preserve">LAB MEDIA: Figure 2C. </w:t>
      </w:r>
    </w:p>
    <w:p w14:paraId="2CA34CC9" w14:textId="647EB915" w:rsidR="00117FAE" w:rsidRPr="00F6520B" w:rsidRDefault="00117FAE" w:rsidP="00117FAE">
      <w:pPr>
        <w:pStyle w:val="ShotDescription"/>
        <w:numPr>
          <w:ilvl w:val="2"/>
          <w:numId w:val="3"/>
        </w:numPr>
      </w:pPr>
      <w:r w:rsidRPr="00F6520B">
        <w:t xml:space="preserve">LAB MEDIA: Figure 2D. </w:t>
      </w:r>
    </w:p>
    <w:p w14:paraId="0FC57FE2" w14:textId="2C5A71AA" w:rsidR="00117FAE" w:rsidRPr="00F6520B" w:rsidRDefault="00117FAE" w:rsidP="00F4221D">
      <w:pPr>
        <w:pStyle w:val="Narration"/>
        <w:numPr>
          <w:ilvl w:val="1"/>
          <w:numId w:val="3"/>
        </w:numPr>
        <w:rPr>
          <w:lang w:val="en-US"/>
        </w:rPr>
      </w:pPr>
      <w:r w:rsidRPr="00F6520B">
        <w:rPr>
          <w:lang w:val="en-US"/>
        </w:rPr>
        <w:t xml:space="preserve">Glucose </w:t>
      </w:r>
      <w:r w:rsidR="001E7991" w:rsidRPr="00F6520B">
        <w:rPr>
          <w:lang w:val="en-US"/>
        </w:rPr>
        <w:t xml:space="preserve">levels </w:t>
      </w:r>
      <w:r w:rsidRPr="00F6520B">
        <w:rPr>
          <w:lang w:val="en-US"/>
        </w:rPr>
        <w:t xml:space="preserve">decreased steadily </w:t>
      </w:r>
      <w:r w:rsidRPr="00F6520B">
        <w:rPr>
          <w:b/>
          <w:bCs/>
          <w:lang w:val="en-US"/>
        </w:rPr>
        <w:t>[1],</w:t>
      </w:r>
      <w:r w:rsidRPr="00F6520B">
        <w:rPr>
          <w:lang w:val="en-US"/>
        </w:rPr>
        <w:t xml:space="preserve"> hematocrit and hemoglobin remained stable </w:t>
      </w:r>
      <w:r w:rsidRPr="00F6520B">
        <w:rPr>
          <w:b/>
          <w:bCs/>
          <w:lang w:val="en-US"/>
        </w:rPr>
        <w:t>[2],</w:t>
      </w:r>
      <w:r w:rsidRPr="00F6520B">
        <w:rPr>
          <w:lang w:val="en-US"/>
        </w:rPr>
        <w:t xml:space="preserve"> and potassium dropped slightly </w:t>
      </w:r>
      <w:r w:rsidRPr="00F6520B">
        <w:rPr>
          <w:b/>
          <w:bCs/>
          <w:lang w:val="en-US"/>
        </w:rPr>
        <w:t>[3].</w:t>
      </w:r>
      <w:r w:rsidR="00F4221D" w:rsidRPr="00F6520B">
        <w:rPr>
          <w:b/>
          <w:bCs/>
          <w:lang w:val="en-US"/>
        </w:rPr>
        <w:t xml:space="preserve"> </w:t>
      </w:r>
      <w:r w:rsidR="00F4221D" w:rsidRPr="00F6520B">
        <w:rPr>
          <w:lang w:val="en-US"/>
        </w:rPr>
        <w:t xml:space="preserve">Porcine livers produced 41 milliliters of bile </w:t>
      </w:r>
      <w:r w:rsidR="00F4221D" w:rsidRPr="00F6520B">
        <w:rPr>
          <w:b/>
          <w:bCs/>
          <w:lang w:val="en-US"/>
        </w:rPr>
        <w:t>[4]</w:t>
      </w:r>
      <w:r w:rsidR="00F4221D" w:rsidRPr="00F6520B">
        <w:rPr>
          <w:lang w:val="en-US"/>
        </w:rPr>
        <w:t xml:space="preserve"> and showed moderate lactate elevation </w:t>
      </w:r>
      <w:r w:rsidR="00F4221D" w:rsidRPr="00F6520B">
        <w:rPr>
          <w:b/>
          <w:bCs/>
          <w:lang w:val="en-US"/>
        </w:rPr>
        <w:t>[5].</w:t>
      </w:r>
    </w:p>
    <w:p w14:paraId="26C7B1CF" w14:textId="3B7F733B" w:rsidR="00117FAE" w:rsidRPr="00F6520B" w:rsidRDefault="00117FAE" w:rsidP="00117FAE">
      <w:pPr>
        <w:pStyle w:val="ShotDescription"/>
        <w:numPr>
          <w:ilvl w:val="2"/>
          <w:numId w:val="3"/>
        </w:numPr>
      </w:pPr>
      <w:r w:rsidRPr="00F6520B">
        <w:t xml:space="preserve">LAB MEDIA: Figure 2F. </w:t>
      </w:r>
    </w:p>
    <w:p w14:paraId="3EE3D3EE" w14:textId="548433D1" w:rsidR="00A6472B" w:rsidRPr="00F6520B" w:rsidRDefault="00117FAE" w:rsidP="00117FAE">
      <w:pPr>
        <w:pStyle w:val="ShotDescription"/>
        <w:numPr>
          <w:ilvl w:val="2"/>
          <w:numId w:val="3"/>
        </w:numPr>
        <w:rPr>
          <w:i/>
          <w:iCs/>
          <w:color w:val="0070C0"/>
        </w:rPr>
      </w:pPr>
      <w:r w:rsidRPr="00F6520B">
        <w:t>LAB MEDIA: Figure 2E</w:t>
      </w:r>
      <w:r w:rsidRPr="00F6520B">
        <w:rPr>
          <w:b/>
          <w:bCs/>
        </w:rPr>
        <w:t>.</w:t>
      </w:r>
      <w:r w:rsidRPr="00F6520B">
        <w:t xml:space="preserve"> </w:t>
      </w:r>
      <w:r w:rsidRPr="00F6520B">
        <w:rPr>
          <w:i/>
          <w:iCs/>
          <w:color w:val="0070C0"/>
        </w:rPr>
        <w:t xml:space="preserve">Video editor: Show the top panel for hematocrit </w:t>
      </w:r>
    </w:p>
    <w:p w14:paraId="55FD0839" w14:textId="6405FB3D" w:rsidR="00117FAE" w:rsidRPr="00F6520B" w:rsidRDefault="00A6472B" w:rsidP="00117FAE">
      <w:pPr>
        <w:pStyle w:val="ShotDescription"/>
        <w:numPr>
          <w:ilvl w:val="2"/>
          <w:numId w:val="3"/>
        </w:numPr>
      </w:pPr>
      <w:r w:rsidRPr="00F6520B">
        <w:t>LAB MEDIA: Figure 2E</w:t>
      </w:r>
      <w:r w:rsidRPr="00F6520B">
        <w:rPr>
          <w:b/>
          <w:bCs/>
        </w:rPr>
        <w:t>.</w:t>
      </w:r>
      <w:r w:rsidRPr="00F6520B">
        <w:t xml:space="preserve"> </w:t>
      </w:r>
      <w:r w:rsidRPr="00F6520B">
        <w:rPr>
          <w:i/>
          <w:iCs/>
          <w:color w:val="0070C0"/>
        </w:rPr>
        <w:t xml:space="preserve">Video editor: Show the bottom panels for hematocrit </w:t>
      </w:r>
      <w:r w:rsidR="00117FAE" w:rsidRPr="00F6520B">
        <w:rPr>
          <w:i/>
          <w:iCs/>
          <w:color w:val="0070C0"/>
        </w:rPr>
        <w:t>and potassium</w:t>
      </w:r>
    </w:p>
    <w:p w14:paraId="691BCAFC" w14:textId="3C09A413" w:rsidR="00117FAE" w:rsidRPr="00F6520B" w:rsidRDefault="00117FAE" w:rsidP="00117FAE">
      <w:pPr>
        <w:pStyle w:val="ShotDescription"/>
        <w:numPr>
          <w:ilvl w:val="2"/>
          <w:numId w:val="3"/>
        </w:numPr>
      </w:pPr>
      <w:r w:rsidRPr="00F6520B">
        <w:t xml:space="preserve">LAB MEDIA: Figure 2H. </w:t>
      </w:r>
    </w:p>
    <w:p w14:paraId="6A4726DF" w14:textId="58E84A69" w:rsidR="00117FAE" w:rsidRPr="00F6520B" w:rsidRDefault="00117FAE" w:rsidP="00117FAE">
      <w:pPr>
        <w:pStyle w:val="ShotDescription"/>
        <w:numPr>
          <w:ilvl w:val="2"/>
          <w:numId w:val="3"/>
        </w:numPr>
      </w:pPr>
      <w:r w:rsidRPr="00F6520B">
        <w:t xml:space="preserve">LAB MEDIA: Figure 2G. </w:t>
      </w:r>
    </w:p>
    <w:p w14:paraId="46AB267B" w14:textId="77777777" w:rsidR="00117FAE" w:rsidRPr="00F6520B" w:rsidRDefault="00117FAE" w:rsidP="00117FAE">
      <w:pPr>
        <w:pStyle w:val="Narration"/>
        <w:numPr>
          <w:ilvl w:val="1"/>
          <w:numId w:val="3"/>
        </w:numPr>
        <w:rPr>
          <w:lang w:val="en-US"/>
        </w:rPr>
      </w:pPr>
      <w:r w:rsidRPr="00F6520B">
        <w:rPr>
          <w:lang w:val="en-US"/>
        </w:rPr>
        <w:t xml:space="preserve">In human perfusion, arterial and venous inflows averaged 113 and 317 milliliters per minute </w:t>
      </w:r>
      <w:r w:rsidRPr="00F6520B">
        <w:rPr>
          <w:b/>
          <w:bCs/>
          <w:lang w:val="en-US"/>
        </w:rPr>
        <w:t>[1],</w:t>
      </w:r>
      <w:r w:rsidRPr="00F6520B">
        <w:rPr>
          <w:lang w:val="en-US"/>
        </w:rPr>
        <w:t xml:space="preserve"> and oxygen saturation reached 98%, 92%, and 86% in arterial, portal, and hepatic veins </w:t>
      </w:r>
      <w:r w:rsidRPr="00F6520B">
        <w:rPr>
          <w:b/>
          <w:bCs/>
          <w:lang w:val="en-US"/>
        </w:rPr>
        <w:t>[2].</w:t>
      </w:r>
    </w:p>
    <w:p w14:paraId="2EF024FC" w14:textId="7645CB49" w:rsidR="00117FAE" w:rsidRPr="00F6520B" w:rsidRDefault="00117FAE" w:rsidP="00117FAE">
      <w:pPr>
        <w:pStyle w:val="ShotDescription"/>
        <w:numPr>
          <w:ilvl w:val="2"/>
          <w:numId w:val="3"/>
        </w:numPr>
      </w:pPr>
      <w:r w:rsidRPr="00F6520B">
        <w:t xml:space="preserve">LAB MEDIA: Figure 3A. </w:t>
      </w:r>
    </w:p>
    <w:p w14:paraId="4DC7AB64" w14:textId="6E94AA53" w:rsidR="00117FAE" w:rsidRPr="00F6520B" w:rsidRDefault="00117FAE" w:rsidP="00117FAE">
      <w:pPr>
        <w:pStyle w:val="ShotDescription"/>
        <w:numPr>
          <w:ilvl w:val="2"/>
          <w:numId w:val="3"/>
        </w:numPr>
      </w:pPr>
      <w:r w:rsidRPr="00F6520B">
        <w:t xml:space="preserve">LAB MEDIA: Figure 3C. </w:t>
      </w:r>
    </w:p>
    <w:p w14:paraId="0006FEFD" w14:textId="77777777" w:rsidR="00117FAE" w:rsidRPr="00F6520B" w:rsidRDefault="00117FAE" w:rsidP="00117FAE">
      <w:pPr>
        <w:pStyle w:val="Narration"/>
        <w:numPr>
          <w:ilvl w:val="1"/>
          <w:numId w:val="3"/>
        </w:numPr>
        <w:rPr>
          <w:b/>
          <w:bCs/>
          <w:lang w:val="en-US"/>
        </w:rPr>
      </w:pPr>
      <w:r w:rsidRPr="00F6520B">
        <w:rPr>
          <w:lang w:val="en-US"/>
        </w:rPr>
        <w:t xml:space="preserve">Human livers maintained physiologic pH </w:t>
      </w:r>
      <w:r w:rsidRPr="00F6520B">
        <w:rPr>
          <w:b/>
          <w:bCs/>
          <w:lang w:val="en-US"/>
        </w:rPr>
        <w:t>[1],</w:t>
      </w:r>
      <w:r w:rsidRPr="00F6520B">
        <w:rPr>
          <w:lang w:val="en-US"/>
        </w:rPr>
        <w:t xml:space="preserve"> stable hematocrit and hemoglobin </w:t>
      </w:r>
      <w:r w:rsidRPr="00F6520B">
        <w:rPr>
          <w:b/>
          <w:bCs/>
          <w:lang w:val="en-US"/>
        </w:rPr>
        <w:t>[2],</w:t>
      </w:r>
      <w:r w:rsidRPr="00F6520B">
        <w:rPr>
          <w:lang w:val="en-US"/>
        </w:rPr>
        <w:t xml:space="preserve"> and showed glucose decline and lactate increase </w:t>
      </w:r>
      <w:r w:rsidRPr="00F6520B">
        <w:rPr>
          <w:b/>
          <w:bCs/>
          <w:lang w:val="en-US"/>
        </w:rPr>
        <w:t>[3],</w:t>
      </w:r>
      <w:r w:rsidRPr="00F6520B">
        <w:rPr>
          <w:lang w:val="en-US"/>
        </w:rPr>
        <w:t xml:space="preserve"> with bile production averaging 1.4 milliliters per hour </w:t>
      </w:r>
      <w:r w:rsidRPr="00F6520B">
        <w:rPr>
          <w:b/>
          <w:bCs/>
          <w:lang w:val="en-US"/>
        </w:rPr>
        <w:t>[4].</w:t>
      </w:r>
    </w:p>
    <w:p w14:paraId="2770D35A" w14:textId="7AB7D87C" w:rsidR="00117FAE" w:rsidRPr="00F6520B" w:rsidRDefault="00117FAE" w:rsidP="00117FAE">
      <w:pPr>
        <w:pStyle w:val="ShotDescription"/>
        <w:numPr>
          <w:ilvl w:val="2"/>
          <w:numId w:val="3"/>
        </w:numPr>
      </w:pPr>
      <w:r w:rsidRPr="00F6520B">
        <w:t xml:space="preserve">LAB MEDIA: Figure 3D. </w:t>
      </w:r>
    </w:p>
    <w:p w14:paraId="2E68FA51" w14:textId="79F916D6" w:rsidR="00117FAE" w:rsidRPr="00F6520B" w:rsidRDefault="00117FAE" w:rsidP="00117FAE">
      <w:pPr>
        <w:pStyle w:val="ShotDescription"/>
        <w:numPr>
          <w:ilvl w:val="2"/>
          <w:numId w:val="3"/>
        </w:numPr>
      </w:pPr>
      <w:r w:rsidRPr="00F6520B">
        <w:t xml:space="preserve">LAB MEDIA: Figure 3I. </w:t>
      </w:r>
    </w:p>
    <w:p w14:paraId="0C57B5A5" w14:textId="63EE1171" w:rsidR="00117FAE" w:rsidRPr="00F6520B" w:rsidRDefault="00117FAE" w:rsidP="00117FAE">
      <w:pPr>
        <w:pStyle w:val="ShotDescription"/>
        <w:numPr>
          <w:ilvl w:val="2"/>
          <w:numId w:val="3"/>
        </w:numPr>
      </w:pPr>
      <w:r w:rsidRPr="00F6520B">
        <w:t xml:space="preserve">LAB MEDIA: Figure 3F–G. </w:t>
      </w:r>
    </w:p>
    <w:p w14:paraId="1BE0219B" w14:textId="762C672B" w:rsidR="00117FAE" w:rsidRPr="00F6520B" w:rsidRDefault="00117FAE" w:rsidP="00117FAE">
      <w:pPr>
        <w:pStyle w:val="ShotDescription"/>
        <w:numPr>
          <w:ilvl w:val="2"/>
          <w:numId w:val="3"/>
        </w:numPr>
      </w:pPr>
      <w:r w:rsidRPr="00F6520B">
        <w:lastRenderedPageBreak/>
        <w:t xml:space="preserve">LAB MEDIA: Figure 3H. </w:t>
      </w:r>
      <w:r w:rsidR="00FA2C9C" w:rsidRPr="00F6520B">
        <w:br/>
      </w:r>
    </w:p>
    <w:p w14:paraId="007606A9" w14:textId="77777777" w:rsidR="00117FAE" w:rsidRPr="00F6520B" w:rsidRDefault="00117FAE" w:rsidP="00117FAE">
      <w:pPr>
        <w:pStyle w:val="Narration"/>
        <w:numPr>
          <w:ilvl w:val="1"/>
          <w:numId w:val="3"/>
        </w:numPr>
        <w:rPr>
          <w:b/>
          <w:bCs/>
          <w:lang w:val="en-US"/>
        </w:rPr>
      </w:pPr>
      <w:r w:rsidRPr="00F6520B">
        <w:rPr>
          <w:lang w:val="en-US"/>
        </w:rPr>
        <w:t xml:space="preserve">Histology confirmed viable hepatic parenchyma and tumor morphology after perfusion </w:t>
      </w:r>
      <w:r w:rsidRPr="00F6520B">
        <w:rPr>
          <w:b/>
          <w:bCs/>
          <w:lang w:val="en-US"/>
        </w:rPr>
        <w:t>[1].</w:t>
      </w:r>
    </w:p>
    <w:p w14:paraId="4AEA4295" w14:textId="207EDF60" w:rsidR="00117FAE" w:rsidRPr="00F6520B" w:rsidRDefault="00117FAE" w:rsidP="00117FAE">
      <w:pPr>
        <w:pStyle w:val="ShotDescription"/>
        <w:numPr>
          <w:ilvl w:val="2"/>
          <w:numId w:val="3"/>
        </w:numPr>
      </w:pPr>
      <w:r w:rsidRPr="00F6520B">
        <w:t xml:space="preserve">LAB MEDIA: Figure 3J–L. </w:t>
      </w:r>
      <w:r w:rsidR="00FA2C9C" w:rsidRPr="00F6520B">
        <w:br/>
      </w:r>
    </w:p>
    <w:p w14:paraId="18092905" w14:textId="7608FECB" w:rsidR="00117FAE" w:rsidRPr="00F6520B" w:rsidRDefault="00117FAE" w:rsidP="005C48AA">
      <w:pPr>
        <w:pStyle w:val="Narration"/>
        <w:numPr>
          <w:ilvl w:val="1"/>
          <w:numId w:val="3"/>
        </w:numPr>
        <w:rPr>
          <w:b/>
          <w:bCs/>
          <w:lang w:val="en-US"/>
        </w:rPr>
      </w:pPr>
      <w:r w:rsidRPr="00F6520B">
        <w:rPr>
          <w:lang w:val="en-US"/>
        </w:rPr>
        <w:t>A mobile setup enabled CT</w:t>
      </w:r>
      <w:r w:rsidR="00F4221D" w:rsidRPr="00F6520B">
        <w:rPr>
          <w:lang w:val="en-US"/>
        </w:rPr>
        <w:t xml:space="preserve"> </w:t>
      </w:r>
      <w:r w:rsidR="00F4221D" w:rsidRPr="00F6520B">
        <w:rPr>
          <w:i/>
          <w:iCs/>
          <w:color w:val="EE0000"/>
          <w:lang w:val="en-US"/>
        </w:rPr>
        <w:t>(C-T)</w:t>
      </w:r>
      <w:r w:rsidRPr="00F6520B">
        <w:rPr>
          <w:color w:val="EE0000"/>
          <w:lang w:val="en-US"/>
        </w:rPr>
        <w:t xml:space="preserve"> </w:t>
      </w:r>
      <w:r w:rsidRPr="00F6520B">
        <w:rPr>
          <w:lang w:val="en-US"/>
        </w:rPr>
        <w:t>imaging of perfused livers</w:t>
      </w:r>
      <w:r w:rsidR="005C48AA" w:rsidRPr="00F6520B">
        <w:rPr>
          <w:lang w:val="en-US"/>
        </w:rPr>
        <w:t>,</w:t>
      </w:r>
      <w:r w:rsidRPr="00F6520B">
        <w:rPr>
          <w:lang w:val="en-US"/>
        </w:rPr>
        <w:t xml:space="preserve"> yielding radiographic quality comparable </w:t>
      </w:r>
      <w:proofErr w:type="gramStart"/>
      <w:r w:rsidRPr="00F6520B">
        <w:rPr>
          <w:lang w:val="en-US"/>
        </w:rPr>
        <w:t>to in</w:t>
      </w:r>
      <w:proofErr w:type="gramEnd"/>
      <w:r w:rsidRPr="00F6520B">
        <w:rPr>
          <w:lang w:val="en-US"/>
        </w:rPr>
        <w:t xml:space="preserve"> vivo scans </w:t>
      </w:r>
      <w:r w:rsidRPr="00F6520B">
        <w:rPr>
          <w:b/>
          <w:bCs/>
          <w:lang w:val="en-US"/>
        </w:rPr>
        <w:t>[</w:t>
      </w:r>
      <w:r w:rsidR="005C48AA" w:rsidRPr="00F6520B">
        <w:rPr>
          <w:b/>
          <w:bCs/>
          <w:lang w:val="en-US"/>
        </w:rPr>
        <w:t>1</w:t>
      </w:r>
      <w:r w:rsidRPr="00F6520B">
        <w:rPr>
          <w:b/>
          <w:bCs/>
          <w:lang w:val="en-US"/>
        </w:rPr>
        <w:t>].</w:t>
      </w:r>
      <w:r w:rsidR="005C48AA" w:rsidRPr="00F6520B">
        <w:rPr>
          <w:b/>
          <w:bCs/>
          <w:lang w:val="en-US"/>
        </w:rPr>
        <w:t xml:space="preserve"> </w:t>
      </w:r>
      <w:r w:rsidR="005C48AA" w:rsidRPr="00F6520B">
        <w:rPr>
          <w:lang w:val="en-US"/>
        </w:rPr>
        <w:t xml:space="preserve">The system also supported kidney and pancreas perfusion with preserved glomeruli and Islets of Langerhans </w:t>
      </w:r>
      <w:r w:rsidR="005C48AA" w:rsidRPr="00F6520B">
        <w:rPr>
          <w:b/>
          <w:bCs/>
          <w:lang w:val="en-US"/>
        </w:rPr>
        <w:t>[</w:t>
      </w:r>
      <w:r w:rsidR="00F4221D" w:rsidRPr="00F6520B">
        <w:rPr>
          <w:b/>
          <w:bCs/>
          <w:lang w:val="en-US"/>
        </w:rPr>
        <w:t>2</w:t>
      </w:r>
      <w:r w:rsidR="005C48AA" w:rsidRPr="00F6520B">
        <w:rPr>
          <w:b/>
          <w:bCs/>
          <w:lang w:val="en-US"/>
        </w:rPr>
        <w:t>].</w:t>
      </w:r>
    </w:p>
    <w:p w14:paraId="79F8561A" w14:textId="77777777" w:rsidR="00F4221D" w:rsidRPr="00F6520B" w:rsidRDefault="00117FAE" w:rsidP="00973280">
      <w:pPr>
        <w:pStyle w:val="ShotDescription"/>
        <w:numPr>
          <w:ilvl w:val="2"/>
          <w:numId w:val="3"/>
        </w:numPr>
      </w:pPr>
      <w:r w:rsidRPr="00F6520B">
        <w:t>LAB MEDIA: Figure 4B.</w:t>
      </w:r>
    </w:p>
    <w:p w14:paraId="7F4A6E5A" w14:textId="0762940C" w:rsidR="00117FAE" w:rsidRPr="00F6520B" w:rsidRDefault="00117FAE" w:rsidP="00973280">
      <w:pPr>
        <w:pStyle w:val="ShotDescription"/>
        <w:numPr>
          <w:ilvl w:val="2"/>
          <w:numId w:val="3"/>
        </w:numPr>
      </w:pPr>
      <w:r w:rsidRPr="00F6520B">
        <w:t xml:space="preserve">LAB MEDIA: Figure 4C–F. </w:t>
      </w:r>
    </w:p>
    <w:p w14:paraId="657875BE" w14:textId="77777777" w:rsidR="00117FAE" w:rsidRPr="00F6520B" w:rsidRDefault="00117FAE" w:rsidP="00117FAE"/>
    <w:p w14:paraId="4ED7D0E2" w14:textId="04671EFD" w:rsidR="0078069C" w:rsidRPr="0078069C" w:rsidRDefault="0078069C" w:rsidP="0078069C">
      <w:pPr>
        <w:rPr>
          <w:rFonts w:cstheme="minorHAnsi"/>
          <w:sz w:val="22"/>
          <w:szCs w:val="22"/>
          <w:lang w:val="en-IN"/>
        </w:rPr>
      </w:pPr>
    </w:p>
    <w:p w14:paraId="48753F2C" w14:textId="77777777" w:rsidR="0078069C" w:rsidRPr="0078069C" w:rsidRDefault="0078069C" w:rsidP="0078069C">
      <w:pPr>
        <w:rPr>
          <w:rFonts w:cstheme="minorHAnsi"/>
          <w:b/>
          <w:bCs/>
          <w:sz w:val="22"/>
          <w:szCs w:val="22"/>
          <w:lang w:val="en-IN"/>
        </w:rPr>
      </w:pPr>
      <w:r w:rsidRPr="0078069C">
        <w:rPr>
          <w:rFonts w:cstheme="minorHAnsi"/>
          <w:b/>
          <w:bCs/>
          <w:sz w:val="22"/>
          <w:szCs w:val="22"/>
          <w:lang w:val="en-IN"/>
        </w:rPr>
        <w:t>Pronunciation Guide</w:t>
      </w:r>
    </w:p>
    <w:p w14:paraId="5505695A" w14:textId="77777777" w:rsidR="0078069C" w:rsidRPr="0078069C" w:rsidRDefault="0078069C" w:rsidP="0078069C">
      <w:pPr>
        <w:rPr>
          <w:rFonts w:cstheme="minorHAnsi"/>
          <w:b/>
          <w:bCs/>
          <w:sz w:val="22"/>
          <w:szCs w:val="22"/>
          <w:lang w:val="en-IN"/>
        </w:rPr>
      </w:pPr>
      <w:r w:rsidRPr="0078069C">
        <w:rPr>
          <w:rFonts w:cstheme="minorHAnsi"/>
          <w:b/>
          <w:bCs/>
          <w:sz w:val="22"/>
          <w:szCs w:val="22"/>
          <w:lang w:val="en-IN"/>
        </w:rPr>
        <w:t>1. Diaphragm</w:t>
      </w:r>
    </w:p>
    <w:p w14:paraId="4BA790E3" w14:textId="77777777" w:rsidR="0078069C" w:rsidRPr="0078069C" w:rsidRDefault="0078069C" w:rsidP="0078069C">
      <w:pPr>
        <w:numPr>
          <w:ilvl w:val="0"/>
          <w:numId w:val="44"/>
        </w:numPr>
        <w:rPr>
          <w:rFonts w:cstheme="minorHAnsi"/>
          <w:sz w:val="22"/>
          <w:szCs w:val="22"/>
          <w:lang w:val="en-IN"/>
        </w:rPr>
      </w:pPr>
      <w:r w:rsidRPr="0078069C">
        <w:rPr>
          <w:rFonts w:cstheme="minorHAnsi"/>
          <w:b/>
          <w:bCs/>
          <w:sz w:val="22"/>
          <w:szCs w:val="22"/>
          <w:lang w:val="en-IN"/>
        </w:rPr>
        <w:t>Pronunciation link</w:t>
      </w:r>
      <w:r w:rsidRPr="0078069C">
        <w:rPr>
          <w:rFonts w:cstheme="minorHAnsi"/>
          <w:sz w:val="22"/>
          <w:szCs w:val="22"/>
          <w:lang w:val="en-IN"/>
        </w:rPr>
        <w:t xml:space="preserve"> (American English): </w:t>
      </w:r>
      <w:hyperlink r:id="rId9" w:history="1">
        <w:r w:rsidRPr="0078069C">
          <w:rPr>
            <w:rStyle w:val="Hyperlink"/>
            <w:rFonts w:cstheme="minorHAnsi"/>
            <w:sz w:val="22"/>
            <w:szCs w:val="22"/>
            <w:lang w:val="en-IN"/>
          </w:rPr>
          <w:t>https://www.merriam-webster.com/dictionary/diaphragm</w:t>
        </w:r>
      </w:hyperlink>
    </w:p>
    <w:p w14:paraId="766E4395" w14:textId="77777777" w:rsidR="0078069C" w:rsidRPr="0078069C" w:rsidRDefault="0078069C" w:rsidP="0078069C">
      <w:pPr>
        <w:numPr>
          <w:ilvl w:val="0"/>
          <w:numId w:val="44"/>
        </w:numPr>
        <w:rPr>
          <w:rFonts w:cstheme="minorHAnsi"/>
          <w:sz w:val="22"/>
          <w:szCs w:val="22"/>
          <w:lang w:val="en-IN"/>
        </w:rPr>
      </w:pPr>
      <w:r w:rsidRPr="0078069C">
        <w:rPr>
          <w:rFonts w:cstheme="minorHAnsi"/>
          <w:b/>
          <w:bCs/>
          <w:sz w:val="22"/>
          <w:szCs w:val="22"/>
          <w:lang w:val="en-IN"/>
        </w:rPr>
        <w:t>IPA</w:t>
      </w:r>
      <w:r w:rsidRPr="0078069C">
        <w:rPr>
          <w:rFonts w:cstheme="minorHAnsi"/>
          <w:sz w:val="22"/>
          <w:szCs w:val="22"/>
          <w:lang w:val="en-IN"/>
        </w:rPr>
        <w:t>: /ˈ</w:t>
      </w:r>
      <w:proofErr w:type="spellStart"/>
      <w:r w:rsidRPr="0078069C">
        <w:rPr>
          <w:rFonts w:cstheme="minorHAnsi"/>
          <w:sz w:val="22"/>
          <w:szCs w:val="22"/>
          <w:lang w:val="en-IN"/>
        </w:rPr>
        <w:t>daɪ</w:t>
      </w:r>
      <w:proofErr w:type="spellEnd"/>
      <w:r w:rsidRPr="0078069C">
        <w:rPr>
          <w:rFonts w:cstheme="minorHAnsi"/>
          <w:sz w:val="22"/>
          <w:szCs w:val="22"/>
          <w:lang w:val="en-IN"/>
        </w:rPr>
        <w:noBreakHyphen/>
        <w:t>ə</w:t>
      </w:r>
      <w:r w:rsidRPr="0078069C">
        <w:rPr>
          <w:rFonts w:cstheme="minorHAnsi"/>
          <w:sz w:val="22"/>
          <w:szCs w:val="22"/>
          <w:lang w:val="en-IN"/>
        </w:rPr>
        <w:noBreakHyphen/>
      </w:r>
      <w:proofErr w:type="spellStart"/>
      <w:r w:rsidRPr="0078069C">
        <w:rPr>
          <w:rFonts w:cstheme="minorHAnsi"/>
          <w:sz w:val="22"/>
          <w:szCs w:val="22"/>
          <w:lang w:val="en-IN"/>
        </w:rPr>
        <w:t>fræm</w:t>
      </w:r>
      <w:proofErr w:type="spellEnd"/>
      <w:r w:rsidRPr="0078069C">
        <w:rPr>
          <w:rFonts w:cstheme="minorHAnsi"/>
          <w:sz w:val="22"/>
          <w:szCs w:val="22"/>
          <w:lang w:val="en-IN"/>
        </w:rPr>
        <w:t>/ (</w:t>
      </w:r>
      <w:hyperlink r:id="rId10" w:tooltip="How to pronounce copper sulfate | HowToPronounce.com" w:history="1">
        <w:r w:rsidRPr="0078069C">
          <w:rPr>
            <w:rStyle w:val="Hyperlink"/>
            <w:rFonts w:cstheme="minorHAnsi"/>
            <w:sz w:val="22"/>
            <w:szCs w:val="22"/>
            <w:lang w:val="en-IN"/>
          </w:rPr>
          <w:t>How To Pronounce</w:t>
        </w:r>
      </w:hyperlink>
      <w:r w:rsidRPr="0078069C">
        <w:rPr>
          <w:rFonts w:cstheme="minorHAnsi"/>
          <w:sz w:val="22"/>
          <w:szCs w:val="22"/>
          <w:lang w:val="en-IN"/>
        </w:rPr>
        <w:t>)</w:t>
      </w:r>
    </w:p>
    <w:p w14:paraId="7F239347" w14:textId="77777777" w:rsidR="0078069C" w:rsidRPr="0078069C" w:rsidRDefault="0078069C" w:rsidP="0078069C">
      <w:pPr>
        <w:numPr>
          <w:ilvl w:val="0"/>
          <w:numId w:val="44"/>
        </w:numPr>
        <w:rPr>
          <w:rFonts w:cstheme="minorHAnsi"/>
          <w:sz w:val="22"/>
          <w:szCs w:val="22"/>
          <w:lang w:val="en-IN"/>
        </w:rPr>
      </w:pPr>
      <w:r w:rsidRPr="0078069C">
        <w:rPr>
          <w:rFonts w:cstheme="minorHAnsi"/>
          <w:b/>
          <w:bCs/>
          <w:sz w:val="22"/>
          <w:szCs w:val="22"/>
          <w:lang w:val="en-IN"/>
        </w:rPr>
        <w:t>Phonetic Spelling</w:t>
      </w:r>
      <w:r w:rsidRPr="0078069C">
        <w:rPr>
          <w:rFonts w:cstheme="minorHAnsi"/>
          <w:sz w:val="22"/>
          <w:szCs w:val="22"/>
          <w:lang w:val="en-IN"/>
        </w:rPr>
        <w:t xml:space="preserve">: </w:t>
      </w:r>
      <w:r w:rsidRPr="0078069C">
        <w:rPr>
          <w:rFonts w:cstheme="minorHAnsi"/>
          <w:i/>
          <w:sz w:val="22"/>
          <w:szCs w:val="22"/>
          <w:lang w:val="en-IN"/>
        </w:rPr>
        <w:t>dye</w:t>
      </w:r>
      <w:r w:rsidRPr="0078069C">
        <w:rPr>
          <w:rFonts w:cstheme="minorHAnsi"/>
          <w:i/>
          <w:sz w:val="22"/>
          <w:szCs w:val="22"/>
          <w:lang w:val="en-IN"/>
        </w:rPr>
        <w:noBreakHyphen/>
        <w:t>uh</w:t>
      </w:r>
      <w:r w:rsidRPr="0078069C">
        <w:rPr>
          <w:rFonts w:cstheme="minorHAnsi"/>
          <w:i/>
          <w:sz w:val="22"/>
          <w:szCs w:val="22"/>
          <w:lang w:val="en-IN"/>
        </w:rPr>
        <w:noBreakHyphen/>
      </w:r>
      <w:proofErr w:type="spellStart"/>
      <w:r w:rsidRPr="0078069C">
        <w:rPr>
          <w:rFonts w:cstheme="minorHAnsi"/>
          <w:i/>
          <w:sz w:val="22"/>
          <w:szCs w:val="22"/>
          <w:lang w:val="en-IN"/>
        </w:rPr>
        <w:t>fram</w:t>
      </w:r>
      <w:proofErr w:type="spellEnd"/>
    </w:p>
    <w:p w14:paraId="12D5F738" w14:textId="77777777" w:rsidR="0078069C" w:rsidRPr="0078069C" w:rsidRDefault="0078069C" w:rsidP="0078069C">
      <w:pPr>
        <w:rPr>
          <w:rFonts w:cstheme="minorHAnsi"/>
          <w:sz w:val="22"/>
          <w:szCs w:val="22"/>
          <w:lang w:val="en-IN"/>
        </w:rPr>
      </w:pPr>
      <w:r w:rsidRPr="0078069C">
        <w:rPr>
          <w:rFonts w:cstheme="minorHAnsi"/>
          <w:sz w:val="22"/>
          <w:szCs w:val="22"/>
          <w:lang w:val="en-IN"/>
        </w:rPr>
        <w:pict w14:anchorId="337B03D0">
          <v:rect id="_x0000_i1086" style="width:0;height:1.5pt" o:hralign="center" o:hrstd="t" o:hr="t" fillcolor="#a0a0a0" stroked="f"/>
        </w:pict>
      </w:r>
    </w:p>
    <w:p w14:paraId="3579CC87" w14:textId="77777777" w:rsidR="0078069C" w:rsidRPr="0078069C" w:rsidRDefault="0078069C" w:rsidP="0078069C">
      <w:pPr>
        <w:rPr>
          <w:rFonts w:cstheme="minorHAnsi"/>
          <w:b/>
          <w:bCs/>
          <w:sz w:val="22"/>
          <w:szCs w:val="22"/>
          <w:lang w:val="en-IN"/>
        </w:rPr>
      </w:pPr>
      <w:r w:rsidRPr="0078069C">
        <w:rPr>
          <w:rFonts w:cstheme="minorHAnsi"/>
          <w:b/>
          <w:bCs/>
          <w:sz w:val="22"/>
          <w:szCs w:val="22"/>
          <w:lang w:val="en-IN"/>
        </w:rPr>
        <w:t xml:space="preserve">2. </w:t>
      </w:r>
      <w:proofErr w:type="spellStart"/>
      <w:r w:rsidRPr="0078069C">
        <w:rPr>
          <w:rFonts w:cstheme="minorHAnsi"/>
          <w:b/>
          <w:bCs/>
          <w:sz w:val="22"/>
          <w:szCs w:val="22"/>
          <w:lang w:val="en-IN"/>
        </w:rPr>
        <w:t>Hemodialysis</w:t>
      </w:r>
      <w:proofErr w:type="spellEnd"/>
    </w:p>
    <w:p w14:paraId="1CA81ED4" w14:textId="77777777" w:rsidR="0078069C" w:rsidRPr="0078069C" w:rsidRDefault="0078069C" w:rsidP="0078069C">
      <w:pPr>
        <w:numPr>
          <w:ilvl w:val="0"/>
          <w:numId w:val="45"/>
        </w:numPr>
        <w:rPr>
          <w:rFonts w:cstheme="minorHAnsi"/>
          <w:sz w:val="22"/>
          <w:szCs w:val="22"/>
          <w:lang w:val="en-IN"/>
        </w:rPr>
      </w:pPr>
      <w:r w:rsidRPr="0078069C">
        <w:rPr>
          <w:rFonts w:cstheme="minorHAnsi"/>
          <w:b/>
          <w:bCs/>
          <w:sz w:val="22"/>
          <w:szCs w:val="22"/>
          <w:lang w:val="en-IN"/>
        </w:rPr>
        <w:t>Pronunciation link</w:t>
      </w:r>
      <w:r w:rsidRPr="0078069C">
        <w:rPr>
          <w:rFonts w:cstheme="minorHAnsi"/>
          <w:sz w:val="22"/>
          <w:szCs w:val="22"/>
          <w:lang w:val="en-IN"/>
        </w:rPr>
        <w:t xml:space="preserve">: (YouTube tutorial) </w:t>
      </w:r>
      <w:hyperlink r:id="rId11" w:history="1">
        <w:r w:rsidRPr="0078069C">
          <w:rPr>
            <w:rStyle w:val="Hyperlink"/>
            <w:rFonts w:cstheme="minorHAnsi"/>
            <w:sz w:val="22"/>
            <w:szCs w:val="22"/>
            <w:lang w:val="en-IN"/>
          </w:rPr>
          <w:t>https://www.youtube.com/watch?v=Mz50NDtLs6Y</w:t>
        </w:r>
      </w:hyperlink>
      <w:r w:rsidRPr="0078069C">
        <w:rPr>
          <w:rFonts w:cstheme="minorHAnsi"/>
          <w:sz w:val="22"/>
          <w:szCs w:val="22"/>
          <w:lang w:val="en-IN"/>
        </w:rPr>
        <w:t xml:space="preserve"> (</w:t>
      </w:r>
      <w:hyperlink r:id="rId12" w:tooltip="COPPER SULFATE Definition &amp; Meaning - Merriam-Webster" w:history="1">
        <w:r w:rsidRPr="0078069C">
          <w:rPr>
            <w:rStyle w:val="Hyperlink"/>
            <w:rFonts w:cstheme="minorHAnsi"/>
            <w:sz w:val="22"/>
            <w:szCs w:val="22"/>
            <w:lang w:val="en-IN"/>
          </w:rPr>
          <w:t>Merriam-Webster</w:t>
        </w:r>
      </w:hyperlink>
      <w:r w:rsidRPr="0078069C">
        <w:rPr>
          <w:rFonts w:cstheme="minorHAnsi"/>
          <w:sz w:val="22"/>
          <w:szCs w:val="22"/>
          <w:lang w:val="en-IN"/>
        </w:rPr>
        <w:t>)</w:t>
      </w:r>
    </w:p>
    <w:p w14:paraId="78B35EF0" w14:textId="77777777" w:rsidR="0078069C" w:rsidRPr="0078069C" w:rsidRDefault="0078069C" w:rsidP="0078069C">
      <w:pPr>
        <w:numPr>
          <w:ilvl w:val="0"/>
          <w:numId w:val="45"/>
        </w:numPr>
        <w:rPr>
          <w:rFonts w:cstheme="minorHAnsi"/>
          <w:sz w:val="22"/>
          <w:szCs w:val="22"/>
          <w:lang w:val="en-IN"/>
        </w:rPr>
      </w:pPr>
      <w:r w:rsidRPr="0078069C">
        <w:rPr>
          <w:rFonts w:cstheme="minorHAnsi"/>
          <w:b/>
          <w:bCs/>
          <w:sz w:val="22"/>
          <w:szCs w:val="22"/>
          <w:lang w:val="en-IN"/>
        </w:rPr>
        <w:t>IPA</w:t>
      </w:r>
      <w:r w:rsidRPr="0078069C">
        <w:rPr>
          <w:rFonts w:cstheme="minorHAnsi"/>
          <w:sz w:val="22"/>
          <w:szCs w:val="22"/>
          <w:lang w:val="en-IN"/>
        </w:rPr>
        <w:t>: /</w:t>
      </w:r>
      <w:proofErr w:type="gramStart"/>
      <w:r w:rsidRPr="0078069C">
        <w:rPr>
          <w:rFonts w:cstheme="minorHAnsi"/>
          <w:sz w:val="22"/>
          <w:szCs w:val="22"/>
          <w:lang w:val="en-IN"/>
        </w:rPr>
        <w:t>ˌhiː.</w:t>
      </w:r>
      <w:proofErr w:type="spellStart"/>
      <w:r w:rsidRPr="0078069C">
        <w:rPr>
          <w:rFonts w:cstheme="minorHAnsi"/>
          <w:sz w:val="22"/>
          <w:szCs w:val="22"/>
          <w:lang w:val="en-IN"/>
        </w:rPr>
        <w:t>moʊ</w:t>
      </w:r>
      <w:proofErr w:type="gramEnd"/>
      <w:r w:rsidRPr="0078069C">
        <w:rPr>
          <w:rFonts w:cstheme="minorHAnsi"/>
          <w:sz w:val="22"/>
          <w:szCs w:val="22"/>
          <w:lang w:val="en-IN"/>
        </w:rPr>
        <w:t>.daɪˈæl.</w:t>
      </w:r>
      <w:proofErr w:type="gramStart"/>
      <w:r w:rsidRPr="0078069C">
        <w:rPr>
          <w:rFonts w:cstheme="minorHAnsi"/>
          <w:sz w:val="22"/>
          <w:szCs w:val="22"/>
          <w:lang w:val="en-IN"/>
        </w:rPr>
        <w:t>ə.sɪs</w:t>
      </w:r>
      <w:proofErr w:type="spellEnd"/>
      <w:proofErr w:type="gramEnd"/>
      <w:r w:rsidRPr="0078069C">
        <w:rPr>
          <w:rFonts w:cstheme="minorHAnsi"/>
          <w:sz w:val="22"/>
          <w:szCs w:val="22"/>
          <w:lang w:val="en-IN"/>
        </w:rPr>
        <w:t>/ (standard American)</w:t>
      </w:r>
    </w:p>
    <w:p w14:paraId="144E18AC" w14:textId="77777777" w:rsidR="0078069C" w:rsidRPr="0078069C" w:rsidRDefault="0078069C" w:rsidP="0078069C">
      <w:pPr>
        <w:numPr>
          <w:ilvl w:val="0"/>
          <w:numId w:val="45"/>
        </w:numPr>
        <w:rPr>
          <w:rFonts w:cstheme="minorHAnsi"/>
          <w:sz w:val="22"/>
          <w:szCs w:val="22"/>
          <w:lang w:val="en-IN"/>
        </w:rPr>
      </w:pPr>
      <w:r w:rsidRPr="0078069C">
        <w:rPr>
          <w:rFonts w:cstheme="minorHAnsi"/>
          <w:b/>
          <w:bCs/>
          <w:sz w:val="22"/>
          <w:szCs w:val="22"/>
          <w:lang w:val="en-IN"/>
        </w:rPr>
        <w:t>Phonetic Spelling</w:t>
      </w:r>
      <w:r w:rsidRPr="0078069C">
        <w:rPr>
          <w:rFonts w:cstheme="minorHAnsi"/>
          <w:sz w:val="22"/>
          <w:szCs w:val="22"/>
          <w:lang w:val="en-IN"/>
        </w:rPr>
        <w:t xml:space="preserve">: </w:t>
      </w:r>
      <w:proofErr w:type="spellStart"/>
      <w:r w:rsidRPr="0078069C">
        <w:rPr>
          <w:rFonts w:cstheme="minorHAnsi"/>
          <w:i/>
          <w:sz w:val="22"/>
          <w:szCs w:val="22"/>
          <w:lang w:val="en-IN"/>
        </w:rPr>
        <w:t>hee</w:t>
      </w:r>
      <w:proofErr w:type="spellEnd"/>
      <w:r w:rsidRPr="0078069C">
        <w:rPr>
          <w:rFonts w:cstheme="minorHAnsi"/>
          <w:i/>
          <w:sz w:val="22"/>
          <w:szCs w:val="22"/>
          <w:lang w:val="en-IN"/>
        </w:rPr>
        <w:noBreakHyphen/>
      </w:r>
      <w:proofErr w:type="spellStart"/>
      <w:r w:rsidRPr="0078069C">
        <w:rPr>
          <w:rFonts w:cstheme="minorHAnsi"/>
          <w:i/>
          <w:sz w:val="22"/>
          <w:szCs w:val="22"/>
          <w:lang w:val="en-IN"/>
        </w:rPr>
        <w:t>moh</w:t>
      </w:r>
      <w:proofErr w:type="spellEnd"/>
      <w:r w:rsidRPr="0078069C">
        <w:rPr>
          <w:rFonts w:cstheme="minorHAnsi"/>
          <w:i/>
          <w:sz w:val="22"/>
          <w:szCs w:val="22"/>
          <w:lang w:val="en-IN"/>
        </w:rPr>
        <w:noBreakHyphen/>
        <w:t>dye</w:t>
      </w:r>
      <w:r w:rsidRPr="0078069C">
        <w:rPr>
          <w:rFonts w:cstheme="minorHAnsi"/>
          <w:i/>
          <w:sz w:val="22"/>
          <w:szCs w:val="22"/>
          <w:lang w:val="en-IN"/>
        </w:rPr>
        <w:noBreakHyphen/>
        <w:t>AL</w:t>
      </w:r>
      <w:r w:rsidRPr="0078069C">
        <w:rPr>
          <w:rFonts w:cstheme="minorHAnsi"/>
          <w:i/>
          <w:sz w:val="22"/>
          <w:szCs w:val="22"/>
          <w:lang w:val="en-IN"/>
        </w:rPr>
        <w:noBreakHyphen/>
        <w:t>uh</w:t>
      </w:r>
      <w:r w:rsidRPr="0078069C">
        <w:rPr>
          <w:rFonts w:cstheme="minorHAnsi"/>
          <w:i/>
          <w:sz w:val="22"/>
          <w:szCs w:val="22"/>
          <w:lang w:val="en-IN"/>
        </w:rPr>
        <w:noBreakHyphen/>
        <w:t>sis</w:t>
      </w:r>
    </w:p>
    <w:p w14:paraId="13153F27" w14:textId="77777777" w:rsidR="0078069C" w:rsidRPr="0078069C" w:rsidRDefault="0078069C" w:rsidP="0078069C">
      <w:pPr>
        <w:rPr>
          <w:rFonts w:cstheme="minorHAnsi"/>
          <w:sz w:val="22"/>
          <w:szCs w:val="22"/>
          <w:lang w:val="en-IN"/>
        </w:rPr>
      </w:pPr>
      <w:r w:rsidRPr="0078069C">
        <w:rPr>
          <w:rFonts w:cstheme="minorHAnsi"/>
          <w:sz w:val="22"/>
          <w:szCs w:val="22"/>
          <w:lang w:val="en-IN"/>
        </w:rPr>
        <w:pict w14:anchorId="114E1D9B">
          <v:rect id="_x0000_i1087" style="width:0;height:1.5pt" o:hralign="center" o:hrstd="t" o:hr="t" fillcolor="#a0a0a0" stroked="f"/>
        </w:pict>
      </w:r>
    </w:p>
    <w:p w14:paraId="31246547" w14:textId="77777777" w:rsidR="0078069C" w:rsidRPr="0078069C" w:rsidRDefault="0078069C" w:rsidP="0078069C">
      <w:pPr>
        <w:rPr>
          <w:rFonts w:cstheme="minorHAnsi"/>
          <w:b/>
          <w:bCs/>
          <w:sz w:val="22"/>
          <w:szCs w:val="22"/>
          <w:lang w:val="en-IN"/>
        </w:rPr>
      </w:pPr>
      <w:r w:rsidRPr="0078069C">
        <w:rPr>
          <w:rFonts w:cstheme="minorHAnsi"/>
          <w:b/>
          <w:bCs/>
          <w:sz w:val="22"/>
          <w:szCs w:val="22"/>
          <w:lang w:val="en-IN"/>
        </w:rPr>
        <w:t>3. Electrolyte</w:t>
      </w:r>
    </w:p>
    <w:p w14:paraId="5C4E31C7" w14:textId="77777777" w:rsidR="0078069C" w:rsidRPr="0078069C" w:rsidRDefault="0078069C" w:rsidP="0078069C">
      <w:pPr>
        <w:numPr>
          <w:ilvl w:val="0"/>
          <w:numId w:val="46"/>
        </w:numPr>
        <w:rPr>
          <w:rFonts w:cstheme="minorHAnsi"/>
          <w:sz w:val="22"/>
          <w:szCs w:val="22"/>
          <w:lang w:val="en-IN"/>
        </w:rPr>
      </w:pPr>
      <w:r w:rsidRPr="0078069C">
        <w:rPr>
          <w:rFonts w:cstheme="minorHAnsi"/>
          <w:b/>
          <w:bCs/>
          <w:sz w:val="22"/>
          <w:szCs w:val="22"/>
          <w:lang w:val="en-IN"/>
        </w:rPr>
        <w:t>Pronunciation link</w:t>
      </w:r>
      <w:r w:rsidRPr="0078069C">
        <w:rPr>
          <w:rFonts w:cstheme="minorHAnsi"/>
          <w:sz w:val="22"/>
          <w:szCs w:val="22"/>
          <w:lang w:val="en-IN"/>
        </w:rPr>
        <w:t xml:space="preserve">: </w:t>
      </w:r>
      <w:hyperlink r:id="rId13" w:history="1">
        <w:r w:rsidRPr="0078069C">
          <w:rPr>
            <w:rStyle w:val="Hyperlink"/>
            <w:rFonts w:cstheme="minorHAnsi"/>
            <w:sz w:val="22"/>
            <w:szCs w:val="22"/>
            <w:lang w:val="en-IN"/>
          </w:rPr>
          <w:t>https://www.merriam-webster.com/dictionary/electrolyte</w:t>
        </w:r>
      </w:hyperlink>
      <w:r w:rsidRPr="0078069C">
        <w:rPr>
          <w:rFonts w:cstheme="minorHAnsi"/>
          <w:sz w:val="22"/>
          <w:szCs w:val="22"/>
          <w:lang w:val="en-IN"/>
        </w:rPr>
        <w:t xml:space="preserve"> (</w:t>
      </w:r>
      <w:hyperlink r:id="rId14" w:tooltip="How to pronounce copper sulfate | HowToPronounce.com" w:history="1">
        <w:r w:rsidRPr="0078069C">
          <w:rPr>
            <w:rStyle w:val="Hyperlink"/>
            <w:rFonts w:cstheme="minorHAnsi"/>
            <w:sz w:val="22"/>
            <w:szCs w:val="22"/>
            <w:lang w:val="en-IN"/>
          </w:rPr>
          <w:t>How To Pronounce</w:t>
        </w:r>
      </w:hyperlink>
      <w:r w:rsidRPr="0078069C">
        <w:rPr>
          <w:rFonts w:cstheme="minorHAnsi"/>
          <w:sz w:val="22"/>
          <w:szCs w:val="22"/>
          <w:lang w:val="en-IN"/>
        </w:rPr>
        <w:t xml:space="preserve">, </w:t>
      </w:r>
      <w:hyperlink r:id="rId15" w:tooltip="ELECTROLYTE Definition &amp; Meaning - Merriam-Webster" w:history="1">
        <w:r w:rsidRPr="0078069C">
          <w:rPr>
            <w:rStyle w:val="Hyperlink"/>
            <w:rFonts w:cstheme="minorHAnsi"/>
            <w:sz w:val="22"/>
            <w:szCs w:val="22"/>
            <w:lang w:val="en-IN"/>
          </w:rPr>
          <w:t>Merriam-Webster</w:t>
        </w:r>
      </w:hyperlink>
      <w:r w:rsidRPr="0078069C">
        <w:rPr>
          <w:rFonts w:cstheme="minorHAnsi"/>
          <w:sz w:val="22"/>
          <w:szCs w:val="22"/>
          <w:lang w:val="en-IN"/>
        </w:rPr>
        <w:t>)</w:t>
      </w:r>
    </w:p>
    <w:p w14:paraId="3ED88918" w14:textId="77777777" w:rsidR="0078069C" w:rsidRPr="0078069C" w:rsidRDefault="0078069C" w:rsidP="0078069C">
      <w:pPr>
        <w:numPr>
          <w:ilvl w:val="0"/>
          <w:numId w:val="46"/>
        </w:numPr>
        <w:rPr>
          <w:rFonts w:cstheme="minorHAnsi"/>
          <w:sz w:val="22"/>
          <w:szCs w:val="22"/>
          <w:lang w:val="en-IN"/>
        </w:rPr>
      </w:pPr>
      <w:r w:rsidRPr="0078069C">
        <w:rPr>
          <w:rFonts w:cstheme="minorHAnsi"/>
          <w:b/>
          <w:bCs/>
          <w:sz w:val="22"/>
          <w:szCs w:val="22"/>
          <w:lang w:val="en-IN"/>
        </w:rPr>
        <w:t>IPA</w:t>
      </w:r>
      <w:r w:rsidRPr="0078069C">
        <w:rPr>
          <w:rFonts w:cstheme="minorHAnsi"/>
          <w:sz w:val="22"/>
          <w:szCs w:val="22"/>
          <w:lang w:val="en-IN"/>
        </w:rPr>
        <w:t>: /</w:t>
      </w:r>
      <w:proofErr w:type="spellStart"/>
      <w:r w:rsidRPr="0078069C">
        <w:rPr>
          <w:rFonts w:cstheme="minorHAnsi"/>
          <w:sz w:val="22"/>
          <w:szCs w:val="22"/>
          <w:lang w:val="en-IN"/>
        </w:rPr>
        <w:t>ɪˈlek</w:t>
      </w:r>
      <w:r w:rsidRPr="0078069C">
        <w:rPr>
          <w:rFonts w:cstheme="minorHAnsi"/>
          <w:sz w:val="22"/>
          <w:szCs w:val="22"/>
          <w:lang w:val="en-IN"/>
        </w:rPr>
        <w:noBreakHyphen/>
        <w:t>trə</w:t>
      </w:r>
      <w:r w:rsidRPr="0078069C">
        <w:rPr>
          <w:rFonts w:cstheme="minorHAnsi"/>
          <w:sz w:val="22"/>
          <w:szCs w:val="22"/>
          <w:lang w:val="en-IN"/>
        </w:rPr>
        <w:noBreakHyphen/>
        <w:t>laɪt</w:t>
      </w:r>
      <w:proofErr w:type="spellEnd"/>
      <w:r w:rsidRPr="0078069C">
        <w:rPr>
          <w:rFonts w:cstheme="minorHAnsi"/>
          <w:sz w:val="22"/>
          <w:szCs w:val="22"/>
          <w:lang w:val="en-IN"/>
        </w:rPr>
        <w:t>/ (</w:t>
      </w:r>
      <w:hyperlink r:id="rId16" w:tooltip="ELECTROLYTE Definition &amp; Meaning - Merriam-Webster" w:history="1">
        <w:r w:rsidRPr="0078069C">
          <w:rPr>
            <w:rStyle w:val="Hyperlink"/>
            <w:rFonts w:cstheme="minorHAnsi"/>
            <w:sz w:val="22"/>
            <w:szCs w:val="22"/>
            <w:lang w:val="en-IN"/>
          </w:rPr>
          <w:t>Merriam-Webster</w:t>
        </w:r>
      </w:hyperlink>
      <w:r w:rsidRPr="0078069C">
        <w:rPr>
          <w:rFonts w:cstheme="minorHAnsi"/>
          <w:sz w:val="22"/>
          <w:szCs w:val="22"/>
          <w:lang w:val="en-IN"/>
        </w:rPr>
        <w:t>)</w:t>
      </w:r>
    </w:p>
    <w:p w14:paraId="1410237B" w14:textId="77777777" w:rsidR="0078069C" w:rsidRPr="0078069C" w:rsidRDefault="0078069C" w:rsidP="0078069C">
      <w:pPr>
        <w:numPr>
          <w:ilvl w:val="0"/>
          <w:numId w:val="46"/>
        </w:numPr>
        <w:rPr>
          <w:rFonts w:cstheme="minorHAnsi"/>
          <w:sz w:val="22"/>
          <w:szCs w:val="22"/>
          <w:lang w:val="en-IN"/>
        </w:rPr>
      </w:pPr>
      <w:r w:rsidRPr="0078069C">
        <w:rPr>
          <w:rFonts w:cstheme="minorHAnsi"/>
          <w:b/>
          <w:bCs/>
          <w:sz w:val="22"/>
          <w:szCs w:val="22"/>
          <w:lang w:val="en-IN"/>
        </w:rPr>
        <w:t>Phonetic Spelling</w:t>
      </w:r>
      <w:r w:rsidRPr="0078069C">
        <w:rPr>
          <w:rFonts w:cstheme="minorHAnsi"/>
          <w:sz w:val="22"/>
          <w:szCs w:val="22"/>
          <w:lang w:val="en-IN"/>
        </w:rPr>
        <w:t xml:space="preserve">: </w:t>
      </w:r>
      <w:proofErr w:type="spellStart"/>
      <w:r w:rsidRPr="0078069C">
        <w:rPr>
          <w:rFonts w:cstheme="minorHAnsi"/>
          <w:i/>
          <w:sz w:val="22"/>
          <w:szCs w:val="22"/>
          <w:lang w:val="en-IN"/>
        </w:rPr>
        <w:t>ih</w:t>
      </w:r>
      <w:proofErr w:type="spellEnd"/>
      <w:r w:rsidRPr="0078069C">
        <w:rPr>
          <w:rFonts w:cstheme="minorHAnsi"/>
          <w:i/>
          <w:sz w:val="22"/>
          <w:szCs w:val="22"/>
          <w:lang w:val="en-IN"/>
        </w:rPr>
        <w:noBreakHyphen/>
        <w:t>LEK</w:t>
      </w:r>
      <w:r w:rsidRPr="0078069C">
        <w:rPr>
          <w:rFonts w:cstheme="minorHAnsi"/>
          <w:i/>
          <w:sz w:val="22"/>
          <w:szCs w:val="22"/>
          <w:lang w:val="en-IN"/>
        </w:rPr>
        <w:noBreakHyphen/>
      </w:r>
      <w:proofErr w:type="spellStart"/>
      <w:r w:rsidRPr="0078069C">
        <w:rPr>
          <w:rFonts w:cstheme="minorHAnsi"/>
          <w:i/>
          <w:sz w:val="22"/>
          <w:szCs w:val="22"/>
          <w:lang w:val="en-IN"/>
        </w:rPr>
        <w:t>truh</w:t>
      </w:r>
      <w:proofErr w:type="spellEnd"/>
      <w:r w:rsidRPr="0078069C">
        <w:rPr>
          <w:rFonts w:cstheme="minorHAnsi"/>
          <w:i/>
          <w:sz w:val="22"/>
          <w:szCs w:val="22"/>
          <w:lang w:val="en-IN"/>
        </w:rPr>
        <w:noBreakHyphen/>
      </w:r>
      <w:proofErr w:type="spellStart"/>
      <w:r w:rsidRPr="0078069C">
        <w:rPr>
          <w:rFonts w:cstheme="minorHAnsi"/>
          <w:i/>
          <w:sz w:val="22"/>
          <w:szCs w:val="22"/>
          <w:lang w:val="en-IN"/>
        </w:rPr>
        <w:t>lyt</w:t>
      </w:r>
      <w:proofErr w:type="spellEnd"/>
    </w:p>
    <w:p w14:paraId="4A2DDD48" w14:textId="77777777" w:rsidR="0078069C" w:rsidRPr="0078069C" w:rsidRDefault="0078069C" w:rsidP="0078069C">
      <w:pPr>
        <w:rPr>
          <w:rFonts w:cstheme="minorHAnsi"/>
          <w:sz w:val="22"/>
          <w:szCs w:val="22"/>
          <w:lang w:val="en-IN"/>
        </w:rPr>
      </w:pPr>
      <w:r w:rsidRPr="0078069C">
        <w:rPr>
          <w:rFonts w:cstheme="minorHAnsi"/>
          <w:sz w:val="22"/>
          <w:szCs w:val="22"/>
          <w:lang w:val="en-IN"/>
        </w:rPr>
        <w:pict w14:anchorId="7CD26B04">
          <v:rect id="_x0000_i1088" style="width:0;height:1.5pt" o:hralign="center" o:hrstd="t" o:hr="t" fillcolor="#a0a0a0" stroked="f"/>
        </w:pict>
      </w:r>
    </w:p>
    <w:p w14:paraId="5C8EE474" w14:textId="77777777" w:rsidR="0078069C" w:rsidRPr="0078069C" w:rsidRDefault="0078069C" w:rsidP="0078069C">
      <w:pPr>
        <w:rPr>
          <w:rFonts w:cstheme="minorHAnsi"/>
          <w:b/>
          <w:bCs/>
          <w:sz w:val="22"/>
          <w:szCs w:val="22"/>
          <w:lang w:val="en-IN"/>
        </w:rPr>
      </w:pPr>
      <w:r w:rsidRPr="0078069C">
        <w:rPr>
          <w:rFonts w:cstheme="minorHAnsi"/>
          <w:b/>
          <w:bCs/>
          <w:sz w:val="22"/>
          <w:szCs w:val="22"/>
          <w:lang w:val="en-IN"/>
        </w:rPr>
        <w:t xml:space="preserve">4. Copper </w:t>
      </w:r>
      <w:proofErr w:type="spellStart"/>
      <w:r w:rsidRPr="0078069C">
        <w:rPr>
          <w:rFonts w:cstheme="minorHAnsi"/>
          <w:b/>
          <w:bCs/>
          <w:sz w:val="22"/>
          <w:szCs w:val="22"/>
          <w:lang w:val="en-IN"/>
        </w:rPr>
        <w:t>Sulfate</w:t>
      </w:r>
      <w:proofErr w:type="spellEnd"/>
    </w:p>
    <w:p w14:paraId="70DF130D" w14:textId="77777777" w:rsidR="0078069C" w:rsidRPr="0078069C" w:rsidRDefault="0078069C" w:rsidP="0078069C">
      <w:pPr>
        <w:numPr>
          <w:ilvl w:val="0"/>
          <w:numId w:val="47"/>
        </w:numPr>
        <w:rPr>
          <w:rFonts w:cstheme="minorHAnsi"/>
          <w:sz w:val="22"/>
          <w:szCs w:val="22"/>
          <w:lang w:val="en-IN"/>
        </w:rPr>
      </w:pPr>
      <w:r w:rsidRPr="0078069C">
        <w:rPr>
          <w:rFonts w:cstheme="minorHAnsi"/>
          <w:b/>
          <w:bCs/>
          <w:sz w:val="22"/>
          <w:szCs w:val="22"/>
          <w:lang w:val="en-IN"/>
        </w:rPr>
        <w:t>Pronunciation link</w:t>
      </w:r>
      <w:r w:rsidRPr="0078069C">
        <w:rPr>
          <w:rFonts w:cstheme="minorHAnsi"/>
          <w:sz w:val="22"/>
          <w:szCs w:val="22"/>
          <w:lang w:val="en-IN"/>
        </w:rPr>
        <w:t xml:space="preserve">: </w:t>
      </w:r>
      <w:hyperlink r:id="rId17" w:history="1">
        <w:r w:rsidRPr="0078069C">
          <w:rPr>
            <w:rStyle w:val="Hyperlink"/>
            <w:rFonts w:cstheme="minorHAnsi"/>
            <w:sz w:val="22"/>
            <w:szCs w:val="22"/>
            <w:lang w:val="en-IN"/>
          </w:rPr>
          <w:t>https://dictionary.cambridge.org/us/pronunciation/english/copper</w:t>
        </w:r>
        <w:r w:rsidRPr="0078069C">
          <w:rPr>
            <w:rStyle w:val="Hyperlink"/>
            <w:rFonts w:cstheme="minorHAnsi"/>
            <w:sz w:val="22"/>
            <w:szCs w:val="22"/>
            <w:lang w:val="en-IN"/>
          </w:rPr>
          <w:noBreakHyphen/>
          <w:t>sulfate</w:t>
        </w:r>
      </w:hyperlink>
      <w:r w:rsidRPr="0078069C">
        <w:rPr>
          <w:rFonts w:cstheme="minorHAnsi"/>
          <w:sz w:val="22"/>
          <w:szCs w:val="22"/>
          <w:lang w:val="en-IN"/>
        </w:rPr>
        <w:t xml:space="preserve"> (</w:t>
      </w:r>
      <w:hyperlink r:id="rId18" w:tooltip="How to pronounce COPPER SULFATE in English - Cambridge Dictionary" w:history="1">
        <w:r w:rsidRPr="0078069C">
          <w:rPr>
            <w:rStyle w:val="Hyperlink"/>
            <w:rFonts w:cstheme="minorHAnsi"/>
            <w:sz w:val="22"/>
            <w:szCs w:val="22"/>
            <w:lang w:val="en-IN"/>
          </w:rPr>
          <w:t>Cambridge Dictionary</w:t>
        </w:r>
      </w:hyperlink>
      <w:r w:rsidRPr="0078069C">
        <w:rPr>
          <w:rFonts w:cstheme="minorHAnsi"/>
          <w:sz w:val="22"/>
          <w:szCs w:val="22"/>
          <w:lang w:val="en-IN"/>
        </w:rPr>
        <w:t>)</w:t>
      </w:r>
    </w:p>
    <w:p w14:paraId="38EABC8E" w14:textId="77777777" w:rsidR="0078069C" w:rsidRPr="0078069C" w:rsidRDefault="0078069C" w:rsidP="0078069C">
      <w:pPr>
        <w:numPr>
          <w:ilvl w:val="0"/>
          <w:numId w:val="47"/>
        </w:numPr>
        <w:rPr>
          <w:rFonts w:cstheme="minorHAnsi"/>
          <w:sz w:val="22"/>
          <w:szCs w:val="22"/>
          <w:lang w:val="en-IN"/>
        </w:rPr>
      </w:pPr>
      <w:r w:rsidRPr="0078069C">
        <w:rPr>
          <w:rFonts w:cstheme="minorHAnsi"/>
          <w:b/>
          <w:bCs/>
          <w:sz w:val="22"/>
          <w:szCs w:val="22"/>
          <w:lang w:val="en-IN"/>
        </w:rPr>
        <w:t>IPA</w:t>
      </w:r>
      <w:r w:rsidRPr="0078069C">
        <w:rPr>
          <w:rFonts w:cstheme="minorHAnsi"/>
          <w:sz w:val="22"/>
          <w:szCs w:val="22"/>
          <w:lang w:val="en-IN"/>
        </w:rPr>
        <w:t>: /ˌ</w:t>
      </w:r>
      <w:proofErr w:type="spellStart"/>
      <w:r w:rsidRPr="0078069C">
        <w:rPr>
          <w:rFonts w:cstheme="minorHAnsi"/>
          <w:sz w:val="22"/>
          <w:szCs w:val="22"/>
          <w:lang w:val="en-IN"/>
        </w:rPr>
        <w:t>kɑ</w:t>
      </w:r>
      <w:proofErr w:type="spellEnd"/>
      <w:r w:rsidRPr="0078069C">
        <w:rPr>
          <w:rFonts w:cstheme="minorHAnsi"/>
          <w:sz w:val="22"/>
          <w:szCs w:val="22"/>
          <w:lang w:val="en-IN"/>
        </w:rPr>
        <w:t>ː.</w:t>
      </w:r>
      <w:proofErr w:type="spellStart"/>
      <w:r w:rsidRPr="0078069C">
        <w:rPr>
          <w:rFonts w:cstheme="minorHAnsi"/>
          <w:sz w:val="22"/>
          <w:szCs w:val="22"/>
          <w:lang w:val="en-IN"/>
        </w:rPr>
        <w:t>pɚ</w:t>
      </w:r>
      <w:proofErr w:type="spellEnd"/>
      <w:r w:rsidRPr="0078069C">
        <w:rPr>
          <w:rFonts w:cstheme="minorHAnsi"/>
          <w:sz w:val="22"/>
          <w:szCs w:val="22"/>
          <w:lang w:val="en-IN"/>
        </w:rPr>
        <w:t xml:space="preserve"> ˈ</w:t>
      </w:r>
      <w:proofErr w:type="spellStart"/>
      <w:r w:rsidRPr="0078069C">
        <w:rPr>
          <w:rFonts w:cstheme="minorHAnsi"/>
          <w:sz w:val="22"/>
          <w:szCs w:val="22"/>
          <w:lang w:val="en-IN"/>
        </w:rPr>
        <w:t>sʌl.feɪt</w:t>
      </w:r>
      <w:proofErr w:type="spellEnd"/>
      <w:r w:rsidRPr="0078069C">
        <w:rPr>
          <w:rFonts w:cstheme="minorHAnsi"/>
          <w:sz w:val="22"/>
          <w:szCs w:val="22"/>
          <w:lang w:val="en-IN"/>
        </w:rPr>
        <w:t>/ (</w:t>
      </w:r>
      <w:hyperlink r:id="rId19" w:tooltip="How to pronounce COPPER SULFATE in English - Cambridge Dictionary" w:history="1">
        <w:r w:rsidRPr="0078069C">
          <w:rPr>
            <w:rStyle w:val="Hyperlink"/>
            <w:rFonts w:cstheme="minorHAnsi"/>
            <w:sz w:val="22"/>
            <w:szCs w:val="22"/>
            <w:lang w:val="en-IN"/>
          </w:rPr>
          <w:t>Cambridge Dictionary</w:t>
        </w:r>
      </w:hyperlink>
      <w:r w:rsidRPr="0078069C">
        <w:rPr>
          <w:rFonts w:cstheme="minorHAnsi"/>
          <w:sz w:val="22"/>
          <w:szCs w:val="22"/>
          <w:lang w:val="en-IN"/>
        </w:rPr>
        <w:t>)</w:t>
      </w:r>
    </w:p>
    <w:p w14:paraId="20505D8B" w14:textId="77777777" w:rsidR="0078069C" w:rsidRPr="0078069C" w:rsidRDefault="0078069C" w:rsidP="0078069C">
      <w:pPr>
        <w:numPr>
          <w:ilvl w:val="0"/>
          <w:numId w:val="47"/>
        </w:numPr>
        <w:rPr>
          <w:rFonts w:cstheme="minorHAnsi"/>
          <w:sz w:val="22"/>
          <w:szCs w:val="22"/>
          <w:lang w:val="en-IN"/>
        </w:rPr>
      </w:pPr>
      <w:r w:rsidRPr="0078069C">
        <w:rPr>
          <w:rFonts w:cstheme="minorHAnsi"/>
          <w:b/>
          <w:bCs/>
          <w:sz w:val="22"/>
          <w:szCs w:val="22"/>
          <w:lang w:val="en-IN"/>
        </w:rPr>
        <w:t>Phonetic Spelling</w:t>
      </w:r>
      <w:r w:rsidRPr="0078069C">
        <w:rPr>
          <w:rFonts w:cstheme="minorHAnsi"/>
          <w:sz w:val="22"/>
          <w:szCs w:val="22"/>
          <w:lang w:val="en-IN"/>
        </w:rPr>
        <w:t xml:space="preserve">: </w:t>
      </w:r>
      <w:r w:rsidRPr="0078069C">
        <w:rPr>
          <w:rFonts w:cstheme="minorHAnsi"/>
          <w:i/>
          <w:sz w:val="22"/>
          <w:szCs w:val="22"/>
          <w:lang w:val="en-IN"/>
        </w:rPr>
        <w:t>KAW</w:t>
      </w:r>
      <w:r w:rsidRPr="0078069C">
        <w:rPr>
          <w:rFonts w:cstheme="minorHAnsi"/>
          <w:i/>
          <w:sz w:val="22"/>
          <w:szCs w:val="22"/>
          <w:lang w:val="en-IN"/>
        </w:rPr>
        <w:noBreakHyphen/>
        <w:t>per SUL</w:t>
      </w:r>
      <w:r w:rsidRPr="0078069C">
        <w:rPr>
          <w:rFonts w:cstheme="minorHAnsi"/>
          <w:i/>
          <w:sz w:val="22"/>
          <w:szCs w:val="22"/>
          <w:lang w:val="en-IN"/>
        </w:rPr>
        <w:noBreakHyphen/>
      </w:r>
      <w:proofErr w:type="spellStart"/>
      <w:r w:rsidRPr="0078069C">
        <w:rPr>
          <w:rFonts w:cstheme="minorHAnsi"/>
          <w:i/>
          <w:sz w:val="22"/>
          <w:szCs w:val="22"/>
          <w:lang w:val="en-IN"/>
        </w:rPr>
        <w:t>fayt</w:t>
      </w:r>
      <w:proofErr w:type="spellEnd"/>
    </w:p>
    <w:p w14:paraId="46215BB0" w14:textId="77777777" w:rsidR="0078069C" w:rsidRPr="0078069C" w:rsidRDefault="0078069C" w:rsidP="0078069C">
      <w:pPr>
        <w:rPr>
          <w:rFonts w:cstheme="minorHAnsi"/>
          <w:sz w:val="22"/>
          <w:szCs w:val="22"/>
          <w:lang w:val="en-IN"/>
        </w:rPr>
      </w:pPr>
      <w:r w:rsidRPr="0078069C">
        <w:rPr>
          <w:rFonts w:cstheme="minorHAnsi"/>
          <w:sz w:val="22"/>
          <w:szCs w:val="22"/>
          <w:lang w:val="en-IN"/>
        </w:rPr>
        <w:pict w14:anchorId="2F6082FF">
          <v:rect id="_x0000_i1089" style="width:0;height:1.5pt" o:hralign="center" o:hrstd="t" o:hr="t" fillcolor="#a0a0a0" stroked="f"/>
        </w:pict>
      </w:r>
    </w:p>
    <w:p w14:paraId="08C73FA4" w14:textId="77777777" w:rsidR="0078069C" w:rsidRPr="0078069C" w:rsidRDefault="0078069C" w:rsidP="0078069C">
      <w:pPr>
        <w:rPr>
          <w:rFonts w:cstheme="minorHAnsi"/>
          <w:b/>
          <w:bCs/>
          <w:sz w:val="22"/>
          <w:szCs w:val="22"/>
          <w:lang w:val="en-IN"/>
        </w:rPr>
      </w:pPr>
      <w:r w:rsidRPr="0078069C">
        <w:rPr>
          <w:rFonts w:cstheme="minorHAnsi"/>
          <w:b/>
          <w:bCs/>
          <w:sz w:val="22"/>
          <w:szCs w:val="22"/>
          <w:lang w:val="en-IN"/>
        </w:rPr>
        <w:t>5. Electromyography</w:t>
      </w:r>
    </w:p>
    <w:p w14:paraId="5EE11BBE" w14:textId="77777777" w:rsidR="0078069C" w:rsidRPr="0078069C" w:rsidRDefault="0078069C" w:rsidP="0078069C">
      <w:pPr>
        <w:numPr>
          <w:ilvl w:val="0"/>
          <w:numId w:val="48"/>
        </w:numPr>
        <w:rPr>
          <w:rFonts w:cstheme="minorHAnsi"/>
          <w:sz w:val="22"/>
          <w:szCs w:val="22"/>
          <w:lang w:val="en-IN"/>
        </w:rPr>
      </w:pPr>
      <w:r w:rsidRPr="0078069C">
        <w:rPr>
          <w:rFonts w:cstheme="minorHAnsi"/>
          <w:b/>
          <w:bCs/>
          <w:sz w:val="22"/>
          <w:szCs w:val="22"/>
          <w:lang w:val="en-IN"/>
        </w:rPr>
        <w:t>Pronunciation link</w:t>
      </w:r>
      <w:r w:rsidRPr="0078069C">
        <w:rPr>
          <w:rFonts w:cstheme="minorHAnsi"/>
          <w:sz w:val="22"/>
          <w:szCs w:val="22"/>
          <w:lang w:val="en-IN"/>
        </w:rPr>
        <w:t xml:space="preserve">: </w:t>
      </w:r>
      <w:hyperlink r:id="rId20" w:history="1">
        <w:r w:rsidRPr="0078069C">
          <w:rPr>
            <w:rStyle w:val="Hyperlink"/>
            <w:rFonts w:cstheme="minorHAnsi"/>
            <w:sz w:val="22"/>
            <w:szCs w:val="22"/>
            <w:lang w:val="en-IN"/>
          </w:rPr>
          <w:t>https://dictionary.cambridge.org/us/pronunciation/english/electromyography</w:t>
        </w:r>
      </w:hyperlink>
      <w:r w:rsidRPr="0078069C">
        <w:rPr>
          <w:rFonts w:cstheme="minorHAnsi"/>
          <w:sz w:val="22"/>
          <w:szCs w:val="22"/>
          <w:lang w:val="en-IN"/>
        </w:rPr>
        <w:t xml:space="preserve"> (</w:t>
      </w:r>
      <w:hyperlink r:id="rId21" w:tooltip="How to pronounce COPPER SULFATE in English - Cambridge Dictionary" w:history="1">
        <w:r w:rsidRPr="0078069C">
          <w:rPr>
            <w:rStyle w:val="Hyperlink"/>
            <w:rFonts w:cstheme="minorHAnsi"/>
            <w:sz w:val="22"/>
            <w:szCs w:val="22"/>
            <w:lang w:val="en-IN"/>
          </w:rPr>
          <w:t>Cambridge Dictionary</w:t>
        </w:r>
      </w:hyperlink>
      <w:r w:rsidRPr="0078069C">
        <w:rPr>
          <w:rFonts w:cstheme="minorHAnsi"/>
          <w:sz w:val="22"/>
          <w:szCs w:val="22"/>
          <w:lang w:val="en-IN"/>
        </w:rPr>
        <w:t>)</w:t>
      </w:r>
    </w:p>
    <w:p w14:paraId="7CF22575" w14:textId="77777777" w:rsidR="0078069C" w:rsidRPr="0078069C" w:rsidRDefault="0078069C" w:rsidP="0078069C">
      <w:pPr>
        <w:numPr>
          <w:ilvl w:val="0"/>
          <w:numId w:val="48"/>
        </w:numPr>
        <w:rPr>
          <w:rFonts w:cstheme="minorHAnsi"/>
          <w:sz w:val="22"/>
          <w:szCs w:val="22"/>
          <w:lang w:val="en-IN"/>
        </w:rPr>
      </w:pPr>
      <w:r w:rsidRPr="0078069C">
        <w:rPr>
          <w:rFonts w:cstheme="minorHAnsi"/>
          <w:b/>
          <w:bCs/>
          <w:sz w:val="22"/>
          <w:szCs w:val="22"/>
          <w:lang w:val="en-IN"/>
        </w:rPr>
        <w:t>IPA</w:t>
      </w:r>
      <w:r w:rsidRPr="0078069C">
        <w:rPr>
          <w:rFonts w:cstheme="minorHAnsi"/>
          <w:sz w:val="22"/>
          <w:szCs w:val="22"/>
          <w:lang w:val="en-IN"/>
        </w:rPr>
        <w:t>: /ɪˌlek.troʊ.maɪˈɑː.grə.fi/ (American variant) (</w:t>
      </w:r>
      <w:hyperlink r:id="rId22" w:tooltip="How to pronounce ELECTROMYOGRAPHY in English" w:history="1">
        <w:r w:rsidRPr="0078069C">
          <w:rPr>
            <w:rStyle w:val="Hyperlink"/>
            <w:rFonts w:cstheme="minorHAnsi"/>
            <w:sz w:val="22"/>
            <w:szCs w:val="22"/>
            <w:lang w:val="en-IN"/>
          </w:rPr>
          <w:t>Cambridge Dictionary</w:t>
        </w:r>
      </w:hyperlink>
      <w:r w:rsidRPr="0078069C">
        <w:rPr>
          <w:rFonts w:cstheme="minorHAnsi"/>
          <w:sz w:val="22"/>
          <w:szCs w:val="22"/>
          <w:lang w:val="en-IN"/>
        </w:rPr>
        <w:t>)</w:t>
      </w:r>
    </w:p>
    <w:p w14:paraId="7093E6BF" w14:textId="77777777" w:rsidR="0078069C" w:rsidRPr="0078069C" w:rsidRDefault="0078069C" w:rsidP="0078069C">
      <w:pPr>
        <w:numPr>
          <w:ilvl w:val="0"/>
          <w:numId w:val="48"/>
        </w:numPr>
        <w:rPr>
          <w:rFonts w:cstheme="minorHAnsi"/>
          <w:sz w:val="22"/>
          <w:szCs w:val="22"/>
          <w:lang w:val="en-IN"/>
        </w:rPr>
      </w:pPr>
      <w:r w:rsidRPr="0078069C">
        <w:rPr>
          <w:rFonts w:cstheme="minorHAnsi"/>
          <w:b/>
          <w:bCs/>
          <w:sz w:val="22"/>
          <w:szCs w:val="22"/>
          <w:lang w:val="en-IN"/>
        </w:rPr>
        <w:lastRenderedPageBreak/>
        <w:t>Phonetic Spelling</w:t>
      </w:r>
      <w:r w:rsidRPr="0078069C">
        <w:rPr>
          <w:rFonts w:cstheme="minorHAnsi"/>
          <w:sz w:val="22"/>
          <w:szCs w:val="22"/>
          <w:lang w:val="en-IN"/>
        </w:rPr>
        <w:t xml:space="preserve">: </w:t>
      </w:r>
      <w:proofErr w:type="spellStart"/>
      <w:r w:rsidRPr="0078069C">
        <w:rPr>
          <w:rFonts w:cstheme="minorHAnsi"/>
          <w:i/>
          <w:sz w:val="22"/>
          <w:szCs w:val="22"/>
          <w:lang w:val="en-IN"/>
        </w:rPr>
        <w:t>ih</w:t>
      </w:r>
      <w:proofErr w:type="spellEnd"/>
      <w:r w:rsidRPr="0078069C">
        <w:rPr>
          <w:rFonts w:cstheme="minorHAnsi"/>
          <w:i/>
          <w:sz w:val="22"/>
          <w:szCs w:val="22"/>
          <w:lang w:val="en-IN"/>
        </w:rPr>
        <w:noBreakHyphen/>
        <w:t>LEK</w:t>
      </w:r>
      <w:r w:rsidRPr="0078069C">
        <w:rPr>
          <w:rFonts w:cstheme="minorHAnsi"/>
          <w:i/>
          <w:sz w:val="22"/>
          <w:szCs w:val="22"/>
          <w:lang w:val="en-IN"/>
        </w:rPr>
        <w:noBreakHyphen/>
      </w:r>
      <w:proofErr w:type="spellStart"/>
      <w:r w:rsidRPr="0078069C">
        <w:rPr>
          <w:rFonts w:cstheme="minorHAnsi"/>
          <w:i/>
          <w:sz w:val="22"/>
          <w:szCs w:val="22"/>
          <w:lang w:val="en-IN"/>
        </w:rPr>
        <w:t>troh</w:t>
      </w:r>
      <w:proofErr w:type="spellEnd"/>
      <w:r w:rsidRPr="0078069C">
        <w:rPr>
          <w:rFonts w:cstheme="minorHAnsi"/>
          <w:i/>
          <w:sz w:val="22"/>
          <w:szCs w:val="22"/>
          <w:lang w:val="en-IN"/>
        </w:rPr>
        <w:noBreakHyphen/>
        <w:t>my</w:t>
      </w:r>
      <w:r w:rsidRPr="0078069C">
        <w:rPr>
          <w:rFonts w:cstheme="minorHAnsi"/>
          <w:i/>
          <w:sz w:val="22"/>
          <w:szCs w:val="22"/>
          <w:lang w:val="en-IN"/>
        </w:rPr>
        <w:noBreakHyphen/>
        <w:t>AG</w:t>
      </w:r>
      <w:r w:rsidRPr="0078069C">
        <w:rPr>
          <w:rFonts w:cstheme="minorHAnsi"/>
          <w:i/>
          <w:sz w:val="22"/>
          <w:szCs w:val="22"/>
          <w:lang w:val="en-IN"/>
        </w:rPr>
        <w:noBreakHyphen/>
      </w:r>
      <w:proofErr w:type="spellStart"/>
      <w:r w:rsidRPr="0078069C">
        <w:rPr>
          <w:rFonts w:cstheme="minorHAnsi"/>
          <w:i/>
          <w:sz w:val="22"/>
          <w:szCs w:val="22"/>
          <w:lang w:val="en-IN"/>
        </w:rPr>
        <w:t>ruh</w:t>
      </w:r>
      <w:proofErr w:type="spellEnd"/>
      <w:r w:rsidRPr="0078069C">
        <w:rPr>
          <w:rFonts w:cstheme="minorHAnsi"/>
          <w:i/>
          <w:sz w:val="22"/>
          <w:szCs w:val="22"/>
          <w:lang w:val="en-IN"/>
        </w:rPr>
        <w:noBreakHyphen/>
        <w:t>fee</w:t>
      </w:r>
    </w:p>
    <w:p w14:paraId="7508274B" w14:textId="77777777" w:rsidR="0078069C" w:rsidRPr="0078069C" w:rsidRDefault="0078069C" w:rsidP="0078069C">
      <w:pPr>
        <w:rPr>
          <w:rFonts w:cstheme="minorHAnsi"/>
          <w:sz w:val="22"/>
          <w:szCs w:val="22"/>
          <w:lang w:val="en-IN"/>
        </w:rPr>
      </w:pPr>
      <w:r w:rsidRPr="0078069C">
        <w:rPr>
          <w:rFonts w:cstheme="minorHAnsi"/>
          <w:sz w:val="22"/>
          <w:szCs w:val="22"/>
          <w:lang w:val="en-IN"/>
        </w:rPr>
        <w:pict w14:anchorId="248E44EF">
          <v:rect id="_x0000_i1090" style="width:0;height:1.5pt" o:hralign="center" o:hrstd="t" o:hr="t" fillcolor="#a0a0a0" stroked="f"/>
        </w:pict>
      </w:r>
    </w:p>
    <w:p w14:paraId="54D85677" w14:textId="77777777" w:rsidR="0078069C" w:rsidRPr="0078069C" w:rsidRDefault="0078069C" w:rsidP="0078069C">
      <w:pPr>
        <w:rPr>
          <w:rFonts w:cstheme="minorHAnsi"/>
          <w:b/>
          <w:bCs/>
          <w:sz w:val="22"/>
          <w:szCs w:val="22"/>
          <w:lang w:val="en-IN"/>
        </w:rPr>
      </w:pPr>
      <w:r w:rsidRPr="0078069C">
        <w:rPr>
          <w:rFonts w:cstheme="minorHAnsi"/>
          <w:b/>
          <w:bCs/>
          <w:sz w:val="22"/>
          <w:szCs w:val="22"/>
          <w:lang w:val="en-IN"/>
        </w:rPr>
        <w:t>6. Electromyogram</w:t>
      </w:r>
    </w:p>
    <w:p w14:paraId="0A79F491" w14:textId="77777777" w:rsidR="0078069C" w:rsidRPr="0078069C" w:rsidRDefault="0078069C" w:rsidP="0078069C">
      <w:pPr>
        <w:numPr>
          <w:ilvl w:val="0"/>
          <w:numId w:val="49"/>
        </w:numPr>
        <w:rPr>
          <w:rFonts w:cstheme="minorHAnsi"/>
          <w:sz w:val="22"/>
          <w:szCs w:val="22"/>
          <w:lang w:val="en-IN"/>
        </w:rPr>
      </w:pPr>
      <w:r w:rsidRPr="0078069C">
        <w:rPr>
          <w:rFonts w:cstheme="minorHAnsi"/>
          <w:b/>
          <w:bCs/>
          <w:sz w:val="22"/>
          <w:szCs w:val="22"/>
          <w:lang w:val="en-IN"/>
        </w:rPr>
        <w:t>Pronunciation link</w:t>
      </w:r>
      <w:r w:rsidRPr="0078069C">
        <w:rPr>
          <w:rFonts w:cstheme="minorHAnsi"/>
          <w:sz w:val="22"/>
          <w:szCs w:val="22"/>
          <w:lang w:val="en-IN"/>
        </w:rPr>
        <w:t xml:space="preserve">: </w:t>
      </w:r>
      <w:hyperlink r:id="rId23" w:history="1">
        <w:r w:rsidRPr="0078069C">
          <w:rPr>
            <w:rStyle w:val="Hyperlink"/>
            <w:rFonts w:cstheme="minorHAnsi"/>
            <w:sz w:val="22"/>
            <w:szCs w:val="22"/>
            <w:lang w:val="en-IN"/>
          </w:rPr>
          <w:t>https://dictionary.cambridge.org/pronunciation/english/electromyogram</w:t>
        </w:r>
      </w:hyperlink>
      <w:r w:rsidRPr="0078069C">
        <w:rPr>
          <w:rFonts w:cstheme="minorHAnsi"/>
          <w:sz w:val="22"/>
          <w:szCs w:val="22"/>
          <w:lang w:val="en-IN"/>
        </w:rPr>
        <w:t xml:space="preserve"> (</w:t>
      </w:r>
      <w:hyperlink r:id="rId24" w:tooltip="How to pronounce electrolyte | HowToPronounce.com" w:history="1">
        <w:r w:rsidRPr="0078069C">
          <w:rPr>
            <w:rStyle w:val="Hyperlink"/>
            <w:rFonts w:cstheme="minorHAnsi"/>
            <w:sz w:val="22"/>
            <w:szCs w:val="22"/>
            <w:lang w:val="en-IN"/>
          </w:rPr>
          <w:t>How To Pronounce</w:t>
        </w:r>
      </w:hyperlink>
      <w:r w:rsidRPr="0078069C">
        <w:rPr>
          <w:rFonts w:cstheme="minorHAnsi"/>
          <w:sz w:val="22"/>
          <w:szCs w:val="22"/>
          <w:lang w:val="en-IN"/>
        </w:rPr>
        <w:t xml:space="preserve">, </w:t>
      </w:r>
      <w:hyperlink r:id="rId25" w:tooltip="ELECTROLYTE | Pronunciation in English - Cambridge Dictionary" w:history="1">
        <w:r w:rsidRPr="0078069C">
          <w:rPr>
            <w:rStyle w:val="Hyperlink"/>
            <w:rFonts w:cstheme="minorHAnsi"/>
            <w:sz w:val="22"/>
            <w:szCs w:val="22"/>
            <w:lang w:val="en-IN"/>
          </w:rPr>
          <w:t>Cambridge Dictionary</w:t>
        </w:r>
      </w:hyperlink>
      <w:r w:rsidRPr="0078069C">
        <w:rPr>
          <w:rFonts w:cstheme="minorHAnsi"/>
          <w:sz w:val="22"/>
          <w:szCs w:val="22"/>
          <w:lang w:val="en-IN"/>
        </w:rPr>
        <w:t>)</w:t>
      </w:r>
    </w:p>
    <w:p w14:paraId="03A81048" w14:textId="77777777" w:rsidR="0078069C" w:rsidRPr="0078069C" w:rsidRDefault="0078069C" w:rsidP="0078069C">
      <w:pPr>
        <w:numPr>
          <w:ilvl w:val="0"/>
          <w:numId w:val="49"/>
        </w:numPr>
        <w:rPr>
          <w:rFonts w:cstheme="minorHAnsi"/>
          <w:sz w:val="22"/>
          <w:szCs w:val="22"/>
          <w:lang w:val="en-IN"/>
        </w:rPr>
      </w:pPr>
      <w:r w:rsidRPr="0078069C">
        <w:rPr>
          <w:rFonts w:cstheme="minorHAnsi"/>
          <w:b/>
          <w:bCs/>
          <w:sz w:val="22"/>
          <w:szCs w:val="22"/>
          <w:lang w:val="en-IN"/>
        </w:rPr>
        <w:t>IPA</w:t>
      </w:r>
      <w:r w:rsidRPr="0078069C">
        <w:rPr>
          <w:rFonts w:cstheme="minorHAnsi"/>
          <w:sz w:val="22"/>
          <w:szCs w:val="22"/>
          <w:lang w:val="en-IN"/>
        </w:rPr>
        <w:t>: /</w:t>
      </w:r>
      <w:proofErr w:type="spellStart"/>
      <w:r w:rsidRPr="0078069C">
        <w:rPr>
          <w:rFonts w:cstheme="minorHAnsi"/>
          <w:sz w:val="22"/>
          <w:szCs w:val="22"/>
          <w:lang w:val="en-IN"/>
        </w:rPr>
        <w:t>iˌlek.trəˈmaɪ.oʊ.ɡræm</w:t>
      </w:r>
      <w:proofErr w:type="spellEnd"/>
      <w:r w:rsidRPr="0078069C">
        <w:rPr>
          <w:rFonts w:cstheme="minorHAnsi"/>
          <w:sz w:val="22"/>
          <w:szCs w:val="22"/>
          <w:lang w:val="en-IN"/>
        </w:rPr>
        <w:t>/ (</w:t>
      </w:r>
      <w:hyperlink r:id="rId26" w:tooltip="ELECTROLYTE | Pronunciation in English - Cambridge Dictionary" w:history="1">
        <w:r w:rsidRPr="0078069C">
          <w:rPr>
            <w:rStyle w:val="Hyperlink"/>
            <w:rFonts w:cstheme="minorHAnsi"/>
            <w:sz w:val="22"/>
            <w:szCs w:val="22"/>
            <w:lang w:val="en-IN"/>
          </w:rPr>
          <w:t>Cambridge Dictionary</w:t>
        </w:r>
      </w:hyperlink>
      <w:r w:rsidRPr="0078069C">
        <w:rPr>
          <w:rFonts w:cstheme="minorHAnsi"/>
          <w:sz w:val="22"/>
          <w:szCs w:val="22"/>
          <w:lang w:val="en-IN"/>
        </w:rPr>
        <w:t>)</w:t>
      </w:r>
    </w:p>
    <w:p w14:paraId="61855712" w14:textId="77777777" w:rsidR="0078069C" w:rsidRPr="0078069C" w:rsidRDefault="0078069C" w:rsidP="0078069C">
      <w:pPr>
        <w:numPr>
          <w:ilvl w:val="0"/>
          <w:numId w:val="49"/>
        </w:numPr>
        <w:rPr>
          <w:rFonts w:cstheme="minorHAnsi"/>
          <w:sz w:val="22"/>
          <w:szCs w:val="22"/>
          <w:lang w:val="en-IN"/>
        </w:rPr>
      </w:pPr>
      <w:r w:rsidRPr="0078069C">
        <w:rPr>
          <w:rFonts w:cstheme="minorHAnsi"/>
          <w:b/>
          <w:bCs/>
          <w:sz w:val="22"/>
          <w:szCs w:val="22"/>
          <w:lang w:val="en-IN"/>
        </w:rPr>
        <w:t>Phonetic Spelling</w:t>
      </w:r>
      <w:r w:rsidRPr="0078069C">
        <w:rPr>
          <w:rFonts w:cstheme="minorHAnsi"/>
          <w:sz w:val="22"/>
          <w:szCs w:val="22"/>
          <w:lang w:val="en-IN"/>
        </w:rPr>
        <w:t xml:space="preserve">: </w:t>
      </w:r>
      <w:proofErr w:type="spellStart"/>
      <w:r w:rsidRPr="0078069C">
        <w:rPr>
          <w:rFonts w:cstheme="minorHAnsi"/>
          <w:i/>
          <w:sz w:val="22"/>
          <w:szCs w:val="22"/>
          <w:lang w:val="en-IN"/>
        </w:rPr>
        <w:t>ih</w:t>
      </w:r>
      <w:proofErr w:type="spellEnd"/>
      <w:r w:rsidRPr="0078069C">
        <w:rPr>
          <w:rFonts w:cstheme="minorHAnsi"/>
          <w:i/>
          <w:sz w:val="22"/>
          <w:szCs w:val="22"/>
          <w:lang w:val="en-IN"/>
        </w:rPr>
        <w:noBreakHyphen/>
        <w:t>lek</w:t>
      </w:r>
      <w:r w:rsidRPr="0078069C">
        <w:rPr>
          <w:rFonts w:cstheme="minorHAnsi"/>
          <w:i/>
          <w:sz w:val="22"/>
          <w:szCs w:val="22"/>
          <w:lang w:val="en-IN"/>
        </w:rPr>
        <w:noBreakHyphen/>
      </w:r>
      <w:proofErr w:type="spellStart"/>
      <w:r w:rsidRPr="0078069C">
        <w:rPr>
          <w:rFonts w:cstheme="minorHAnsi"/>
          <w:i/>
          <w:sz w:val="22"/>
          <w:szCs w:val="22"/>
          <w:lang w:val="en-IN"/>
        </w:rPr>
        <w:t>troh</w:t>
      </w:r>
      <w:proofErr w:type="spellEnd"/>
      <w:r w:rsidRPr="0078069C">
        <w:rPr>
          <w:rFonts w:cstheme="minorHAnsi"/>
          <w:i/>
          <w:sz w:val="22"/>
          <w:szCs w:val="22"/>
          <w:lang w:val="en-IN"/>
        </w:rPr>
        <w:noBreakHyphen/>
        <w:t>MY</w:t>
      </w:r>
      <w:r w:rsidRPr="0078069C">
        <w:rPr>
          <w:rFonts w:cstheme="minorHAnsi"/>
          <w:i/>
          <w:sz w:val="22"/>
          <w:szCs w:val="22"/>
          <w:lang w:val="en-IN"/>
        </w:rPr>
        <w:noBreakHyphen/>
        <w:t>oh</w:t>
      </w:r>
      <w:r w:rsidRPr="0078069C">
        <w:rPr>
          <w:rFonts w:cstheme="minorHAnsi"/>
          <w:i/>
          <w:sz w:val="22"/>
          <w:szCs w:val="22"/>
          <w:lang w:val="en-IN"/>
        </w:rPr>
        <w:noBreakHyphen/>
        <w:t>gram</w:t>
      </w:r>
    </w:p>
    <w:p w14:paraId="536A413A" w14:textId="77777777" w:rsidR="0078069C" w:rsidRPr="0078069C" w:rsidRDefault="0078069C" w:rsidP="0078069C">
      <w:pPr>
        <w:rPr>
          <w:rFonts w:cstheme="minorHAnsi"/>
          <w:sz w:val="22"/>
          <w:szCs w:val="22"/>
          <w:lang w:val="en-IN"/>
        </w:rPr>
      </w:pPr>
      <w:r w:rsidRPr="0078069C">
        <w:rPr>
          <w:rFonts w:cstheme="minorHAnsi"/>
          <w:sz w:val="22"/>
          <w:szCs w:val="22"/>
          <w:lang w:val="en-IN"/>
        </w:rPr>
        <w:pict w14:anchorId="00F74591">
          <v:rect id="_x0000_i1091" style="width:0;height:1.5pt" o:hralign="center" o:hrstd="t" o:hr="t" fillcolor="#a0a0a0" stroked="f"/>
        </w:pict>
      </w:r>
    </w:p>
    <w:p w14:paraId="2E55394B" w14:textId="77777777" w:rsidR="0078069C" w:rsidRPr="0078069C" w:rsidRDefault="0078069C" w:rsidP="0078069C">
      <w:pPr>
        <w:rPr>
          <w:rFonts w:cstheme="minorHAnsi"/>
          <w:b/>
          <w:bCs/>
          <w:sz w:val="22"/>
          <w:szCs w:val="22"/>
          <w:lang w:val="en-IN"/>
        </w:rPr>
      </w:pPr>
      <w:r w:rsidRPr="0078069C">
        <w:rPr>
          <w:rFonts w:cstheme="minorHAnsi"/>
          <w:b/>
          <w:bCs/>
          <w:sz w:val="22"/>
          <w:szCs w:val="22"/>
          <w:lang w:val="en-IN"/>
        </w:rPr>
        <w:t>7. Autotroph</w:t>
      </w:r>
    </w:p>
    <w:p w14:paraId="1683C951" w14:textId="77777777" w:rsidR="0078069C" w:rsidRPr="0078069C" w:rsidRDefault="0078069C" w:rsidP="0078069C">
      <w:pPr>
        <w:numPr>
          <w:ilvl w:val="0"/>
          <w:numId w:val="50"/>
        </w:numPr>
        <w:rPr>
          <w:rFonts w:cstheme="minorHAnsi"/>
          <w:sz w:val="22"/>
          <w:szCs w:val="22"/>
          <w:lang w:val="en-IN"/>
        </w:rPr>
      </w:pPr>
      <w:r w:rsidRPr="0078069C">
        <w:rPr>
          <w:rFonts w:cstheme="minorHAnsi"/>
          <w:b/>
          <w:bCs/>
          <w:sz w:val="22"/>
          <w:szCs w:val="22"/>
          <w:lang w:val="en-IN"/>
        </w:rPr>
        <w:t>Pronunciation link</w:t>
      </w:r>
      <w:r w:rsidRPr="0078069C">
        <w:rPr>
          <w:rFonts w:cstheme="minorHAnsi"/>
          <w:sz w:val="22"/>
          <w:szCs w:val="22"/>
          <w:lang w:val="en-IN"/>
        </w:rPr>
        <w:t>: ThoughtCo reference with breakdown (no link for pronunciation but included in list of difficult biology terms) (</w:t>
      </w:r>
      <w:hyperlink r:id="rId27" w:tooltip="Understanding Difficult Biology Words - ThoughtCo" w:history="1">
        <w:r w:rsidRPr="0078069C">
          <w:rPr>
            <w:rStyle w:val="Hyperlink"/>
            <w:rFonts w:cstheme="minorHAnsi"/>
            <w:sz w:val="22"/>
            <w:szCs w:val="22"/>
            <w:lang w:val="en-IN"/>
          </w:rPr>
          <w:t>thoughtco.com</w:t>
        </w:r>
      </w:hyperlink>
      <w:r w:rsidRPr="0078069C">
        <w:rPr>
          <w:rFonts w:cstheme="minorHAnsi"/>
          <w:sz w:val="22"/>
          <w:szCs w:val="22"/>
          <w:lang w:val="en-IN"/>
        </w:rPr>
        <w:t>)</w:t>
      </w:r>
    </w:p>
    <w:p w14:paraId="58CEDE73" w14:textId="77777777" w:rsidR="0078069C" w:rsidRPr="0078069C" w:rsidRDefault="0078069C" w:rsidP="0078069C">
      <w:pPr>
        <w:numPr>
          <w:ilvl w:val="0"/>
          <w:numId w:val="50"/>
        </w:numPr>
        <w:rPr>
          <w:rFonts w:cstheme="minorHAnsi"/>
          <w:sz w:val="22"/>
          <w:szCs w:val="22"/>
          <w:lang w:val="en-IN"/>
        </w:rPr>
      </w:pPr>
      <w:r w:rsidRPr="0078069C">
        <w:rPr>
          <w:rFonts w:cstheme="minorHAnsi"/>
          <w:b/>
          <w:bCs/>
          <w:sz w:val="22"/>
          <w:szCs w:val="22"/>
          <w:lang w:val="en-IN"/>
        </w:rPr>
        <w:t>IPA estimate</w:t>
      </w:r>
      <w:r w:rsidRPr="0078069C">
        <w:rPr>
          <w:rFonts w:cstheme="minorHAnsi"/>
          <w:sz w:val="22"/>
          <w:szCs w:val="22"/>
          <w:lang w:val="en-IN"/>
        </w:rPr>
        <w:t>: /ˈɔː.</w:t>
      </w:r>
      <w:proofErr w:type="spellStart"/>
      <w:proofErr w:type="gramStart"/>
      <w:r w:rsidRPr="0078069C">
        <w:rPr>
          <w:rFonts w:cstheme="minorHAnsi"/>
          <w:sz w:val="22"/>
          <w:szCs w:val="22"/>
          <w:lang w:val="en-IN"/>
        </w:rPr>
        <w:t>tə.troʊf</w:t>
      </w:r>
      <w:proofErr w:type="spellEnd"/>
      <w:proofErr w:type="gramEnd"/>
      <w:r w:rsidRPr="0078069C">
        <w:rPr>
          <w:rFonts w:cstheme="minorHAnsi"/>
          <w:sz w:val="22"/>
          <w:szCs w:val="22"/>
          <w:lang w:val="en-IN"/>
        </w:rPr>
        <w:t>/</w:t>
      </w:r>
    </w:p>
    <w:p w14:paraId="1338BA32" w14:textId="77777777" w:rsidR="0078069C" w:rsidRPr="0078069C" w:rsidRDefault="0078069C" w:rsidP="0078069C">
      <w:pPr>
        <w:numPr>
          <w:ilvl w:val="0"/>
          <w:numId w:val="50"/>
        </w:numPr>
        <w:rPr>
          <w:rFonts w:cstheme="minorHAnsi"/>
          <w:sz w:val="22"/>
          <w:szCs w:val="22"/>
          <w:lang w:val="en-IN"/>
        </w:rPr>
      </w:pPr>
      <w:r w:rsidRPr="0078069C">
        <w:rPr>
          <w:rFonts w:cstheme="minorHAnsi"/>
          <w:b/>
          <w:bCs/>
          <w:sz w:val="22"/>
          <w:szCs w:val="22"/>
          <w:lang w:val="en-IN"/>
        </w:rPr>
        <w:t>Phonetic Spelling</w:t>
      </w:r>
      <w:r w:rsidRPr="0078069C">
        <w:rPr>
          <w:rFonts w:cstheme="minorHAnsi"/>
          <w:sz w:val="22"/>
          <w:szCs w:val="22"/>
          <w:lang w:val="en-IN"/>
        </w:rPr>
        <w:t xml:space="preserve">: </w:t>
      </w:r>
      <w:r w:rsidRPr="0078069C">
        <w:rPr>
          <w:rFonts w:cstheme="minorHAnsi"/>
          <w:i/>
          <w:sz w:val="22"/>
          <w:szCs w:val="22"/>
          <w:lang w:val="en-IN"/>
        </w:rPr>
        <w:t>AW</w:t>
      </w:r>
      <w:r w:rsidRPr="0078069C">
        <w:rPr>
          <w:rFonts w:cstheme="minorHAnsi"/>
          <w:i/>
          <w:sz w:val="22"/>
          <w:szCs w:val="22"/>
          <w:lang w:val="en-IN"/>
        </w:rPr>
        <w:noBreakHyphen/>
      </w:r>
      <w:proofErr w:type="spellStart"/>
      <w:r w:rsidRPr="0078069C">
        <w:rPr>
          <w:rFonts w:cstheme="minorHAnsi"/>
          <w:i/>
          <w:sz w:val="22"/>
          <w:szCs w:val="22"/>
          <w:lang w:val="en-IN"/>
        </w:rPr>
        <w:t>tuh</w:t>
      </w:r>
      <w:proofErr w:type="spellEnd"/>
      <w:r w:rsidRPr="0078069C">
        <w:rPr>
          <w:rFonts w:cstheme="minorHAnsi"/>
          <w:i/>
          <w:sz w:val="22"/>
          <w:szCs w:val="22"/>
          <w:lang w:val="en-IN"/>
        </w:rPr>
        <w:noBreakHyphen/>
      </w:r>
      <w:proofErr w:type="spellStart"/>
      <w:r w:rsidRPr="0078069C">
        <w:rPr>
          <w:rFonts w:cstheme="minorHAnsi"/>
          <w:i/>
          <w:sz w:val="22"/>
          <w:szCs w:val="22"/>
          <w:lang w:val="en-IN"/>
        </w:rPr>
        <w:t>trohf</w:t>
      </w:r>
      <w:proofErr w:type="spellEnd"/>
    </w:p>
    <w:p w14:paraId="024BD088" w14:textId="77777777" w:rsidR="0078069C" w:rsidRPr="0078069C" w:rsidRDefault="0078069C" w:rsidP="0078069C">
      <w:pPr>
        <w:rPr>
          <w:rFonts w:cstheme="minorHAnsi"/>
          <w:sz w:val="22"/>
          <w:szCs w:val="22"/>
          <w:lang w:val="en-IN"/>
        </w:rPr>
      </w:pPr>
      <w:r w:rsidRPr="0078069C">
        <w:rPr>
          <w:rFonts w:cstheme="minorHAnsi"/>
          <w:sz w:val="22"/>
          <w:szCs w:val="22"/>
          <w:lang w:val="en-IN"/>
        </w:rPr>
        <w:pict w14:anchorId="29347CC1">
          <v:rect id="_x0000_i1092" style="width:0;height:1.5pt" o:hralign="center" o:hrstd="t" o:hr="t" fillcolor="#a0a0a0" stroked="f"/>
        </w:pict>
      </w:r>
    </w:p>
    <w:p w14:paraId="318BA602" w14:textId="77777777" w:rsidR="0078069C" w:rsidRPr="0078069C" w:rsidRDefault="0078069C" w:rsidP="0078069C">
      <w:pPr>
        <w:rPr>
          <w:rFonts w:cstheme="minorHAnsi"/>
          <w:b/>
          <w:bCs/>
          <w:sz w:val="22"/>
          <w:szCs w:val="22"/>
          <w:lang w:val="en-IN"/>
        </w:rPr>
      </w:pPr>
      <w:r w:rsidRPr="0078069C">
        <w:rPr>
          <w:rFonts w:cstheme="minorHAnsi"/>
          <w:b/>
          <w:bCs/>
          <w:sz w:val="22"/>
          <w:szCs w:val="22"/>
          <w:lang w:val="en-IN"/>
        </w:rPr>
        <w:t>8. Homeostasis</w:t>
      </w:r>
    </w:p>
    <w:p w14:paraId="556C61D6" w14:textId="77777777" w:rsidR="0078069C" w:rsidRPr="0078069C" w:rsidRDefault="0078069C" w:rsidP="0078069C">
      <w:pPr>
        <w:numPr>
          <w:ilvl w:val="0"/>
          <w:numId w:val="51"/>
        </w:numPr>
        <w:rPr>
          <w:rFonts w:cstheme="minorHAnsi"/>
          <w:sz w:val="22"/>
          <w:szCs w:val="22"/>
          <w:lang w:val="en-IN"/>
        </w:rPr>
      </w:pPr>
      <w:r w:rsidRPr="0078069C">
        <w:rPr>
          <w:rFonts w:cstheme="minorHAnsi"/>
          <w:b/>
          <w:bCs/>
          <w:sz w:val="22"/>
          <w:szCs w:val="22"/>
          <w:lang w:val="en-IN"/>
        </w:rPr>
        <w:t>Pronunciation link</w:t>
      </w:r>
      <w:r w:rsidRPr="0078069C">
        <w:rPr>
          <w:rFonts w:cstheme="minorHAnsi"/>
          <w:sz w:val="22"/>
          <w:szCs w:val="22"/>
          <w:lang w:val="en-IN"/>
        </w:rPr>
        <w:t>: Advanced Spelling &amp; Vocabulary list (Merriam</w:t>
      </w:r>
      <w:r w:rsidRPr="0078069C">
        <w:rPr>
          <w:rFonts w:cstheme="minorHAnsi"/>
          <w:sz w:val="22"/>
          <w:szCs w:val="22"/>
          <w:lang w:val="en-IN"/>
        </w:rPr>
        <w:noBreakHyphen/>
        <w:t>Webster guided) (</w:t>
      </w:r>
      <w:hyperlink r:id="rId28" w:tooltip="Advanced Spelling and Vocabulary: Health &amp; Science - Difficult Word ..." w:history="1">
        <w:r w:rsidRPr="0078069C">
          <w:rPr>
            <w:rStyle w:val="Hyperlink"/>
            <w:rFonts w:cstheme="minorHAnsi"/>
            <w:sz w:val="22"/>
            <w:szCs w:val="22"/>
            <w:lang w:val="en-IN"/>
          </w:rPr>
          <w:t>iew.com</w:t>
        </w:r>
      </w:hyperlink>
      <w:r w:rsidRPr="0078069C">
        <w:rPr>
          <w:rFonts w:cstheme="minorHAnsi"/>
          <w:sz w:val="22"/>
          <w:szCs w:val="22"/>
          <w:lang w:val="en-IN"/>
        </w:rPr>
        <w:t>)</w:t>
      </w:r>
    </w:p>
    <w:p w14:paraId="39F227AF" w14:textId="77777777" w:rsidR="0078069C" w:rsidRPr="0078069C" w:rsidRDefault="0078069C" w:rsidP="0078069C">
      <w:pPr>
        <w:numPr>
          <w:ilvl w:val="0"/>
          <w:numId w:val="51"/>
        </w:numPr>
        <w:rPr>
          <w:rFonts w:cstheme="minorHAnsi"/>
          <w:sz w:val="22"/>
          <w:szCs w:val="22"/>
          <w:lang w:val="en-IN"/>
        </w:rPr>
      </w:pPr>
      <w:r w:rsidRPr="0078069C">
        <w:rPr>
          <w:rFonts w:cstheme="minorHAnsi"/>
          <w:b/>
          <w:bCs/>
          <w:sz w:val="22"/>
          <w:szCs w:val="22"/>
          <w:lang w:val="en-IN"/>
        </w:rPr>
        <w:t>IPA</w:t>
      </w:r>
      <w:r w:rsidRPr="0078069C">
        <w:rPr>
          <w:rFonts w:cstheme="minorHAnsi"/>
          <w:sz w:val="22"/>
          <w:szCs w:val="22"/>
          <w:lang w:val="en-IN"/>
        </w:rPr>
        <w:t>: /ˌ</w:t>
      </w:r>
      <w:proofErr w:type="spellStart"/>
      <w:r w:rsidRPr="0078069C">
        <w:rPr>
          <w:rFonts w:cstheme="minorHAnsi"/>
          <w:sz w:val="22"/>
          <w:szCs w:val="22"/>
          <w:lang w:val="en-IN"/>
        </w:rPr>
        <w:t>hoʊ.</w:t>
      </w:r>
      <w:proofErr w:type="gramStart"/>
      <w:r w:rsidRPr="0078069C">
        <w:rPr>
          <w:rFonts w:cstheme="minorHAnsi"/>
          <w:sz w:val="22"/>
          <w:szCs w:val="22"/>
          <w:lang w:val="en-IN"/>
        </w:rPr>
        <w:t>mi.oʊˈsteɪ</w:t>
      </w:r>
      <w:proofErr w:type="gramEnd"/>
      <w:r w:rsidRPr="0078069C">
        <w:rPr>
          <w:rFonts w:cstheme="minorHAnsi"/>
          <w:sz w:val="22"/>
          <w:szCs w:val="22"/>
          <w:lang w:val="en-IN"/>
        </w:rPr>
        <w:t>.sɪs</w:t>
      </w:r>
      <w:proofErr w:type="spellEnd"/>
      <w:r w:rsidRPr="0078069C">
        <w:rPr>
          <w:rFonts w:cstheme="minorHAnsi"/>
          <w:sz w:val="22"/>
          <w:szCs w:val="22"/>
          <w:lang w:val="en-IN"/>
        </w:rPr>
        <w:t>/</w:t>
      </w:r>
    </w:p>
    <w:p w14:paraId="19E92F5B" w14:textId="77777777" w:rsidR="0078069C" w:rsidRPr="0078069C" w:rsidRDefault="0078069C" w:rsidP="0078069C">
      <w:pPr>
        <w:numPr>
          <w:ilvl w:val="0"/>
          <w:numId w:val="51"/>
        </w:numPr>
        <w:rPr>
          <w:rFonts w:cstheme="minorHAnsi"/>
          <w:sz w:val="22"/>
          <w:szCs w:val="22"/>
          <w:lang w:val="en-IN"/>
        </w:rPr>
      </w:pPr>
      <w:r w:rsidRPr="0078069C">
        <w:rPr>
          <w:rFonts w:cstheme="minorHAnsi"/>
          <w:b/>
          <w:bCs/>
          <w:sz w:val="22"/>
          <w:szCs w:val="22"/>
          <w:lang w:val="en-IN"/>
        </w:rPr>
        <w:t>Phonetic Spelling</w:t>
      </w:r>
      <w:r w:rsidRPr="0078069C">
        <w:rPr>
          <w:rFonts w:cstheme="minorHAnsi"/>
          <w:sz w:val="22"/>
          <w:szCs w:val="22"/>
          <w:lang w:val="en-IN"/>
        </w:rPr>
        <w:t xml:space="preserve">: </w:t>
      </w:r>
      <w:proofErr w:type="spellStart"/>
      <w:r w:rsidRPr="0078069C">
        <w:rPr>
          <w:rFonts w:cstheme="minorHAnsi"/>
          <w:i/>
          <w:sz w:val="22"/>
          <w:szCs w:val="22"/>
          <w:lang w:val="en-IN"/>
        </w:rPr>
        <w:t>hoh</w:t>
      </w:r>
      <w:proofErr w:type="spellEnd"/>
      <w:r w:rsidRPr="0078069C">
        <w:rPr>
          <w:rFonts w:cstheme="minorHAnsi"/>
          <w:i/>
          <w:sz w:val="22"/>
          <w:szCs w:val="22"/>
          <w:lang w:val="en-IN"/>
        </w:rPr>
        <w:noBreakHyphen/>
        <w:t>mee</w:t>
      </w:r>
      <w:r w:rsidRPr="0078069C">
        <w:rPr>
          <w:rFonts w:cstheme="minorHAnsi"/>
          <w:i/>
          <w:sz w:val="22"/>
          <w:szCs w:val="22"/>
          <w:lang w:val="en-IN"/>
        </w:rPr>
        <w:noBreakHyphen/>
        <w:t>oh</w:t>
      </w:r>
      <w:r w:rsidRPr="0078069C">
        <w:rPr>
          <w:rFonts w:cstheme="minorHAnsi"/>
          <w:i/>
          <w:sz w:val="22"/>
          <w:szCs w:val="22"/>
          <w:lang w:val="en-IN"/>
        </w:rPr>
        <w:noBreakHyphen/>
        <w:t>STA</w:t>
      </w:r>
      <w:r w:rsidRPr="0078069C">
        <w:rPr>
          <w:rFonts w:cstheme="minorHAnsi"/>
          <w:i/>
          <w:sz w:val="22"/>
          <w:szCs w:val="22"/>
          <w:lang w:val="en-IN"/>
        </w:rPr>
        <w:noBreakHyphen/>
        <w:t>sis</w:t>
      </w:r>
    </w:p>
    <w:p w14:paraId="41447E73" w14:textId="77777777" w:rsidR="0078069C" w:rsidRPr="00F97BF9" w:rsidRDefault="0078069C" w:rsidP="00012B08">
      <w:pPr>
        <w:rPr>
          <w:rFonts w:cstheme="minorHAnsi"/>
          <w:sz w:val="22"/>
          <w:szCs w:val="22"/>
          <w:lang w:val="it-CH"/>
        </w:rPr>
      </w:pPr>
    </w:p>
    <w:sectPr w:rsidR="0078069C" w:rsidRPr="00F97BF9" w:rsidSect="00BA553A">
      <w:headerReference w:type="default" r:id="rId29"/>
      <w:footerReference w:type="even" r:id="rId30"/>
      <w:footerReference w:type="default" r:id="rId3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6FF8AD" w14:textId="77777777" w:rsidR="00815E3B" w:rsidRPr="00F6520B" w:rsidRDefault="00815E3B">
      <w:r w:rsidRPr="00F6520B">
        <w:separator/>
      </w:r>
    </w:p>
    <w:p w14:paraId="3DA3B7A7" w14:textId="77777777" w:rsidR="00815E3B" w:rsidRPr="00F6520B" w:rsidRDefault="00815E3B"/>
  </w:endnote>
  <w:endnote w:type="continuationSeparator" w:id="0">
    <w:p w14:paraId="60A21036" w14:textId="77777777" w:rsidR="00815E3B" w:rsidRPr="00F6520B" w:rsidRDefault="00815E3B">
      <w:r w:rsidRPr="00F6520B">
        <w:continuationSeparator/>
      </w:r>
    </w:p>
    <w:p w14:paraId="4454C98C" w14:textId="77777777" w:rsidR="00815E3B" w:rsidRPr="00F6520B" w:rsidRDefault="00815E3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F6520B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F6520B">
          <w:rPr>
            <w:rStyle w:val="PageNumber"/>
            <w:lang w:val="en-US"/>
          </w:rPr>
          <w:fldChar w:fldCharType="begin"/>
        </w:r>
        <w:r w:rsidRPr="00F6520B">
          <w:rPr>
            <w:rStyle w:val="PageNumber"/>
            <w:lang w:val="en-US"/>
          </w:rPr>
          <w:instrText xml:space="preserve"> PAGE </w:instrText>
        </w:r>
        <w:r w:rsidRPr="00F6520B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F6520B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F6520B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9A82443" w:rsidR="00ED23F4" w:rsidRPr="00F6520B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F6520B">
      <w:rPr>
        <w:rFonts w:cstheme="minorHAnsi"/>
        <w:lang w:val="en-US"/>
      </w:rPr>
      <w:sym w:font="Symbol" w:char="F0D3"/>
    </w:r>
    <w:r w:rsidR="000E236A" w:rsidRPr="00F6520B">
      <w:rPr>
        <w:rFonts w:cstheme="minorHAnsi"/>
        <w:lang w:val="en-US"/>
      </w:rPr>
      <w:t xml:space="preserve"> </w:t>
    </w:r>
    <w:r w:rsidR="000E236A" w:rsidRPr="00F6520B">
      <w:rPr>
        <w:rFonts w:cstheme="minorHAnsi"/>
        <w:lang w:val="en-US"/>
      </w:rPr>
      <w:fldChar w:fldCharType="begin"/>
    </w:r>
    <w:r w:rsidR="000E236A" w:rsidRPr="00F6520B">
      <w:rPr>
        <w:rFonts w:cstheme="minorHAnsi"/>
        <w:lang w:val="en-US"/>
      </w:rPr>
      <w:instrText xml:space="preserve"> DATE \@ "YYYY" </w:instrText>
    </w:r>
    <w:r w:rsidR="000E236A" w:rsidRPr="00F6520B">
      <w:rPr>
        <w:rFonts w:cstheme="minorHAnsi"/>
        <w:lang w:val="en-US"/>
      </w:rPr>
      <w:fldChar w:fldCharType="separate"/>
    </w:r>
    <w:r w:rsidR="00021AA3" w:rsidRPr="00F6520B">
      <w:rPr>
        <w:rFonts w:cstheme="minorHAnsi"/>
        <w:lang w:val="en-US"/>
      </w:rPr>
      <w:t>2025</w:t>
    </w:r>
    <w:r w:rsidR="000E236A" w:rsidRPr="00F6520B">
      <w:rPr>
        <w:rFonts w:cstheme="minorHAnsi"/>
        <w:lang w:val="en-US"/>
      </w:rPr>
      <w:fldChar w:fldCharType="end"/>
    </w:r>
    <w:r w:rsidRPr="00F6520B">
      <w:rPr>
        <w:rFonts w:cstheme="minorHAnsi"/>
        <w:lang w:val="en-US"/>
      </w:rPr>
      <w:t>, Journal of Visualized Experiments</w:t>
    </w:r>
    <w:r w:rsidRPr="00F6520B">
      <w:rPr>
        <w:rFonts w:cstheme="minorHAnsi"/>
        <w:lang w:val="en-US"/>
      </w:rPr>
      <w:tab/>
    </w:r>
    <w:r w:rsidR="004E3EF9" w:rsidRPr="00F6520B">
      <w:rPr>
        <w:rFonts w:cstheme="minorHAnsi"/>
        <w:lang w:val="en-US"/>
      </w:rPr>
      <w:t xml:space="preserve">       07</w:t>
    </w:r>
    <w:r w:rsidR="004E3EF9" w:rsidRPr="00F6520B">
      <w:rPr>
        <w:rFonts w:cstheme="minorHAnsi"/>
        <w:vertAlign w:val="superscript"/>
        <w:lang w:val="en-US"/>
      </w:rPr>
      <w:t>th</w:t>
    </w:r>
    <w:r w:rsidR="004E3EF9" w:rsidRPr="00F6520B">
      <w:rPr>
        <w:rFonts w:cstheme="minorHAnsi"/>
        <w:lang w:val="en-US"/>
      </w:rPr>
      <w:t xml:space="preserve"> </w:t>
    </w:r>
    <w:proofErr w:type="gramStart"/>
    <w:r w:rsidR="004E3EF9" w:rsidRPr="00F6520B">
      <w:rPr>
        <w:rFonts w:cstheme="minorHAnsi"/>
        <w:lang w:val="en-US"/>
      </w:rPr>
      <w:t>August,</w:t>
    </w:r>
    <w:proofErr w:type="gramEnd"/>
    <w:r w:rsidR="004E3EF9" w:rsidRPr="00F6520B">
      <w:rPr>
        <w:rFonts w:cstheme="minorHAnsi"/>
        <w:lang w:val="en-US"/>
      </w:rPr>
      <w:t xml:space="preserve"> 2025</w:t>
    </w:r>
    <w:r w:rsidR="00176D6F" w:rsidRPr="00F6520B">
      <w:rPr>
        <w:rFonts w:cstheme="minorHAnsi"/>
        <w:lang w:val="en-US"/>
      </w:rPr>
      <w:tab/>
    </w:r>
    <w:r w:rsidRPr="00F6520B">
      <w:rPr>
        <w:rFonts w:cstheme="minorHAnsi"/>
        <w:lang w:val="en-US"/>
      </w:rPr>
      <w:t xml:space="preserve">Page </w:t>
    </w:r>
    <w:r w:rsidRPr="00F6520B">
      <w:rPr>
        <w:rFonts w:cstheme="minorHAnsi"/>
        <w:lang w:val="en-US"/>
      </w:rPr>
      <w:fldChar w:fldCharType="begin"/>
    </w:r>
    <w:r w:rsidRPr="00F6520B">
      <w:rPr>
        <w:rFonts w:cstheme="minorHAnsi"/>
        <w:lang w:val="en-US"/>
      </w:rPr>
      <w:instrText xml:space="preserve"> PAGE  \* Arabic  \* MERGEFORMAT </w:instrText>
    </w:r>
    <w:r w:rsidRPr="00F6520B">
      <w:rPr>
        <w:rFonts w:cstheme="minorHAnsi"/>
        <w:lang w:val="en-US"/>
      </w:rPr>
      <w:fldChar w:fldCharType="separate"/>
    </w:r>
    <w:r w:rsidR="00FA1A9D" w:rsidRPr="00F6520B">
      <w:rPr>
        <w:rFonts w:cstheme="minorHAnsi"/>
        <w:lang w:val="en-US"/>
      </w:rPr>
      <w:t>9</w:t>
    </w:r>
    <w:r w:rsidRPr="00F6520B">
      <w:rPr>
        <w:rFonts w:cstheme="minorHAnsi"/>
        <w:lang w:val="en-US"/>
      </w:rPr>
      <w:fldChar w:fldCharType="end"/>
    </w:r>
    <w:r w:rsidRPr="00F6520B">
      <w:rPr>
        <w:rFonts w:cstheme="minorHAnsi"/>
        <w:lang w:val="en-US"/>
      </w:rPr>
      <w:t xml:space="preserve"> of </w:t>
    </w:r>
    <w:r w:rsidRPr="00F6520B">
      <w:rPr>
        <w:rFonts w:cstheme="minorHAnsi"/>
        <w:lang w:val="en-US"/>
      </w:rPr>
      <w:fldChar w:fldCharType="begin"/>
    </w:r>
    <w:r w:rsidRPr="00F6520B">
      <w:rPr>
        <w:rFonts w:cstheme="minorHAnsi"/>
        <w:lang w:val="en-US"/>
      </w:rPr>
      <w:instrText xml:space="preserve"> NUMPAGES  \* Arabic  \* MERGEFORMAT </w:instrText>
    </w:r>
    <w:r w:rsidRPr="00F6520B">
      <w:rPr>
        <w:rFonts w:cstheme="minorHAnsi"/>
        <w:lang w:val="en-US"/>
      </w:rPr>
      <w:fldChar w:fldCharType="separate"/>
    </w:r>
    <w:r w:rsidR="00FA1A9D" w:rsidRPr="00F6520B">
      <w:rPr>
        <w:rFonts w:cstheme="minorHAnsi"/>
        <w:lang w:val="en-US"/>
      </w:rPr>
      <w:t>9</w:t>
    </w:r>
    <w:r w:rsidRPr="00F6520B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3F4A6E" w14:textId="77777777" w:rsidR="00815E3B" w:rsidRPr="00F6520B" w:rsidRDefault="00815E3B">
      <w:r w:rsidRPr="00F6520B">
        <w:separator/>
      </w:r>
    </w:p>
    <w:p w14:paraId="28172E49" w14:textId="77777777" w:rsidR="00815E3B" w:rsidRPr="00F6520B" w:rsidRDefault="00815E3B"/>
  </w:footnote>
  <w:footnote w:type="continuationSeparator" w:id="0">
    <w:p w14:paraId="62462DB7" w14:textId="77777777" w:rsidR="00815E3B" w:rsidRPr="00F6520B" w:rsidRDefault="00815E3B">
      <w:r w:rsidRPr="00F6520B">
        <w:continuationSeparator/>
      </w:r>
    </w:p>
    <w:p w14:paraId="3954B0DA" w14:textId="77777777" w:rsidR="00815E3B" w:rsidRPr="00F6520B" w:rsidRDefault="00815E3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8346220" w:rsidR="00336C61" w:rsidRPr="00F6520B" w:rsidRDefault="00336C61" w:rsidP="004E3EF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F6520B">
      <w:rPr>
        <w:rFonts w:cstheme="minorHAnsi"/>
        <w:b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E3EF9" w:rsidRPr="00F6520B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Pr="00F6520B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27D1637"/>
    <w:multiLevelType w:val="multilevel"/>
    <w:tmpl w:val="F25A0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23650E94"/>
    <w:multiLevelType w:val="multilevel"/>
    <w:tmpl w:val="EB0240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AA129B4"/>
    <w:multiLevelType w:val="multilevel"/>
    <w:tmpl w:val="26DE8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20245A7"/>
    <w:multiLevelType w:val="multilevel"/>
    <w:tmpl w:val="C2667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AE95CC6"/>
    <w:multiLevelType w:val="multilevel"/>
    <w:tmpl w:val="B1E2B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1B63C85"/>
    <w:multiLevelType w:val="multilevel"/>
    <w:tmpl w:val="D74281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7C830D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7EB028B"/>
    <w:multiLevelType w:val="multilevel"/>
    <w:tmpl w:val="904056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A382F33"/>
    <w:multiLevelType w:val="multilevel"/>
    <w:tmpl w:val="E850F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6D687795"/>
    <w:multiLevelType w:val="multilevel"/>
    <w:tmpl w:val="19320B6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4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40"/>
  </w:num>
  <w:num w:numId="2" w16cid:durableId="599022016">
    <w:abstractNumId w:val="42"/>
  </w:num>
  <w:num w:numId="3" w16cid:durableId="157157113">
    <w:abstractNumId w:val="41"/>
  </w:num>
  <w:num w:numId="4" w16cid:durableId="94518384">
    <w:abstractNumId w:val="29"/>
  </w:num>
  <w:num w:numId="5" w16cid:durableId="209999702">
    <w:abstractNumId w:val="14"/>
  </w:num>
  <w:num w:numId="6" w16cid:durableId="1459685572">
    <w:abstractNumId w:val="32"/>
  </w:num>
  <w:num w:numId="7" w16cid:durableId="228031132">
    <w:abstractNumId w:val="44"/>
  </w:num>
  <w:num w:numId="8" w16cid:durableId="1597859644">
    <w:abstractNumId w:val="12"/>
  </w:num>
  <w:num w:numId="9" w16cid:durableId="784496459">
    <w:abstractNumId w:val="20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9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2"/>
  </w:num>
  <w:num w:numId="21" w16cid:durableId="1170372592">
    <w:abstractNumId w:val="21"/>
  </w:num>
  <w:num w:numId="22" w16cid:durableId="1461454741">
    <w:abstractNumId w:val="10"/>
  </w:num>
  <w:num w:numId="23" w16cid:durableId="1354306633">
    <w:abstractNumId w:val="19"/>
  </w:num>
  <w:num w:numId="24" w16cid:durableId="279800298">
    <w:abstractNumId w:val="34"/>
  </w:num>
  <w:num w:numId="25" w16cid:durableId="305820415">
    <w:abstractNumId w:val="13"/>
  </w:num>
  <w:num w:numId="26" w16cid:durableId="1024021112">
    <w:abstractNumId w:val="27"/>
  </w:num>
  <w:num w:numId="27" w16cid:durableId="848561004">
    <w:abstractNumId w:val="24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7"/>
  </w:num>
  <w:num w:numId="39" w16cid:durableId="172493793">
    <w:abstractNumId w:val="43"/>
  </w:num>
  <w:num w:numId="40" w16cid:durableId="1162430656">
    <w:abstractNumId w:val="23"/>
  </w:num>
  <w:num w:numId="41" w16cid:durableId="857502586">
    <w:abstractNumId w:val="25"/>
  </w:num>
  <w:num w:numId="42" w16cid:durableId="829755101">
    <w:abstractNumId w:val="31"/>
  </w:num>
  <w:num w:numId="43" w16cid:durableId="1576666231">
    <w:abstractNumId w:val="36"/>
  </w:num>
  <w:num w:numId="44" w16cid:durableId="1639650547">
    <w:abstractNumId w:val="15"/>
  </w:num>
  <w:num w:numId="45" w16cid:durableId="70976618">
    <w:abstractNumId w:val="33"/>
  </w:num>
  <w:num w:numId="46" w16cid:durableId="1163860791">
    <w:abstractNumId w:val="11"/>
  </w:num>
  <w:num w:numId="47" w16cid:durableId="1593391578">
    <w:abstractNumId w:val="18"/>
  </w:num>
  <w:num w:numId="48" w16cid:durableId="1131900924">
    <w:abstractNumId w:val="16"/>
  </w:num>
  <w:num w:numId="49" w16cid:durableId="732897464">
    <w:abstractNumId w:val="38"/>
  </w:num>
  <w:num w:numId="50" w16cid:durableId="1238050984">
    <w:abstractNumId w:val="37"/>
  </w:num>
  <w:num w:numId="51" w16cid:durableId="898632507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1038"/>
    <w:rsid w:val="000033EF"/>
    <w:rsid w:val="00003438"/>
    <w:rsid w:val="00003C8B"/>
    <w:rsid w:val="00005069"/>
    <w:rsid w:val="000051DE"/>
    <w:rsid w:val="0000605D"/>
    <w:rsid w:val="00010DD0"/>
    <w:rsid w:val="0001266D"/>
    <w:rsid w:val="00012B08"/>
    <w:rsid w:val="00013862"/>
    <w:rsid w:val="00021AA3"/>
    <w:rsid w:val="00023E22"/>
    <w:rsid w:val="00024322"/>
    <w:rsid w:val="00025DE9"/>
    <w:rsid w:val="00026789"/>
    <w:rsid w:val="000326C8"/>
    <w:rsid w:val="000326F7"/>
    <w:rsid w:val="0003279B"/>
    <w:rsid w:val="00036E0A"/>
    <w:rsid w:val="00037828"/>
    <w:rsid w:val="00043807"/>
    <w:rsid w:val="00055137"/>
    <w:rsid w:val="00056D0F"/>
    <w:rsid w:val="00057F60"/>
    <w:rsid w:val="00066BF3"/>
    <w:rsid w:val="00074707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02E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5E3"/>
    <w:rsid w:val="00106F46"/>
    <w:rsid w:val="001115D1"/>
    <w:rsid w:val="0011694E"/>
    <w:rsid w:val="00117FA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57992"/>
    <w:rsid w:val="00162D51"/>
    <w:rsid w:val="00176D6F"/>
    <w:rsid w:val="00177B33"/>
    <w:rsid w:val="001819E3"/>
    <w:rsid w:val="00184EF9"/>
    <w:rsid w:val="00191A77"/>
    <w:rsid w:val="001A7997"/>
    <w:rsid w:val="001B0CFD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3113"/>
    <w:rsid w:val="001E36C8"/>
    <w:rsid w:val="001E52A3"/>
    <w:rsid w:val="001E7991"/>
    <w:rsid w:val="001F0890"/>
    <w:rsid w:val="001F615E"/>
    <w:rsid w:val="00214268"/>
    <w:rsid w:val="002172A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C592B"/>
    <w:rsid w:val="002D52A1"/>
    <w:rsid w:val="002E7521"/>
    <w:rsid w:val="002F0D42"/>
    <w:rsid w:val="002F3829"/>
    <w:rsid w:val="002F38CF"/>
    <w:rsid w:val="002F762B"/>
    <w:rsid w:val="003036C1"/>
    <w:rsid w:val="00305187"/>
    <w:rsid w:val="0030618C"/>
    <w:rsid w:val="00312129"/>
    <w:rsid w:val="00312EB2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10F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247B"/>
    <w:rsid w:val="004034B6"/>
    <w:rsid w:val="004107D4"/>
    <w:rsid w:val="004114EA"/>
    <w:rsid w:val="00414B4F"/>
    <w:rsid w:val="00417E79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EF9"/>
    <w:rsid w:val="004E3F8E"/>
    <w:rsid w:val="004E4801"/>
    <w:rsid w:val="004E5008"/>
    <w:rsid w:val="004F0511"/>
    <w:rsid w:val="004F28C1"/>
    <w:rsid w:val="004F664D"/>
    <w:rsid w:val="00504C17"/>
    <w:rsid w:val="00511F52"/>
    <w:rsid w:val="00513853"/>
    <w:rsid w:val="005162F4"/>
    <w:rsid w:val="00516B0E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97075"/>
    <w:rsid w:val="005A02B6"/>
    <w:rsid w:val="005A09D8"/>
    <w:rsid w:val="005A1F5E"/>
    <w:rsid w:val="005A33C6"/>
    <w:rsid w:val="005A3F8F"/>
    <w:rsid w:val="005A5877"/>
    <w:rsid w:val="005B6342"/>
    <w:rsid w:val="005B6859"/>
    <w:rsid w:val="005C041E"/>
    <w:rsid w:val="005C48AA"/>
    <w:rsid w:val="005C6D1E"/>
    <w:rsid w:val="005D08F2"/>
    <w:rsid w:val="005D0F8B"/>
    <w:rsid w:val="005D783F"/>
    <w:rsid w:val="005D7DCE"/>
    <w:rsid w:val="005E135A"/>
    <w:rsid w:val="005E2B7E"/>
    <w:rsid w:val="005F18A3"/>
    <w:rsid w:val="005F1ADF"/>
    <w:rsid w:val="00601E9D"/>
    <w:rsid w:val="006035F1"/>
    <w:rsid w:val="00604177"/>
    <w:rsid w:val="00606C28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4737A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49C8"/>
    <w:rsid w:val="0067274F"/>
    <w:rsid w:val="006801B1"/>
    <w:rsid w:val="00682FD4"/>
    <w:rsid w:val="00690784"/>
    <w:rsid w:val="00692243"/>
    <w:rsid w:val="0069665E"/>
    <w:rsid w:val="006A0250"/>
    <w:rsid w:val="006A0425"/>
    <w:rsid w:val="006A14A2"/>
    <w:rsid w:val="006A21CB"/>
    <w:rsid w:val="006A6324"/>
    <w:rsid w:val="006B2573"/>
    <w:rsid w:val="006B290F"/>
    <w:rsid w:val="006B65D6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16B43"/>
    <w:rsid w:val="007242D1"/>
    <w:rsid w:val="00724E3B"/>
    <w:rsid w:val="00726E03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62377"/>
    <w:rsid w:val="00762A15"/>
    <w:rsid w:val="0077071A"/>
    <w:rsid w:val="00772548"/>
    <w:rsid w:val="00777388"/>
    <w:rsid w:val="007802D2"/>
    <w:rsid w:val="0078069C"/>
    <w:rsid w:val="00790E8C"/>
    <w:rsid w:val="00794797"/>
    <w:rsid w:val="007A149A"/>
    <w:rsid w:val="007A4E1D"/>
    <w:rsid w:val="007B0FBB"/>
    <w:rsid w:val="007B3E0E"/>
    <w:rsid w:val="007B72C5"/>
    <w:rsid w:val="007D2DE6"/>
    <w:rsid w:val="007D4222"/>
    <w:rsid w:val="007D61A8"/>
    <w:rsid w:val="007E20F8"/>
    <w:rsid w:val="007F2D75"/>
    <w:rsid w:val="007F48D4"/>
    <w:rsid w:val="00802635"/>
    <w:rsid w:val="00804C75"/>
    <w:rsid w:val="00806B1B"/>
    <w:rsid w:val="00815E3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2D89"/>
    <w:rsid w:val="008A7A3E"/>
    <w:rsid w:val="008B097D"/>
    <w:rsid w:val="008D2A6A"/>
    <w:rsid w:val="008D52FB"/>
    <w:rsid w:val="008D58EC"/>
    <w:rsid w:val="008D5E07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20C3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45500"/>
    <w:rsid w:val="00A52E47"/>
    <w:rsid w:val="00A53E71"/>
    <w:rsid w:val="00A55424"/>
    <w:rsid w:val="00A60320"/>
    <w:rsid w:val="00A6472B"/>
    <w:rsid w:val="00A72FC5"/>
    <w:rsid w:val="00A730E3"/>
    <w:rsid w:val="00A73AE8"/>
    <w:rsid w:val="00A77CF6"/>
    <w:rsid w:val="00A82E10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5EF1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12B3"/>
    <w:rsid w:val="00B340A8"/>
    <w:rsid w:val="00B3428E"/>
    <w:rsid w:val="00B36993"/>
    <w:rsid w:val="00B40E12"/>
    <w:rsid w:val="00B435B8"/>
    <w:rsid w:val="00B4499C"/>
    <w:rsid w:val="00B5116D"/>
    <w:rsid w:val="00B6201D"/>
    <w:rsid w:val="00B6237B"/>
    <w:rsid w:val="00B653B7"/>
    <w:rsid w:val="00B66A14"/>
    <w:rsid w:val="00B7250F"/>
    <w:rsid w:val="00B807E5"/>
    <w:rsid w:val="00B8444C"/>
    <w:rsid w:val="00B847A0"/>
    <w:rsid w:val="00B85B9E"/>
    <w:rsid w:val="00B87BC5"/>
    <w:rsid w:val="00BA553A"/>
    <w:rsid w:val="00BB7507"/>
    <w:rsid w:val="00BC3F28"/>
    <w:rsid w:val="00BC6DA7"/>
    <w:rsid w:val="00BD4346"/>
    <w:rsid w:val="00BD4FD0"/>
    <w:rsid w:val="00BE051D"/>
    <w:rsid w:val="00BE4E57"/>
    <w:rsid w:val="00BE756D"/>
    <w:rsid w:val="00BF2674"/>
    <w:rsid w:val="00BF2B34"/>
    <w:rsid w:val="00C00329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A39E9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48A1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1261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80382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1589"/>
    <w:rsid w:val="00DD231A"/>
    <w:rsid w:val="00DD2CF9"/>
    <w:rsid w:val="00DE0E89"/>
    <w:rsid w:val="00DE2554"/>
    <w:rsid w:val="00DE2882"/>
    <w:rsid w:val="00DE3DA4"/>
    <w:rsid w:val="00DE46DB"/>
    <w:rsid w:val="00DE4857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0C41"/>
    <w:rsid w:val="00E517FE"/>
    <w:rsid w:val="00E65758"/>
    <w:rsid w:val="00E662CA"/>
    <w:rsid w:val="00E8076C"/>
    <w:rsid w:val="00E87DA4"/>
    <w:rsid w:val="00E91373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221D"/>
    <w:rsid w:val="00F4262A"/>
    <w:rsid w:val="00F4412A"/>
    <w:rsid w:val="00F5039D"/>
    <w:rsid w:val="00F56A75"/>
    <w:rsid w:val="00F609BE"/>
    <w:rsid w:val="00F60B45"/>
    <w:rsid w:val="00F60C18"/>
    <w:rsid w:val="00F64FB6"/>
    <w:rsid w:val="00F6520B"/>
    <w:rsid w:val="00F728FB"/>
    <w:rsid w:val="00F7663A"/>
    <w:rsid w:val="00F76A1C"/>
    <w:rsid w:val="00F80FD0"/>
    <w:rsid w:val="00F83448"/>
    <w:rsid w:val="00F8345C"/>
    <w:rsid w:val="00F95E8D"/>
    <w:rsid w:val="00F97BF9"/>
    <w:rsid w:val="00FA1A9D"/>
    <w:rsid w:val="00FA2C9C"/>
    <w:rsid w:val="00FA532D"/>
    <w:rsid w:val="00FA7A79"/>
    <w:rsid w:val="00FA7D51"/>
    <w:rsid w:val="00FD1497"/>
    <w:rsid w:val="00FE059A"/>
    <w:rsid w:val="00FF2BA4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8069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606C2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06C28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06C2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06C28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606C28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606C28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Heading3Char">
    <w:name w:val="Heading 3 Char"/>
    <w:basedOn w:val="DefaultParagraphFont"/>
    <w:link w:val="Heading3"/>
    <w:semiHidden/>
    <w:rsid w:val="0078069C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erriam-webster.com/dictionary/electrolyte" TargetMode="External"/><Relationship Id="rId18" Type="http://schemas.openxmlformats.org/officeDocument/2006/relationships/hyperlink" Target="https://dictionary.cambridge.org/us/pronunciation/english/copper-sulfate?utm_source=chatgpt.com" TargetMode="External"/><Relationship Id="rId26" Type="http://schemas.openxmlformats.org/officeDocument/2006/relationships/hyperlink" Target="https://dictionary.cambridge.org/pronunciation/english/electrolyte?utm_source=chatgpt.com" TargetMode="External"/><Relationship Id="rId3" Type="http://schemas.openxmlformats.org/officeDocument/2006/relationships/styles" Target="styles.xml"/><Relationship Id="rId21" Type="http://schemas.openxmlformats.org/officeDocument/2006/relationships/hyperlink" Target="https://dictionary.cambridge.org/us/pronunciation/english/copper-sulfate?utm_source=chatgpt.com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merriam-webster.com/dictionary/copper%20sulfate?utm_source=chatgpt.com" TargetMode="External"/><Relationship Id="rId17" Type="http://schemas.openxmlformats.org/officeDocument/2006/relationships/hyperlink" Target="https://dictionary.cambridge.org/us/pronunciation/english/copper%E2%80%91sulfate" TargetMode="External"/><Relationship Id="rId25" Type="http://schemas.openxmlformats.org/officeDocument/2006/relationships/hyperlink" Target="https://dictionary.cambridge.org/pronunciation/english/electrolyte?utm_source=chatgpt.com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merriam-webster.com/dictionary/electrolyte?utm_source=chatgpt.com" TargetMode="External"/><Relationship Id="rId20" Type="http://schemas.openxmlformats.org/officeDocument/2006/relationships/hyperlink" Target="https://dictionary.cambridge.org/us/pronunciation/english/electromyography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Mz50NDtLs6Y" TargetMode="External"/><Relationship Id="rId24" Type="http://schemas.openxmlformats.org/officeDocument/2006/relationships/hyperlink" Target="https://www.howtopronounce.com/electrolyte?utm_source=chatgpt.com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merriam-webster.com/dictionary/electrolyte?utm_source=chatgpt.com" TargetMode="External"/><Relationship Id="rId23" Type="http://schemas.openxmlformats.org/officeDocument/2006/relationships/hyperlink" Target="https://dictionary.cambridge.org/pronunciation/english/electromyogram" TargetMode="External"/><Relationship Id="rId28" Type="http://schemas.openxmlformats.org/officeDocument/2006/relationships/hyperlink" Target="https://iew.com/info/advanced-spelling-and-vocabulary-health-science-difficult-word-pronunciation-list?utm_source=chatgpt.com" TargetMode="External"/><Relationship Id="rId10" Type="http://schemas.openxmlformats.org/officeDocument/2006/relationships/hyperlink" Target="https://www.howtopronounce.com/copper-sulfate?utm_source=chatgpt.com" TargetMode="External"/><Relationship Id="rId19" Type="http://schemas.openxmlformats.org/officeDocument/2006/relationships/hyperlink" Target="https://dictionary.cambridge.org/us/pronunciation/english/copper-sulfate?utm_source=chatgpt.com" TargetMode="External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www.merriam-webster.com/dictionary/diaphragm" TargetMode="External"/><Relationship Id="rId14" Type="http://schemas.openxmlformats.org/officeDocument/2006/relationships/hyperlink" Target="https://www.howtopronounce.com/copper-sulfate?utm_source=chatgpt.com" TargetMode="External"/><Relationship Id="rId22" Type="http://schemas.openxmlformats.org/officeDocument/2006/relationships/hyperlink" Target="https://dictionary.cambridge.org/us/pronunciation/english/electromyography?utm_source=chatgpt.com" TargetMode="External"/><Relationship Id="rId27" Type="http://schemas.openxmlformats.org/officeDocument/2006/relationships/hyperlink" Target="https://www.thoughtco.com/difficult-biology-words-373291?utm_source=chatgpt.com" TargetMode="External"/><Relationship Id="rId30" Type="http://schemas.openxmlformats.org/officeDocument/2006/relationships/footer" Target="footer1.xml"/><Relationship Id="rId8" Type="http://schemas.openxmlformats.org/officeDocument/2006/relationships/hyperlink" Target="mailto:utkarsh.khare@jov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D0BFD7-3B9B-4813-88C7-10C656A68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3231</Words>
  <Characters>19161</Characters>
  <Application>Microsoft Office Word</Application>
  <DocSecurity>0</DocSecurity>
  <Lines>504</Lines>
  <Paragraphs>2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210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8-25T04:36:00Z</dcterms:created>
  <dcterms:modified xsi:type="dcterms:W3CDTF">2025-08-25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